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D42E74" w14:textId="77777777" w:rsidR="00F65163" w:rsidRDefault="00F65163" w:rsidP="003A7BB7">
      <w:pPr>
        <w:spacing w:after="0" w:line="240" w:lineRule="auto"/>
        <w:jc w:val="both"/>
        <w:rPr>
          <w:sz w:val="24"/>
          <w:szCs w:val="22"/>
        </w:rPr>
      </w:pPr>
    </w:p>
    <w:tbl>
      <w:tblPr>
        <w:tblStyle w:val="TableGrid"/>
        <w:tblW w:w="8820" w:type="dxa"/>
        <w:tblInd w:w="198" w:type="dxa"/>
        <w:tblLook w:val="04A0" w:firstRow="1" w:lastRow="0" w:firstColumn="1" w:lastColumn="0" w:noHBand="0" w:noVBand="1"/>
      </w:tblPr>
      <w:tblGrid>
        <w:gridCol w:w="1782"/>
        <w:gridCol w:w="7038"/>
      </w:tblGrid>
      <w:tr w:rsidR="00F65163" w14:paraId="6CBAA1F0" w14:textId="77777777" w:rsidTr="00FD4FE4">
        <w:trPr>
          <w:trHeight w:val="935"/>
        </w:trPr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15C43" w14:textId="21065CC0" w:rsidR="00F65163" w:rsidRDefault="00196ABC" w:rsidP="00FD4FE4">
            <w:pPr>
              <w:jc w:val="center"/>
            </w:pPr>
            <w:r w:rsidRPr="00196ABC">
              <w:rPr>
                <w:noProof/>
              </w:rPr>
              <w:drawing>
                <wp:inline distT="0" distB="0" distL="0" distR="0" wp14:anchorId="1D19E31E" wp14:editId="36452F02">
                  <wp:extent cx="647700" cy="767013"/>
                  <wp:effectExtent l="0" t="0" r="0" b="0"/>
                  <wp:docPr id="3" name="Picture 3" descr="D:\IOP_Library\New Logo IOP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IOP_Library\New Logo IO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8109" cy="779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D580D" w14:textId="77777777" w:rsidR="00F65163" w:rsidRPr="00A927E3" w:rsidRDefault="00F65163" w:rsidP="00FD4FE4">
            <w:pPr>
              <w:jc w:val="center"/>
              <w:rPr>
                <w:rFonts w:ascii="Lucida Bright" w:hAnsi="Lucida Bright"/>
                <w:sz w:val="32"/>
                <w:szCs w:val="28"/>
              </w:rPr>
            </w:pPr>
            <w:r w:rsidRPr="00A927E3">
              <w:rPr>
                <w:rFonts w:ascii="Lucida Bright" w:hAnsi="Lucida Bright"/>
                <w:sz w:val="32"/>
                <w:szCs w:val="28"/>
              </w:rPr>
              <w:t>Institute of Physics</w:t>
            </w:r>
          </w:p>
          <w:p w14:paraId="6EE798CD" w14:textId="77777777" w:rsidR="00F65163" w:rsidRPr="00A927E3" w:rsidRDefault="00F65163" w:rsidP="00FD4FE4">
            <w:pPr>
              <w:jc w:val="center"/>
              <w:rPr>
                <w:sz w:val="20"/>
                <w:szCs w:val="18"/>
              </w:rPr>
            </w:pPr>
            <w:r w:rsidRPr="00A927E3">
              <w:rPr>
                <w:sz w:val="20"/>
                <w:szCs w:val="18"/>
              </w:rPr>
              <w:t>(An autonomous Research Institute of Dept. o</w:t>
            </w:r>
            <w:r>
              <w:rPr>
                <w:sz w:val="20"/>
                <w:szCs w:val="18"/>
              </w:rPr>
              <w:t>f Atomic Energy, Govt. of India)</w:t>
            </w:r>
          </w:p>
          <w:p w14:paraId="45DDE583" w14:textId="77777777" w:rsidR="00F65163" w:rsidRDefault="00F65163" w:rsidP="00FD4FE4">
            <w:pPr>
              <w:jc w:val="center"/>
            </w:pPr>
            <w:r w:rsidRPr="00A927E3">
              <w:rPr>
                <w:sz w:val="24"/>
                <w:szCs w:val="22"/>
              </w:rPr>
              <w:t xml:space="preserve">P:O: </w:t>
            </w:r>
            <w:proofErr w:type="spellStart"/>
            <w:r w:rsidRPr="00A927E3">
              <w:rPr>
                <w:sz w:val="24"/>
                <w:szCs w:val="22"/>
              </w:rPr>
              <w:t>Sainik</w:t>
            </w:r>
            <w:proofErr w:type="spellEnd"/>
            <w:r w:rsidRPr="00A927E3">
              <w:rPr>
                <w:sz w:val="24"/>
                <w:szCs w:val="22"/>
              </w:rPr>
              <w:t xml:space="preserve"> School,</w:t>
            </w:r>
            <w:r>
              <w:rPr>
                <w:sz w:val="24"/>
                <w:szCs w:val="22"/>
              </w:rPr>
              <w:t xml:space="preserve"> </w:t>
            </w:r>
            <w:r w:rsidRPr="00A927E3">
              <w:rPr>
                <w:sz w:val="24"/>
                <w:szCs w:val="22"/>
              </w:rPr>
              <w:t>Bhubaneswar – 751 005</w:t>
            </w:r>
          </w:p>
        </w:tc>
      </w:tr>
      <w:tr w:rsidR="00F65163" w14:paraId="517262A0" w14:textId="77777777" w:rsidTr="00FD4FE4">
        <w:trPr>
          <w:trHeight w:val="1052"/>
        </w:trPr>
        <w:tc>
          <w:tcPr>
            <w:tcW w:w="88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35BBD" w14:textId="2E36ADDA" w:rsidR="00F65163" w:rsidRPr="00A927E3" w:rsidRDefault="00F65163" w:rsidP="004519F4">
            <w:pPr>
              <w:jc w:val="center"/>
              <w:rPr>
                <w:b/>
                <w:bCs/>
              </w:rPr>
            </w:pPr>
            <w:r w:rsidRPr="00A927E3">
              <w:rPr>
                <w:b/>
                <w:bCs/>
              </w:rPr>
              <w:t xml:space="preserve">RECRUITMENT FOR </w:t>
            </w:r>
            <w:r w:rsidR="004519F4">
              <w:rPr>
                <w:b/>
                <w:bCs/>
              </w:rPr>
              <w:t xml:space="preserve">LIBRARY </w:t>
            </w:r>
            <w:r w:rsidR="005804C3">
              <w:rPr>
                <w:b/>
                <w:bCs/>
              </w:rPr>
              <w:t xml:space="preserve">PROFESSIONAL </w:t>
            </w:r>
            <w:r w:rsidR="004519F4">
              <w:rPr>
                <w:b/>
                <w:bCs/>
              </w:rPr>
              <w:t>TRAINEE</w:t>
            </w:r>
            <w:r w:rsidR="005804C3">
              <w:rPr>
                <w:b/>
                <w:bCs/>
              </w:rPr>
              <w:t>S</w:t>
            </w:r>
          </w:p>
          <w:p w14:paraId="457C6D1A" w14:textId="1DF07D5E" w:rsidR="00F65163" w:rsidRPr="0096338D" w:rsidRDefault="00F65163" w:rsidP="007F4908">
            <w:pPr>
              <w:jc w:val="center"/>
              <w:rPr>
                <w:b/>
                <w:bCs/>
              </w:rPr>
            </w:pPr>
            <w:r w:rsidRPr="00A927E3">
              <w:rPr>
                <w:b/>
                <w:bCs/>
              </w:rPr>
              <w:t>ADVT. No. IOP/</w:t>
            </w:r>
            <w:r w:rsidR="005921D2">
              <w:rPr>
                <w:b/>
                <w:bCs/>
              </w:rPr>
              <w:t>Trainee</w:t>
            </w:r>
            <w:r w:rsidR="004519F4">
              <w:rPr>
                <w:b/>
                <w:bCs/>
              </w:rPr>
              <w:t>/</w:t>
            </w:r>
            <w:r w:rsidR="001C6426" w:rsidRPr="007F4908">
              <w:rPr>
                <w:b/>
                <w:bCs/>
              </w:rPr>
              <w:t>01</w:t>
            </w:r>
            <w:r w:rsidR="00D569C1">
              <w:rPr>
                <w:b/>
                <w:bCs/>
              </w:rPr>
              <w:t>/202</w:t>
            </w:r>
            <w:r w:rsidR="00240161">
              <w:rPr>
                <w:b/>
                <w:bCs/>
              </w:rPr>
              <w:t>1</w:t>
            </w:r>
            <w:r w:rsidR="00F016A9">
              <w:rPr>
                <w:b/>
                <w:bCs/>
              </w:rPr>
              <w:t xml:space="preserve"> [</w:t>
            </w:r>
            <w:r w:rsidRPr="00A927E3">
              <w:rPr>
                <w:b/>
                <w:bCs/>
              </w:rPr>
              <w:t>Last date of application</w:t>
            </w:r>
            <w:r w:rsidRPr="00D8494B">
              <w:rPr>
                <w:b/>
                <w:bCs/>
                <w:sz w:val="21"/>
                <w:szCs w:val="18"/>
              </w:rPr>
              <w:t xml:space="preserve">: </w:t>
            </w:r>
            <w:r w:rsidR="007F4908">
              <w:rPr>
                <w:b/>
                <w:bCs/>
                <w:sz w:val="21"/>
                <w:szCs w:val="18"/>
              </w:rPr>
              <w:t>6</w:t>
            </w:r>
            <w:r w:rsidR="0015634B" w:rsidRPr="0015634B">
              <w:rPr>
                <w:b/>
                <w:bCs/>
                <w:sz w:val="21"/>
                <w:szCs w:val="18"/>
                <w:vertAlign w:val="superscript"/>
              </w:rPr>
              <w:t>th</w:t>
            </w:r>
            <w:r w:rsidR="0015634B">
              <w:rPr>
                <w:b/>
                <w:bCs/>
                <w:sz w:val="21"/>
                <w:szCs w:val="18"/>
              </w:rPr>
              <w:t xml:space="preserve"> </w:t>
            </w:r>
            <w:r w:rsidR="007F4908">
              <w:rPr>
                <w:b/>
                <w:bCs/>
                <w:szCs w:val="16"/>
              </w:rPr>
              <w:t>April</w:t>
            </w:r>
            <w:r w:rsidR="00196ABC">
              <w:rPr>
                <w:b/>
                <w:bCs/>
                <w:szCs w:val="16"/>
              </w:rPr>
              <w:t xml:space="preserve"> 2021</w:t>
            </w:r>
            <w:r w:rsidR="00F016A9">
              <w:rPr>
                <w:b/>
                <w:bCs/>
                <w:szCs w:val="16"/>
              </w:rPr>
              <w:t>]</w:t>
            </w:r>
          </w:p>
        </w:tc>
      </w:tr>
    </w:tbl>
    <w:p w14:paraId="7A9384B1" w14:textId="5BCBF127" w:rsidR="0039554F" w:rsidRPr="0039554F" w:rsidRDefault="00F016A9" w:rsidP="00AD0CDC">
      <w:pPr>
        <w:pStyle w:val="HTMLPreformatted"/>
        <w:shd w:val="clear" w:color="auto" w:fill="FFFFFF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s are invited from interested and eligible candidates for</w:t>
      </w:r>
      <w:r w:rsidR="008C1C31" w:rsidRPr="00335D6F">
        <w:rPr>
          <w:rFonts w:ascii="Times New Roman" w:hAnsi="Times New Roman" w:cs="Times New Roman"/>
          <w:sz w:val="24"/>
          <w:szCs w:val="24"/>
        </w:rPr>
        <w:t xml:space="preserve"> 2 (Two) </w:t>
      </w:r>
      <w:r w:rsidR="008C1C31" w:rsidRPr="00335D6F">
        <w:rPr>
          <w:rFonts w:ascii="Times New Roman" w:hAnsi="Times New Roman" w:cs="Times New Roman"/>
          <w:b/>
          <w:bCs/>
          <w:sz w:val="24"/>
          <w:szCs w:val="24"/>
        </w:rPr>
        <w:t xml:space="preserve">Library </w:t>
      </w:r>
      <w:r w:rsidR="00E76224">
        <w:rPr>
          <w:rFonts w:ascii="Times New Roman" w:hAnsi="Times New Roman" w:cs="Times New Roman"/>
          <w:b/>
          <w:bCs/>
          <w:sz w:val="24"/>
          <w:szCs w:val="24"/>
        </w:rPr>
        <w:t xml:space="preserve">Professional </w:t>
      </w:r>
      <w:r w:rsidR="008C1C31" w:rsidRPr="00335D6F">
        <w:rPr>
          <w:rFonts w:ascii="Times New Roman" w:hAnsi="Times New Roman" w:cs="Times New Roman"/>
          <w:b/>
          <w:bCs/>
          <w:sz w:val="24"/>
          <w:szCs w:val="24"/>
        </w:rPr>
        <w:t>Trainees</w:t>
      </w:r>
      <w:r w:rsidR="008C1C31" w:rsidRPr="00335D6F">
        <w:rPr>
          <w:rFonts w:ascii="Times New Roman" w:hAnsi="Times New Roman" w:cs="Times New Roman"/>
          <w:sz w:val="24"/>
          <w:szCs w:val="24"/>
        </w:rPr>
        <w:t xml:space="preserve"> for a period of two years purely on </w:t>
      </w:r>
      <w:r w:rsidR="007F4908">
        <w:rPr>
          <w:rFonts w:ascii="Times New Roman" w:hAnsi="Times New Roman" w:cs="Times New Roman"/>
          <w:sz w:val="24"/>
          <w:szCs w:val="24"/>
        </w:rPr>
        <w:t xml:space="preserve">a </w:t>
      </w:r>
      <w:r w:rsidR="008C1C31" w:rsidRPr="00335D6F">
        <w:rPr>
          <w:rFonts w:ascii="Times New Roman" w:hAnsi="Times New Roman" w:cs="Times New Roman"/>
          <w:sz w:val="24"/>
          <w:szCs w:val="24"/>
        </w:rPr>
        <w:t>temporary basis.</w:t>
      </w:r>
      <w:r w:rsidR="00AE6CC1">
        <w:rPr>
          <w:rFonts w:ascii="Times New Roman" w:hAnsi="Times New Roman" w:cs="Times New Roman"/>
          <w:sz w:val="24"/>
          <w:szCs w:val="24"/>
        </w:rPr>
        <w:t xml:space="preserve"> Interested</w:t>
      </w:r>
      <w:r w:rsidR="008C1C31" w:rsidRPr="00335D6F">
        <w:rPr>
          <w:rFonts w:ascii="Times New Roman" w:hAnsi="Times New Roman" w:cs="Times New Roman"/>
          <w:sz w:val="24"/>
          <w:szCs w:val="24"/>
        </w:rPr>
        <w:t xml:space="preserve"> </w:t>
      </w:r>
      <w:r w:rsidR="00AE6CC1">
        <w:rPr>
          <w:rFonts w:ascii="Times New Roman" w:hAnsi="Times New Roman" w:cs="Times New Roman"/>
          <w:sz w:val="24"/>
          <w:szCs w:val="24"/>
        </w:rPr>
        <w:t>c</w:t>
      </w:r>
      <w:r w:rsidR="0039554F" w:rsidRPr="0039554F">
        <w:rPr>
          <w:rFonts w:ascii="Times New Roman" w:hAnsi="Times New Roman" w:cs="Times New Roman"/>
          <w:sz w:val="24"/>
          <w:szCs w:val="24"/>
        </w:rPr>
        <w:t xml:space="preserve">andidates are requested to </w:t>
      </w:r>
      <w:r w:rsidR="0039554F" w:rsidRPr="007F4908">
        <w:rPr>
          <w:rFonts w:ascii="Times New Roman" w:hAnsi="Times New Roman" w:cs="Times New Roman"/>
          <w:b/>
          <w:bCs/>
          <w:sz w:val="24"/>
          <w:szCs w:val="24"/>
        </w:rPr>
        <w:t>check the eligibility criteria</w:t>
      </w:r>
      <w:r w:rsidR="0039554F" w:rsidRPr="0039554F">
        <w:rPr>
          <w:rFonts w:ascii="Times New Roman" w:hAnsi="Times New Roman" w:cs="Times New Roman"/>
          <w:sz w:val="24"/>
          <w:szCs w:val="24"/>
        </w:rPr>
        <w:t xml:space="preserve"> before </w:t>
      </w:r>
      <w:r>
        <w:rPr>
          <w:rFonts w:ascii="Times New Roman" w:hAnsi="Times New Roman" w:cs="Times New Roman"/>
          <w:sz w:val="24"/>
          <w:szCs w:val="24"/>
        </w:rPr>
        <w:t>submitting</w:t>
      </w:r>
      <w:r w:rsidR="0039554F" w:rsidRPr="0039554F">
        <w:rPr>
          <w:rFonts w:ascii="Times New Roman" w:hAnsi="Times New Roman" w:cs="Times New Roman"/>
          <w:sz w:val="24"/>
          <w:szCs w:val="24"/>
        </w:rPr>
        <w:t xml:space="preserve"> the</w:t>
      </w:r>
      <w:r w:rsidR="005921D2">
        <w:rPr>
          <w:rFonts w:ascii="Times New Roman" w:hAnsi="Times New Roman" w:cs="Times New Roman"/>
          <w:sz w:val="24"/>
          <w:szCs w:val="24"/>
        </w:rPr>
        <w:t>ir</w:t>
      </w:r>
      <w:r w:rsidR="0039554F" w:rsidRPr="0039554F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5921D2">
        <w:rPr>
          <w:rFonts w:ascii="Times New Roman" w:hAnsi="Times New Roman" w:cs="Times New Roman"/>
          <w:sz w:val="24"/>
          <w:szCs w:val="24"/>
        </w:rPr>
        <w:t xml:space="preserve">s in </w:t>
      </w:r>
      <w:r w:rsidR="007F4908">
        <w:rPr>
          <w:rFonts w:ascii="Times New Roman" w:hAnsi="Times New Roman" w:cs="Times New Roman"/>
          <w:sz w:val="24"/>
          <w:szCs w:val="24"/>
        </w:rPr>
        <w:t xml:space="preserve">the </w:t>
      </w:r>
      <w:r w:rsidR="005921D2" w:rsidRPr="007F4908">
        <w:rPr>
          <w:rFonts w:ascii="Times New Roman" w:hAnsi="Times New Roman" w:cs="Times New Roman"/>
          <w:b/>
          <w:bCs/>
          <w:sz w:val="24"/>
          <w:szCs w:val="24"/>
        </w:rPr>
        <w:t>prescribed format</w:t>
      </w:r>
      <w:r w:rsidR="007F490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4908" w:rsidRPr="007F4908">
        <w:rPr>
          <w:rFonts w:ascii="Times New Roman" w:hAnsi="Times New Roman" w:cs="Times New Roman"/>
          <w:sz w:val="24"/>
          <w:szCs w:val="24"/>
        </w:rPr>
        <w:t>only</w:t>
      </w:r>
      <w:r w:rsidR="005921D2">
        <w:rPr>
          <w:rFonts w:ascii="Times New Roman" w:hAnsi="Times New Roman" w:cs="Times New Roman"/>
          <w:sz w:val="24"/>
          <w:szCs w:val="24"/>
        </w:rPr>
        <w:t>.</w:t>
      </w:r>
    </w:p>
    <w:p w14:paraId="4CABFDA4" w14:textId="77777777" w:rsidR="0039554F" w:rsidRDefault="0039554F" w:rsidP="00335D6F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81"/>
        <w:gridCol w:w="795"/>
        <w:gridCol w:w="3469"/>
        <w:gridCol w:w="1170"/>
        <w:gridCol w:w="1476"/>
      </w:tblGrid>
      <w:tr w:rsidR="0039554F" w14:paraId="05DB386A" w14:textId="77777777" w:rsidTr="00541FD5">
        <w:trPr>
          <w:trHeight w:val="367"/>
        </w:trPr>
        <w:tc>
          <w:tcPr>
            <w:tcW w:w="1581" w:type="dxa"/>
            <w:vAlign w:val="center"/>
          </w:tcPr>
          <w:p w14:paraId="09B115A8" w14:textId="77777777" w:rsidR="0039554F" w:rsidRPr="00E83055" w:rsidRDefault="0039554F" w:rsidP="003C17E5">
            <w:pPr>
              <w:jc w:val="center"/>
              <w:rPr>
                <w:sz w:val="21"/>
                <w:szCs w:val="21"/>
              </w:rPr>
            </w:pPr>
            <w:r w:rsidRPr="00E83055">
              <w:rPr>
                <w:sz w:val="21"/>
                <w:szCs w:val="21"/>
              </w:rPr>
              <w:t>Post</w:t>
            </w:r>
          </w:p>
        </w:tc>
        <w:tc>
          <w:tcPr>
            <w:tcW w:w="795" w:type="dxa"/>
            <w:vAlign w:val="center"/>
          </w:tcPr>
          <w:p w14:paraId="69989656" w14:textId="77777777" w:rsidR="0039554F" w:rsidRPr="00E83055" w:rsidRDefault="0039554F" w:rsidP="003C17E5">
            <w:pPr>
              <w:jc w:val="center"/>
              <w:rPr>
                <w:sz w:val="21"/>
                <w:szCs w:val="21"/>
              </w:rPr>
            </w:pPr>
            <w:r w:rsidRPr="00E83055">
              <w:rPr>
                <w:sz w:val="21"/>
                <w:szCs w:val="21"/>
              </w:rPr>
              <w:t>No.</w:t>
            </w:r>
          </w:p>
        </w:tc>
        <w:tc>
          <w:tcPr>
            <w:tcW w:w="3469" w:type="dxa"/>
            <w:vAlign w:val="center"/>
          </w:tcPr>
          <w:p w14:paraId="1DCC45F3" w14:textId="6D51A335" w:rsidR="0039554F" w:rsidRPr="00E83055" w:rsidRDefault="0039554F" w:rsidP="003C17E5">
            <w:pPr>
              <w:jc w:val="center"/>
              <w:rPr>
                <w:sz w:val="21"/>
                <w:szCs w:val="21"/>
              </w:rPr>
            </w:pPr>
            <w:r w:rsidRPr="00E83055">
              <w:rPr>
                <w:sz w:val="21"/>
                <w:szCs w:val="21"/>
              </w:rPr>
              <w:t>Qualification</w:t>
            </w:r>
            <w:r>
              <w:rPr>
                <w:sz w:val="21"/>
                <w:szCs w:val="21"/>
              </w:rPr>
              <w:t xml:space="preserve"> and Experience</w:t>
            </w:r>
          </w:p>
        </w:tc>
        <w:tc>
          <w:tcPr>
            <w:tcW w:w="1170" w:type="dxa"/>
            <w:vAlign w:val="center"/>
          </w:tcPr>
          <w:p w14:paraId="40A4338C" w14:textId="77777777" w:rsidR="0039554F" w:rsidRPr="00E83055" w:rsidRDefault="0039554F" w:rsidP="003C17E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Age</w:t>
            </w:r>
          </w:p>
        </w:tc>
        <w:tc>
          <w:tcPr>
            <w:tcW w:w="1476" w:type="dxa"/>
          </w:tcPr>
          <w:p w14:paraId="765A6B81" w14:textId="77777777" w:rsidR="0039554F" w:rsidRPr="00E83055" w:rsidRDefault="0039554F" w:rsidP="003C17E5">
            <w:pPr>
              <w:jc w:val="center"/>
              <w:rPr>
                <w:sz w:val="21"/>
                <w:szCs w:val="21"/>
              </w:rPr>
            </w:pPr>
            <w:r w:rsidRPr="00E83055">
              <w:rPr>
                <w:sz w:val="21"/>
                <w:szCs w:val="21"/>
              </w:rPr>
              <w:t>Remuneration</w:t>
            </w:r>
          </w:p>
        </w:tc>
      </w:tr>
      <w:tr w:rsidR="0039554F" w14:paraId="3B6AEFB3" w14:textId="77777777" w:rsidTr="001210F2">
        <w:trPr>
          <w:trHeight w:val="1808"/>
        </w:trPr>
        <w:tc>
          <w:tcPr>
            <w:tcW w:w="1581" w:type="dxa"/>
            <w:vAlign w:val="center"/>
          </w:tcPr>
          <w:p w14:paraId="6E06D8C0" w14:textId="421DF6B6" w:rsidR="0039554F" w:rsidRPr="00E83055" w:rsidRDefault="0039554F" w:rsidP="003C17E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Library </w:t>
            </w:r>
            <w:r w:rsidR="00C635EF">
              <w:rPr>
                <w:sz w:val="21"/>
                <w:szCs w:val="21"/>
              </w:rPr>
              <w:t xml:space="preserve">Professional </w:t>
            </w:r>
            <w:r>
              <w:rPr>
                <w:sz w:val="21"/>
                <w:szCs w:val="21"/>
              </w:rPr>
              <w:t>Trainee</w:t>
            </w:r>
          </w:p>
        </w:tc>
        <w:tc>
          <w:tcPr>
            <w:tcW w:w="795" w:type="dxa"/>
            <w:vAlign w:val="center"/>
          </w:tcPr>
          <w:p w14:paraId="17B61D96" w14:textId="77777777" w:rsidR="0039554F" w:rsidRPr="00E83055" w:rsidRDefault="0039554F" w:rsidP="003C17E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2 (two</w:t>
            </w:r>
            <w:r w:rsidRPr="00E83055">
              <w:rPr>
                <w:sz w:val="21"/>
                <w:szCs w:val="21"/>
              </w:rPr>
              <w:t>)</w:t>
            </w:r>
          </w:p>
        </w:tc>
        <w:tc>
          <w:tcPr>
            <w:tcW w:w="3469" w:type="dxa"/>
          </w:tcPr>
          <w:p w14:paraId="4099C342" w14:textId="32688899" w:rsidR="0039554F" w:rsidRPr="00E83055" w:rsidRDefault="0039554F" w:rsidP="00541FD5">
            <w:pPr>
              <w:pStyle w:val="Default"/>
              <w:jc w:val="both"/>
              <w:rPr>
                <w:sz w:val="21"/>
                <w:szCs w:val="21"/>
              </w:rPr>
            </w:pPr>
            <w:r w:rsidRPr="001210F2">
              <w:rPr>
                <w:rFonts w:asciiTheme="minorHAnsi" w:hAnsiTheme="minorHAnsi" w:cstheme="minorBidi"/>
                <w:color w:val="auto"/>
                <w:sz w:val="21"/>
                <w:szCs w:val="21"/>
                <w:lang w:val="en-US"/>
              </w:rPr>
              <w:t>Essential:</w:t>
            </w:r>
            <w:r>
              <w:rPr>
                <w:rFonts w:asciiTheme="minorHAnsi" w:hAnsiTheme="minorHAnsi" w:cstheme="minorBidi"/>
                <w:color w:val="auto"/>
                <w:sz w:val="21"/>
                <w:szCs w:val="21"/>
                <w:lang w:val="en-US"/>
              </w:rPr>
              <w:t xml:space="preserve"> </w:t>
            </w:r>
            <w:r w:rsidRPr="0039554F">
              <w:rPr>
                <w:rFonts w:asciiTheme="minorHAnsi" w:hAnsiTheme="minorHAnsi" w:cstheme="minorBidi"/>
                <w:color w:val="auto"/>
                <w:sz w:val="21"/>
                <w:szCs w:val="21"/>
                <w:lang w:val="en-US"/>
              </w:rPr>
              <w:t xml:space="preserve">First Class in Masters in Library and Information Science from a recognized Institute/University having </w:t>
            </w:r>
            <w:r w:rsidR="007F4908">
              <w:rPr>
                <w:rFonts w:asciiTheme="minorHAnsi" w:hAnsiTheme="minorHAnsi" w:cstheme="minorBidi"/>
                <w:color w:val="auto"/>
                <w:sz w:val="21"/>
                <w:szCs w:val="21"/>
                <w:lang w:val="en-US"/>
              </w:rPr>
              <w:t xml:space="preserve">a </w:t>
            </w:r>
            <w:r w:rsidRPr="0039554F">
              <w:rPr>
                <w:rFonts w:asciiTheme="minorHAnsi" w:hAnsiTheme="minorHAnsi" w:cstheme="minorBidi"/>
                <w:color w:val="auto"/>
                <w:sz w:val="21"/>
                <w:szCs w:val="21"/>
                <w:lang w:val="en-US"/>
              </w:rPr>
              <w:t xml:space="preserve">good academic record. </w:t>
            </w:r>
            <w:r w:rsidRPr="001210F2">
              <w:rPr>
                <w:rFonts w:asciiTheme="minorHAnsi" w:hAnsiTheme="minorHAnsi" w:cstheme="minorBidi"/>
                <w:color w:val="auto"/>
                <w:sz w:val="21"/>
                <w:szCs w:val="21"/>
                <w:lang w:val="en-US"/>
              </w:rPr>
              <w:t>Desirable:</w:t>
            </w:r>
            <w:r w:rsidRPr="0039554F">
              <w:rPr>
                <w:rFonts w:asciiTheme="minorHAnsi" w:hAnsiTheme="minorHAnsi" w:cstheme="minorBidi"/>
                <w:color w:val="auto"/>
                <w:sz w:val="21"/>
                <w:szCs w:val="21"/>
                <w:lang w:val="en-US"/>
              </w:rPr>
              <w:t xml:space="preserve"> Candidates with relevant Computer Knowledge and experience will be preferred. </w:t>
            </w:r>
          </w:p>
        </w:tc>
        <w:tc>
          <w:tcPr>
            <w:tcW w:w="1170" w:type="dxa"/>
            <w:vAlign w:val="center"/>
          </w:tcPr>
          <w:p w14:paraId="65E4848E" w14:textId="53BA7006" w:rsidR="0039554F" w:rsidRPr="00E83055" w:rsidRDefault="0039554F" w:rsidP="007F4908">
            <w:pPr>
              <w:rPr>
                <w:sz w:val="21"/>
                <w:szCs w:val="21"/>
              </w:rPr>
            </w:pPr>
            <w:r w:rsidRPr="0039554F">
              <w:rPr>
                <w:sz w:val="21"/>
                <w:szCs w:val="21"/>
              </w:rPr>
              <w:t>28 years as o</w:t>
            </w:r>
            <w:r w:rsidR="007F4908">
              <w:rPr>
                <w:sz w:val="21"/>
                <w:szCs w:val="21"/>
              </w:rPr>
              <w:t>f</w:t>
            </w:r>
            <w:r w:rsidRPr="0039554F">
              <w:rPr>
                <w:sz w:val="21"/>
                <w:szCs w:val="21"/>
              </w:rPr>
              <w:t xml:space="preserve"> </w:t>
            </w:r>
            <w:r w:rsidR="007F4908">
              <w:rPr>
                <w:sz w:val="21"/>
                <w:szCs w:val="21"/>
              </w:rPr>
              <w:t xml:space="preserve">the </w:t>
            </w:r>
            <w:r w:rsidRPr="0039554F">
              <w:rPr>
                <w:sz w:val="21"/>
                <w:szCs w:val="21"/>
              </w:rPr>
              <w:t>last date o</w:t>
            </w:r>
            <w:r w:rsidR="00541FD5">
              <w:rPr>
                <w:sz w:val="21"/>
                <w:szCs w:val="21"/>
              </w:rPr>
              <w:t xml:space="preserve">f </w:t>
            </w:r>
            <w:r w:rsidRPr="0039554F">
              <w:rPr>
                <w:sz w:val="21"/>
                <w:szCs w:val="21"/>
              </w:rPr>
              <w:t>application</w:t>
            </w:r>
          </w:p>
        </w:tc>
        <w:tc>
          <w:tcPr>
            <w:tcW w:w="1476" w:type="dxa"/>
            <w:vAlign w:val="center"/>
          </w:tcPr>
          <w:p w14:paraId="0ABE23AA" w14:textId="13BE61C6" w:rsidR="0039554F" w:rsidRPr="00E83055" w:rsidRDefault="0039554F" w:rsidP="005921D2">
            <w:pPr>
              <w:spacing w:before="100" w:beforeAutospacing="1" w:after="100" w:afterAutospacing="1"/>
              <w:rPr>
                <w:sz w:val="21"/>
                <w:szCs w:val="21"/>
              </w:rPr>
            </w:pPr>
            <w:r w:rsidRPr="00E83055">
              <w:rPr>
                <w:sz w:val="21"/>
                <w:szCs w:val="21"/>
              </w:rPr>
              <w:t xml:space="preserve">Consolidated </w:t>
            </w:r>
            <w:r>
              <w:rPr>
                <w:sz w:val="21"/>
                <w:szCs w:val="21"/>
              </w:rPr>
              <w:t>stipend</w:t>
            </w:r>
            <w:r w:rsidRPr="00E83055">
              <w:rPr>
                <w:sz w:val="21"/>
                <w:szCs w:val="21"/>
              </w:rPr>
              <w:t xml:space="preserve"> of </w:t>
            </w:r>
            <w:proofErr w:type="spellStart"/>
            <w:r w:rsidR="00541FD5" w:rsidRPr="005921D2">
              <w:rPr>
                <w:sz w:val="21"/>
                <w:szCs w:val="21"/>
              </w:rPr>
              <w:t>Rs</w:t>
            </w:r>
            <w:proofErr w:type="spellEnd"/>
            <w:r w:rsidR="00541FD5" w:rsidRPr="005921D2">
              <w:rPr>
                <w:sz w:val="21"/>
                <w:szCs w:val="21"/>
              </w:rPr>
              <w:t>.</w:t>
            </w:r>
            <w:r w:rsidR="005921D2" w:rsidRPr="005921D2">
              <w:rPr>
                <w:sz w:val="21"/>
                <w:szCs w:val="21"/>
              </w:rPr>
              <w:t xml:space="preserve"> </w:t>
            </w:r>
            <w:r w:rsidRPr="005921D2">
              <w:rPr>
                <w:sz w:val="21"/>
                <w:szCs w:val="21"/>
              </w:rPr>
              <w:t>1</w:t>
            </w:r>
            <w:r w:rsidR="00D569C1">
              <w:rPr>
                <w:sz w:val="21"/>
                <w:szCs w:val="21"/>
              </w:rPr>
              <w:t>2</w:t>
            </w:r>
            <w:r w:rsidRPr="00E83055">
              <w:rPr>
                <w:sz w:val="21"/>
                <w:szCs w:val="21"/>
              </w:rPr>
              <w:t>,000/- p</w:t>
            </w:r>
            <w:r w:rsidR="005921D2">
              <w:rPr>
                <w:sz w:val="21"/>
                <w:szCs w:val="21"/>
              </w:rPr>
              <w:t>er month</w:t>
            </w:r>
            <w:r>
              <w:rPr>
                <w:sz w:val="21"/>
                <w:szCs w:val="21"/>
              </w:rPr>
              <w:t xml:space="preserve"> </w:t>
            </w:r>
            <w:r w:rsidRPr="0039554F">
              <w:rPr>
                <w:sz w:val="21"/>
                <w:szCs w:val="21"/>
              </w:rPr>
              <w:t>with no additional perks</w:t>
            </w:r>
            <w:r w:rsidR="00541FD5">
              <w:rPr>
                <w:sz w:val="21"/>
                <w:szCs w:val="21"/>
              </w:rPr>
              <w:t>.</w:t>
            </w:r>
          </w:p>
        </w:tc>
      </w:tr>
    </w:tbl>
    <w:p w14:paraId="149B0757" w14:textId="77777777" w:rsidR="00335D6F" w:rsidRDefault="00335D6F" w:rsidP="00335D6F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</w:p>
    <w:p w14:paraId="0C72A6E8" w14:textId="199BF2D3" w:rsidR="0039554F" w:rsidRDefault="00650DB1" w:rsidP="00541FD5">
      <w:pPr>
        <w:pStyle w:val="HTMLPreformatted"/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AE6CC1" w:rsidRPr="00E60F34">
        <w:rPr>
          <w:rFonts w:ascii="Times New Roman" w:hAnsi="Times New Roman" w:cs="Times New Roman"/>
          <w:sz w:val="24"/>
          <w:szCs w:val="24"/>
        </w:rPr>
        <w:t xml:space="preserve">andidates </w:t>
      </w:r>
      <w:r w:rsidR="00AE6CC1">
        <w:rPr>
          <w:rFonts w:ascii="Times New Roman" w:hAnsi="Times New Roman" w:cs="Times New Roman"/>
          <w:sz w:val="24"/>
          <w:szCs w:val="24"/>
        </w:rPr>
        <w:t xml:space="preserve">should </w:t>
      </w:r>
      <w:r w:rsidR="00AE6CC1" w:rsidRPr="00335D6F">
        <w:rPr>
          <w:rFonts w:ascii="Times New Roman" w:hAnsi="Times New Roman" w:cs="Times New Roman"/>
          <w:sz w:val="24"/>
          <w:szCs w:val="24"/>
        </w:rPr>
        <w:t>sen</w:t>
      </w:r>
      <w:r w:rsidR="00AE6CC1">
        <w:rPr>
          <w:rFonts w:ascii="Times New Roman" w:hAnsi="Times New Roman" w:cs="Times New Roman"/>
          <w:sz w:val="24"/>
          <w:szCs w:val="24"/>
        </w:rPr>
        <w:t>d</w:t>
      </w:r>
      <w:r w:rsidR="00AE6CC1" w:rsidRPr="00335D6F">
        <w:rPr>
          <w:rFonts w:ascii="Times New Roman" w:hAnsi="Times New Roman" w:cs="Times New Roman"/>
          <w:sz w:val="24"/>
          <w:szCs w:val="24"/>
        </w:rPr>
        <w:t xml:space="preserve"> </w:t>
      </w:r>
      <w:r w:rsidR="00AE6CC1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>ir CV</w:t>
      </w:r>
      <w:r w:rsidR="00AE6CC1">
        <w:rPr>
          <w:rFonts w:ascii="Times New Roman" w:hAnsi="Times New Roman" w:cs="Times New Roman"/>
          <w:sz w:val="24"/>
          <w:szCs w:val="24"/>
        </w:rPr>
        <w:t xml:space="preserve"> </w:t>
      </w:r>
      <w:r w:rsidR="00AE6CC1" w:rsidRPr="00E60F34">
        <w:rPr>
          <w:rFonts w:ascii="Times New Roman" w:hAnsi="Times New Roman" w:cs="Times New Roman"/>
          <w:sz w:val="24"/>
          <w:szCs w:val="24"/>
        </w:rPr>
        <w:t xml:space="preserve">in the prescribed format </w:t>
      </w:r>
      <w:r w:rsidR="00AE6CC1" w:rsidRPr="00335D6F">
        <w:rPr>
          <w:rFonts w:ascii="Times New Roman" w:hAnsi="Times New Roman" w:cs="Times New Roman"/>
          <w:sz w:val="24"/>
          <w:szCs w:val="24"/>
        </w:rPr>
        <w:t xml:space="preserve">by email to </w:t>
      </w:r>
      <w:r w:rsidR="00AE6CC1" w:rsidRPr="00650DB1">
        <w:rPr>
          <w:rFonts w:ascii="Times New Roman" w:hAnsi="Times New Roman" w:cs="Times New Roman"/>
          <w:b/>
          <w:color w:val="000000"/>
          <w:sz w:val="24"/>
          <w:szCs w:val="24"/>
        </w:rPr>
        <w:t>traineeadvt@iopb.res.in</w:t>
      </w:r>
      <w:r w:rsidR="00AE6CC1" w:rsidRPr="00E60F34">
        <w:rPr>
          <w:rFonts w:ascii="Times New Roman" w:hAnsi="Times New Roman" w:cs="Times New Roman"/>
          <w:sz w:val="24"/>
          <w:szCs w:val="24"/>
        </w:rPr>
        <w:t xml:space="preserve"> </w:t>
      </w:r>
      <w:r w:rsidR="00AE6CC1">
        <w:rPr>
          <w:rFonts w:ascii="Times New Roman" w:hAnsi="Times New Roman" w:cs="Times New Roman"/>
          <w:sz w:val="24"/>
          <w:szCs w:val="24"/>
        </w:rPr>
        <w:t xml:space="preserve">and </w:t>
      </w:r>
      <w:r w:rsidR="005921D2">
        <w:rPr>
          <w:rFonts w:ascii="Times New Roman" w:hAnsi="Times New Roman" w:cs="Times New Roman"/>
          <w:sz w:val="24"/>
          <w:szCs w:val="24"/>
        </w:rPr>
        <w:t xml:space="preserve">submit </w:t>
      </w:r>
      <w:r w:rsidR="00AE6CC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uly filled in </w:t>
      </w:r>
      <w:r w:rsidR="005921D2">
        <w:rPr>
          <w:rFonts w:ascii="Times New Roman" w:hAnsi="Times New Roman" w:cs="Times New Roman"/>
          <w:sz w:val="24"/>
          <w:szCs w:val="24"/>
        </w:rPr>
        <w:t>complete application for</w:t>
      </w:r>
      <w:r w:rsidR="00AE6CC1">
        <w:rPr>
          <w:rFonts w:ascii="Times New Roman" w:hAnsi="Times New Roman" w:cs="Times New Roman"/>
          <w:sz w:val="24"/>
          <w:szCs w:val="24"/>
        </w:rPr>
        <w:t>m w</w:t>
      </w:r>
      <w:r w:rsidR="00AE6CC1" w:rsidRPr="00E60F34">
        <w:rPr>
          <w:rFonts w:ascii="Times New Roman" w:hAnsi="Times New Roman" w:cs="Times New Roman"/>
          <w:sz w:val="24"/>
          <w:szCs w:val="24"/>
        </w:rPr>
        <w:t xml:space="preserve">ith self-attested copies of all </w:t>
      </w:r>
      <w:r w:rsidR="00F016A9">
        <w:rPr>
          <w:rFonts w:ascii="Times New Roman" w:hAnsi="Times New Roman" w:cs="Times New Roman"/>
          <w:sz w:val="24"/>
          <w:szCs w:val="24"/>
        </w:rPr>
        <w:t>requisite documents</w:t>
      </w:r>
      <w:r w:rsidR="00AE6CC1" w:rsidRPr="00AE6CC1">
        <w:rPr>
          <w:rFonts w:ascii="Times New Roman" w:hAnsi="Times New Roman" w:cs="Times New Roman"/>
          <w:sz w:val="24"/>
          <w:szCs w:val="24"/>
        </w:rPr>
        <w:t xml:space="preserve"> </w:t>
      </w:r>
      <w:r w:rsidR="00F016A9">
        <w:rPr>
          <w:rFonts w:ascii="Times New Roman" w:hAnsi="Times New Roman" w:cs="Times New Roman"/>
          <w:sz w:val="24"/>
          <w:szCs w:val="24"/>
        </w:rPr>
        <w:t xml:space="preserve">by post to </w:t>
      </w:r>
      <w:r w:rsidR="00AE6CC1" w:rsidRPr="00E60F34">
        <w:rPr>
          <w:rFonts w:ascii="Times New Roman" w:hAnsi="Times New Roman" w:cs="Times New Roman"/>
          <w:sz w:val="24"/>
          <w:szCs w:val="24"/>
        </w:rPr>
        <w:t xml:space="preserve">the </w:t>
      </w:r>
      <w:r w:rsidR="00AE6CC1" w:rsidRPr="005921D2">
        <w:rPr>
          <w:rFonts w:ascii="Times New Roman" w:hAnsi="Times New Roman" w:cs="Times New Roman"/>
          <w:sz w:val="24"/>
          <w:szCs w:val="24"/>
        </w:rPr>
        <w:t xml:space="preserve">Librarian, Institute of Physics Bhubaneswar, PO: </w:t>
      </w:r>
      <w:proofErr w:type="spellStart"/>
      <w:r w:rsidR="00AE6CC1" w:rsidRPr="005921D2">
        <w:rPr>
          <w:rFonts w:ascii="Times New Roman" w:hAnsi="Times New Roman" w:cs="Times New Roman"/>
          <w:sz w:val="24"/>
          <w:szCs w:val="24"/>
        </w:rPr>
        <w:t>Sainik</w:t>
      </w:r>
      <w:proofErr w:type="spellEnd"/>
      <w:r w:rsidR="00AE6CC1" w:rsidRPr="005921D2">
        <w:rPr>
          <w:rFonts w:ascii="Times New Roman" w:hAnsi="Times New Roman" w:cs="Times New Roman"/>
          <w:sz w:val="24"/>
          <w:szCs w:val="24"/>
        </w:rPr>
        <w:t xml:space="preserve"> School, Bhubaneswar-751005, Odisha</w:t>
      </w:r>
      <w:r w:rsidR="00AE6CC1" w:rsidRPr="00AE6CC1">
        <w:rPr>
          <w:rFonts w:ascii="Times New Roman" w:hAnsi="Times New Roman" w:cs="Times New Roman"/>
          <w:sz w:val="24"/>
          <w:szCs w:val="24"/>
        </w:rPr>
        <w:t xml:space="preserve"> </w:t>
      </w:r>
      <w:r w:rsidR="00AE6CC1" w:rsidRPr="00E60F34">
        <w:rPr>
          <w:rFonts w:ascii="Times New Roman" w:hAnsi="Times New Roman" w:cs="Times New Roman"/>
          <w:sz w:val="24"/>
          <w:szCs w:val="24"/>
        </w:rPr>
        <w:t xml:space="preserve">on or before </w:t>
      </w:r>
      <w:r w:rsidR="007F4908">
        <w:rPr>
          <w:rFonts w:ascii="Times New Roman" w:hAnsi="Times New Roman" w:cs="Times New Roman"/>
          <w:b/>
          <w:bCs/>
          <w:sz w:val="24"/>
          <w:szCs w:val="24"/>
        </w:rPr>
        <w:t>06</w:t>
      </w:r>
      <w:r w:rsidR="00AE6CC1" w:rsidRPr="00650DB1">
        <w:rPr>
          <w:rFonts w:ascii="Times New Roman" w:hAnsi="Times New Roman" w:cs="Times New Roman"/>
          <w:b/>
          <w:sz w:val="24"/>
          <w:szCs w:val="24"/>
        </w:rPr>
        <w:t>.</w:t>
      </w:r>
      <w:r w:rsidR="007F4908">
        <w:rPr>
          <w:rFonts w:ascii="Times New Roman" w:hAnsi="Times New Roman" w:cs="Times New Roman"/>
          <w:b/>
          <w:sz w:val="24"/>
          <w:szCs w:val="24"/>
        </w:rPr>
        <w:t>04</w:t>
      </w:r>
      <w:r w:rsidR="00196ABC">
        <w:rPr>
          <w:rFonts w:ascii="Times New Roman" w:hAnsi="Times New Roman" w:cs="Times New Roman"/>
          <w:b/>
          <w:sz w:val="24"/>
          <w:szCs w:val="24"/>
        </w:rPr>
        <w:t>.2021</w:t>
      </w:r>
      <w:r w:rsidR="00AE6CC1" w:rsidRPr="00E60F34">
        <w:rPr>
          <w:rFonts w:ascii="Times New Roman" w:hAnsi="Times New Roman" w:cs="Times New Roman"/>
          <w:sz w:val="24"/>
          <w:szCs w:val="24"/>
        </w:rPr>
        <w:t>.</w:t>
      </w:r>
      <w:r w:rsidR="00F016A9">
        <w:rPr>
          <w:rFonts w:ascii="Times New Roman" w:hAnsi="Times New Roman" w:cs="Times New Roman"/>
          <w:sz w:val="24"/>
          <w:szCs w:val="24"/>
        </w:rPr>
        <w:t xml:space="preserve"> </w:t>
      </w:r>
      <w:r w:rsidR="0039554F" w:rsidRPr="00AE6CC1">
        <w:rPr>
          <w:rFonts w:ascii="Times New Roman" w:hAnsi="Times New Roman" w:cs="Times New Roman"/>
          <w:sz w:val="24"/>
          <w:szCs w:val="24"/>
        </w:rPr>
        <w:t>For further details and application format</w:t>
      </w:r>
      <w:r w:rsidR="007F4908">
        <w:rPr>
          <w:rFonts w:ascii="Times New Roman" w:hAnsi="Times New Roman" w:cs="Times New Roman"/>
          <w:sz w:val="24"/>
          <w:szCs w:val="24"/>
        </w:rPr>
        <w:t>,</w:t>
      </w:r>
      <w:r w:rsidR="0039554F" w:rsidRPr="00AE6CC1">
        <w:rPr>
          <w:rFonts w:ascii="Times New Roman" w:hAnsi="Times New Roman" w:cs="Times New Roman"/>
          <w:sz w:val="24"/>
          <w:szCs w:val="24"/>
        </w:rPr>
        <w:t xml:space="preserve"> please visit </w:t>
      </w:r>
      <w:r w:rsidR="007F4908">
        <w:rPr>
          <w:rFonts w:ascii="Times New Roman" w:hAnsi="Times New Roman" w:cs="Times New Roman"/>
          <w:sz w:val="24"/>
          <w:szCs w:val="24"/>
        </w:rPr>
        <w:t xml:space="preserve">the </w:t>
      </w:r>
      <w:r w:rsidR="0039554F" w:rsidRPr="00AE6CC1">
        <w:rPr>
          <w:rFonts w:ascii="Times New Roman" w:hAnsi="Times New Roman" w:cs="Times New Roman"/>
          <w:sz w:val="24"/>
          <w:szCs w:val="24"/>
        </w:rPr>
        <w:t xml:space="preserve">website at </w:t>
      </w:r>
      <w:hyperlink r:id="rId6" w:history="1">
        <w:r w:rsidR="007F4908" w:rsidRPr="00077F05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www.iopb.res.in</w:t>
        </w:r>
      </w:hyperlink>
      <w:r w:rsidR="0039554F" w:rsidRPr="00AE6CC1">
        <w:rPr>
          <w:rFonts w:ascii="Times New Roman" w:hAnsi="Times New Roman" w:cs="Times New Roman"/>
          <w:sz w:val="24"/>
          <w:szCs w:val="24"/>
        </w:rPr>
        <w:t>.</w:t>
      </w:r>
    </w:p>
    <w:p w14:paraId="42ED41F3" w14:textId="77777777" w:rsidR="007F4908" w:rsidRPr="00AE6CC1" w:rsidRDefault="007F4908" w:rsidP="00541FD5">
      <w:pPr>
        <w:pStyle w:val="HTMLPreformatted"/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</w:p>
    <w:p w14:paraId="2579BF2A" w14:textId="643E5F51" w:rsidR="0039554F" w:rsidRPr="0019019C" w:rsidRDefault="0039554F" w:rsidP="0039554F">
      <w:pPr>
        <w:spacing w:after="0" w:line="240" w:lineRule="auto"/>
        <w:jc w:val="both"/>
        <w:rPr>
          <w:b/>
          <w:sz w:val="24"/>
          <w:szCs w:val="22"/>
        </w:rPr>
      </w:pPr>
      <w:r w:rsidRPr="00AE6CC1">
        <w:rPr>
          <w:rFonts w:ascii="Times New Roman" w:eastAsia="Times New Roman" w:hAnsi="Times New Roman" w:cs="Times New Roman"/>
          <w:sz w:val="24"/>
          <w:szCs w:val="24"/>
          <w:lang w:bidi="ar-SA"/>
        </w:rPr>
        <w:tab/>
      </w:r>
      <w:r w:rsidRPr="00AE6CC1">
        <w:rPr>
          <w:rFonts w:ascii="Times New Roman" w:eastAsia="Times New Roman" w:hAnsi="Times New Roman" w:cs="Times New Roman"/>
          <w:sz w:val="24"/>
          <w:szCs w:val="24"/>
          <w:lang w:bidi="ar-SA"/>
        </w:rPr>
        <w:tab/>
      </w:r>
      <w:r w:rsidRPr="00AE6CC1">
        <w:rPr>
          <w:rFonts w:ascii="Times New Roman" w:eastAsia="Times New Roman" w:hAnsi="Times New Roman" w:cs="Times New Roman"/>
          <w:sz w:val="24"/>
          <w:szCs w:val="24"/>
          <w:lang w:bidi="ar-SA"/>
        </w:rPr>
        <w:tab/>
      </w:r>
      <w:r w:rsidRPr="00AE6CC1">
        <w:rPr>
          <w:rFonts w:ascii="Times New Roman" w:eastAsia="Times New Roman" w:hAnsi="Times New Roman" w:cs="Times New Roman"/>
          <w:sz w:val="24"/>
          <w:szCs w:val="24"/>
          <w:lang w:bidi="ar-SA"/>
        </w:rPr>
        <w:tab/>
      </w:r>
      <w:r>
        <w:rPr>
          <w:sz w:val="24"/>
          <w:szCs w:val="22"/>
        </w:rPr>
        <w:tab/>
      </w:r>
      <w:r>
        <w:rPr>
          <w:sz w:val="24"/>
          <w:szCs w:val="22"/>
        </w:rPr>
        <w:tab/>
      </w:r>
      <w:r>
        <w:rPr>
          <w:sz w:val="24"/>
          <w:szCs w:val="22"/>
        </w:rPr>
        <w:tab/>
      </w:r>
      <w:r>
        <w:rPr>
          <w:sz w:val="24"/>
          <w:szCs w:val="22"/>
        </w:rPr>
        <w:tab/>
      </w:r>
      <w:r>
        <w:rPr>
          <w:sz w:val="24"/>
          <w:szCs w:val="22"/>
        </w:rPr>
        <w:tab/>
        <w:t xml:space="preserve">              </w:t>
      </w:r>
      <w:r w:rsidR="00196ABC">
        <w:rPr>
          <w:b/>
          <w:sz w:val="24"/>
          <w:szCs w:val="22"/>
        </w:rPr>
        <w:t>REGISTRAR</w:t>
      </w:r>
    </w:p>
    <w:p w14:paraId="1F302CC1" w14:textId="77777777" w:rsidR="00335D6F" w:rsidRDefault="00335D6F" w:rsidP="00335D6F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</w:p>
    <w:p w14:paraId="1631A1BC" w14:textId="77777777" w:rsidR="00335D6F" w:rsidRDefault="00335D6F" w:rsidP="00335D6F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</w:p>
    <w:p w14:paraId="091676ED" w14:textId="77777777" w:rsidR="00335D6F" w:rsidRDefault="00335D6F" w:rsidP="00335D6F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</w:p>
    <w:p w14:paraId="78213570" w14:textId="77777777" w:rsidR="00F65163" w:rsidRDefault="00F65163" w:rsidP="00F65163">
      <w:pPr>
        <w:spacing w:after="0" w:line="240" w:lineRule="auto"/>
        <w:jc w:val="both"/>
        <w:rPr>
          <w:sz w:val="24"/>
          <w:szCs w:val="22"/>
        </w:rPr>
      </w:pPr>
    </w:p>
    <w:p w14:paraId="1D391F75" w14:textId="64ED2C32" w:rsidR="00F65163" w:rsidRDefault="00F65163" w:rsidP="00F65163">
      <w:pPr>
        <w:spacing w:after="0" w:line="240" w:lineRule="auto"/>
        <w:jc w:val="both"/>
        <w:rPr>
          <w:sz w:val="24"/>
          <w:szCs w:val="22"/>
        </w:rPr>
      </w:pPr>
    </w:p>
    <w:p w14:paraId="6006F5E0" w14:textId="77777777" w:rsidR="00F65163" w:rsidRDefault="00F65163" w:rsidP="003A7BB7">
      <w:pPr>
        <w:spacing w:after="0" w:line="240" w:lineRule="auto"/>
        <w:jc w:val="both"/>
        <w:rPr>
          <w:sz w:val="24"/>
          <w:szCs w:val="22"/>
        </w:rPr>
      </w:pPr>
    </w:p>
    <w:p w14:paraId="2CD55722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0F7C815B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367B36E8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2FF63A9F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1433C586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212D5E67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648B5C26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515B09A0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2C8D2794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3E34142F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5CCA1D85" w14:textId="77777777" w:rsidR="00650DB1" w:rsidRDefault="00650DB1" w:rsidP="003A7BB7">
      <w:pPr>
        <w:spacing w:after="0" w:line="240" w:lineRule="auto"/>
        <w:jc w:val="both"/>
        <w:rPr>
          <w:sz w:val="24"/>
          <w:szCs w:val="22"/>
        </w:rPr>
      </w:pPr>
    </w:p>
    <w:p w14:paraId="50DB52E1" w14:textId="77777777" w:rsidR="00650DB1" w:rsidRDefault="00650DB1" w:rsidP="003A7BB7">
      <w:pPr>
        <w:spacing w:after="0" w:line="240" w:lineRule="auto"/>
        <w:jc w:val="both"/>
        <w:rPr>
          <w:sz w:val="24"/>
          <w:szCs w:val="22"/>
        </w:rPr>
      </w:pPr>
    </w:p>
    <w:p w14:paraId="1DD1F027" w14:textId="77777777" w:rsidR="00AD0CDC" w:rsidRDefault="00AD0CDC" w:rsidP="003A7BB7">
      <w:pPr>
        <w:spacing w:after="0" w:line="240" w:lineRule="auto"/>
        <w:jc w:val="both"/>
        <w:rPr>
          <w:sz w:val="24"/>
          <w:szCs w:val="22"/>
        </w:rPr>
      </w:pPr>
    </w:p>
    <w:p w14:paraId="6EF72A7C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1B25C7F7" w14:textId="77777777" w:rsidR="00FF569C" w:rsidRDefault="00FF569C" w:rsidP="003A7BB7">
      <w:pPr>
        <w:spacing w:after="0" w:line="240" w:lineRule="auto"/>
        <w:jc w:val="both"/>
        <w:rPr>
          <w:b/>
          <w:bCs/>
          <w:sz w:val="24"/>
          <w:szCs w:val="22"/>
        </w:rPr>
      </w:pPr>
    </w:p>
    <w:p w14:paraId="196516A4" w14:textId="77777777" w:rsidR="00F65163" w:rsidRDefault="00F65163" w:rsidP="003A7BB7">
      <w:pPr>
        <w:spacing w:after="0" w:line="240" w:lineRule="auto"/>
        <w:jc w:val="both"/>
        <w:rPr>
          <w:b/>
          <w:bCs/>
          <w:sz w:val="24"/>
          <w:szCs w:val="22"/>
        </w:rPr>
      </w:pPr>
    </w:p>
    <w:p w14:paraId="4CF850D1" w14:textId="77777777" w:rsidR="00601A46" w:rsidRDefault="00601A46" w:rsidP="003A7BB7">
      <w:pPr>
        <w:spacing w:after="0" w:line="240" w:lineRule="auto"/>
        <w:jc w:val="both"/>
        <w:rPr>
          <w:b/>
          <w:bCs/>
          <w:sz w:val="24"/>
          <w:szCs w:val="22"/>
        </w:rPr>
      </w:pPr>
    </w:p>
    <w:p w14:paraId="0F1B4C4D" w14:textId="53E4488B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  <w:r w:rsidRPr="009E4CD2">
        <w:rPr>
          <w:b/>
          <w:bCs/>
          <w:sz w:val="24"/>
          <w:szCs w:val="22"/>
        </w:rPr>
        <w:t xml:space="preserve">GENERAL </w:t>
      </w:r>
      <w:r w:rsidR="00A41D35">
        <w:rPr>
          <w:b/>
          <w:bCs/>
          <w:sz w:val="24"/>
          <w:szCs w:val="22"/>
        </w:rPr>
        <w:t xml:space="preserve">TERMS AND </w:t>
      </w:r>
      <w:r w:rsidRPr="009E4CD2">
        <w:rPr>
          <w:b/>
          <w:bCs/>
          <w:sz w:val="24"/>
          <w:szCs w:val="22"/>
        </w:rPr>
        <w:t>CONDITIONS</w:t>
      </w:r>
      <w:r>
        <w:rPr>
          <w:sz w:val="24"/>
          <w:szCs w:val="22"/>
        </w:rPr>
        <w:t>:</w:t>
      </w:r>
    </w:p>
    <w:p w14:paraId="22335A33" w14:textId="77777777" w:rsidR="00EB2585" w:rsidRDefault="00EB2585" w:rsidP="003A7BB7">
      <w:pPr>
        <w:spacing w:after="0" w:line="240" w:lineRule="auto"/>
        <w:jc w:val="both"/>
        <w:rPr>
          <w:sz w:val="24"/>
          <w:szCs w:val="22"/>
        </w:rPr>
      </w:pPr>
    </w:p>
    <w:tbl>
      <w:tblPr>
        <w:tblStyle w:val="TableGrid"/>
        <w:tblW w:w="8928" w:type="dxa"/>
        <w:tblLook w:val="04A0" w:firstRow="1" w:lastRow="0" w:firstColumn="1" w:lastColumn="0" w:noHBand="0" w:noVBand="1"/>
      </w:tblPr>
      <w:tblGrid>
        <w:gridCol w:w="828"/>
        <w:gridCol w:w="2700"/>
        <w:gridCol w:w="5400"/>
      </w:tblGrid>
      <w:tr w:rsidR="003A7BB7" w:rsidRPr="0019019C" w14:paraId="4C0E897F" w14:textId="77777777" w:rsidTr="00F65163">
        <w:trPr>
          <w:trHeight w:val="675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54AF061" w14:textId="77777777" w:rsidR="003A7BB7" w:rsidRPr="0019019C" w:rsidRDefault="003A7BB7" w:rsidP="00F65163">
            <w:pPr>
              <w:rPr>
                <w:rFonts w:cstheme="minorHAnsi"/>
                <w:sz w:val="24"/>
                <w:szCs w:val="24"/>
              </w:rPr>
            </w:pPr>
            <w:r w:rsidRPr="0019019C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2C1AC1B6" w14:textId="4B15EB55" w:rsidR="003A7BB7" w:rsidRPr="0019019C" w:rsidRDefault="003A7BB7" w:rsidP="001D0077">
            <w:pPr>
              <w:ind w:left="-108"/>
              <w:jc w:val="both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19019C">
              <w:rPr>
                <w:rFonts w:cstheme="minorHAnsi"/>
                <w:b/>
                <w:bCs/>
                <w:sz w:val="24"/>
                <w:szCs w:val="24"/>
                <w:u w:val="single"/>
              </w:rPr>
              <w:t>AGE LIMIT</w:t>
            </w:r>
            <w:r w:rsidR="0019019C">
              <w:rPr>
                <w:rFonts w:cstheme="minorHAns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14:paraId="198630E5" w14:textId="42ABD5EF" w:rsidR="00EB2585" w:rsidRPr="0019019C" w:rsidRDefault="007F4908" w:rsidP="007F490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wenty-eight</w:t>
            </w:r>
            <w:r w:rsidR="00650DB1" w:rsidRPr="0019019C">
              <w:rPr>
                <w:rFonts w:cstheme="minorHAnsi"/>
                <w:sz w:val="24"/>
                <w:szCs w:val="24"/>
              </w:rPr>
              <w:t xml:space="preserve"> years as on </w:t>
            </w: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="00650DB1" w:rsidRPr="0019019C">
              <w:rPr>
                <w:rFonts w:cstheme="minorHAnsi"/>
                <w:sz w:val="24"/>
                <w:szCs w:val="24"/>
              </w:rPr>
              <w:t>last date of application.</w:t>
            </w:r>
          </w:p>
        </w:tc>
      </w:tr>
      <w:tr w:rsidR="003A7BB7" w:rsidRPr="0019019C" w14:paraId="3B7D3C11" w14:textId="77777777" w:rsidTr="00F65163"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3E02087" w14:textId="77777777" w:rsidR="003A7BB7" w:rsidRPr="0019019C" w:rsidRDefault="003A7BB7" w:rsidP="004E346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4C8AFF" w14:textId="73AFFE1C" w:rsidR="003A7BB7" w:rsidRPr="0019019C" w:rsidRDefault="003A7BB7" w:rsidP="007F4908">
            <w:pPr>
              <w:ind w:left="-108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9019C">
              <w:rPr>
                <w:rFonts w:cstheme="minorHAnsi"/>
                <w:b/>
                <w:bCs/>
                <w:sz w:val="24"/>
                <w:szCs w:val="24"/>
              </w:rPr>
              <w:t xml:space="preserve">NOTE: </w:t>
            </w:r>
            <w:r w:rsidRPr="0019019C">
              <w:rPr>
                <w:rFonts w:cstheme="minorHAnsi"/>
                <w:bCs/>
                <w:sz w:val="24"/>
                <w:szCs w:val="24"/>
              </w:rPr>
              <w:t xml:space="preserve">Only </w:t>
            </w:r>
            <w:r w:rsidR="007F4908">
              <w:rPr>
                <w:rFonts w:cstheme="minorHAnsi"/>
                <w:bCs/>
                <w:sz w:val="24"/>
                <w:szCs w:val="24"/>
              </w:rPr>
              <w:t xml:space="preserve">the </w:t>
            </w:r>
            <w:r w:rsidRPr="0019019C">
              <w:rPr>
                <w:rFonts w:cstheme="minorHAnsi"/>
                <w:bCs/>
                <w:sz w:val="24"/>
                <w:szCs w:val="24"/>
              </w:rPr>
              <w:t xml:space="preserve">Date of Birth indicated in </w:t>
            </w:r>
            <w:r w:rsidR="007F4908">
              <w:rPr>
                <w:rFonts w:cstheme="minorHAnsi"/>
                <w:bCs/>
                <w:sz w:val="24"/>
                <w:szCs w:val="24"/>
              </w:rPr>
              <w:t xml:space="preserve">the </w:t>
            </w:r>
            <w:r w:rsidRPr="0019019C">
              <w:rPr>
                <w:rFonts w:cstheme="minorHAnsi"/>
                <w:bCs/>
                <w:sz w:val="24"/>
                <w:szCs w:val="24"/>
              </w:rPr>
              <w:t xml:space="preserve">School Leaving Certificate or </w:t>
            </w:r>
            <w:r w:rsidR="00590BA6" w:rsidRPr="0019019C">
              <w:rPr>
                <w:rFonts w:cstheme="minorHAnsi"/>
                <w:bCs/>
                <w:sz w:val="24"/>
                <w:szCs w:val="24"/>
              </w:rPr>
              <w:t>equivalent Certificate will</w:t>
            </w:r>
            <w:r w:rsidRPr="0019019C">
              <w:rPr>
                <w:rFonts w:cstheme="minorHAnsi"/>
                <w:bCs/>
                <w:sz w:val="24"/>
                <w:szCs w:val="24"/>
              </w:rPr>
              <w:t xml:space="preserve"> be accepted. </w:t>
            </w:r>
          </w:p>
        </w:tc>
      </w:tr>
      <w:tr w:rsidR="003A7BB7" w:rsidRPr="0019019C" w14:paraId="5D854988" w14:textId="77777777" w:rsidTr="00F65163"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E763370" w14:textId="77777777" w:rsidR="003A7BB7" w:rsidRPr="0019019C" w:rsidRDefault="003A7BB7" w:rsidP="00F65163">
            <w:pPr>
              <w:spacing w:before="120"/>
              <w:rPr>
                <w:rFonts w:cstheme="minorHAnsi"/>
                <w:sz w:val="24"/>
                <w:szCs w:val="24"/>
              </w:rPr>
            </w:pPr>
            <w:r w:rsidRPr="0019019C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27A032AB" w14:textId="170F900C" w:rsidR="003A7BB7" w:rsidRPr="0019019C" w:rsidRDefault="003A7BB7" w:rsidP="00F65163">
            <w:pPr>
              <w:spacing w:before="120"/>
              <w:ind w:left="-108"/>
              <w:jc w:val="both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19019C">
              <w:rPr>
                <w:rFonts w:cstheme="minorHAnsi"/>
                <w:b/>
                <w:bCs/>
                <w:sz w:val="24"/>
                <w:szCs w:val="24"/>
                <w:u w:val="single"/>
              </w:rPr>
              <w:t>SELECTION PROCEDURE</w:t>
            </w:r>
            <w:r w:rsidR="0019019C">
              <w:rPr>
                <w:rFonts w:cstheme="minorHAns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14:paraId="47C4A1F0" w14:textId="7E921D5A" w:rsidR="003A7BB7" w:rsidRPr="0019019C" w:rsidRDefault="003A7BB7" w:rsidP="004E3468">
            <w:pPr>
              <w:spacing w:before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13E849C4" w14:textId="54AE70C4" w:rsidR="00033F7D" w:rsidRPr="0019019C" w:rsidRDefault="00033F7D" w:rsidP="00033F7D">
      <w:pPr>
        <w:pStyle w:val="Default"/>
        <w:numPr>
          <w:ilvl w:val="0"/>
          <w:numId w:val="11"/>
        </w:numPr>
        <w:jc w:val="both"/>
        <w:rPr>
          <w:rFonts w:asciiTheme="minorHAnsi" w:hAnsiTheme="minorHAnsi" w:cstheme="minorHAnsi"/>
          <w:bCs/>
        </w:rPr>
      </w:pPr>
      <w:r w:rsidRPr="0019019C">
        <w:rPr>
          <w:rFonts w:asciiTheme="minorHAnsi" w:hAnsiTheme="minorHAnsi" w:cstheme="minorHAnsi"/>
        </w:rPr>
        <w:t xml:space="preserve">Selection will be made through </w:t>
      </w:r>
      <w:r w:rsidR="001C6426">
        <w:rPr>
          <w:rFonts w:asciiTheme="minorHAnsi" w:hAnsiTheme="minorHAnsi" w:cstheme="minorHAnsi"/>
        </w:rPr>
        <w:t xml:space="preserve">shortlisting/ </w:t>
      </w:r>
      <w:r w:rsidRPr="0019019C">
        <w:rPr>
          <w:rFonts w:asciiTheme="minorHAnsi" w:hAnsiTheme="minorHAnsi" w:cstheme="minorHAnsi"/>
        </w:rPr>
        <w:t>written test followed by viva voce. The Institute reserves the right to conduct written test</w:t>
      </w:r>
      <w:r w:rsidR="007F4908">
        <w:rPr>
          <w:rFonts w:asciiTheme="minorHAnsi" w:hAnsiTheme="minorHAnsi" w:cstheme="minorHAnsi"/>
        </w:rPr>
        <w:t>s</w:t>
      </w:r>
      <w:r w:rsidRPr="0019019C">
        <w:rPr>
          <w:rFonts w:asciiTheme="minorHAnsi" w:hAnsiTheme="minorHAnsi" w:cstheme="minorHAnsi"/>
        </w:rPr>
        <w:t xml:space="preserve"> wherever the circumstances so warrant or may fix criteria to restrict the number of candidates for Interview to a reasonable limit on the basis of qualification, experience</w:t>
      </w:r>
      <w:r w:rsidR="007F4908">
        <w:rPr>
          <w:rFonts w:asciiTheme="minorHAnsi" w:hAnsiTheme="minorHAnsi" w:cstheme="minorHAnsi"/>
        </w:rPr>
        <w:t>,</w:t>
      </w:r>
      <w:r w:rsidRPr="0019019C">
        <w:rPr>
          <w:rFonts w:asciiTheme="minorHAnsi" w:hAnsiTheme="minorHAnsi" w:cstheme="minorHAnsi"/>
        </w:rPr>
        <w:t xml:space="preserve"> and exposure to ICT</w:t>
      </w:r>
      <w:r w:rsidR="00A41D35" w:rsidRPr="0019019C">
        <w:rPr>
          <w:rFonts w:asciiTheme="minorHAnsi" w:hAnsiTheme="minorHAnsi" w:cstheme="minorHAnsi"/>
        </w:rPr>
        <w:t>/IT</w:t>
      </w:r>
      <w:r w:rsidRPr="0019019C">
        <w:rPr>
          <w:rFonts w:asciiTheme="minorHAnsi" w:hAnsiTheme="minorHAnsi" w:cstheme="minorHAnsi"/>
        </w:rPr>
        <w:t xml:space="preserve"> or higher than those prescribed in the advertisement. </w:t>
      </w:r>
    </w:p>
    <w:p w14:paraId="61B3C205" w14:textId="4AFAC8C0" w:rsidR="00033F7D" w:rsidRPr="0019019C" w:rsidRDefault="00033F7D" w:rsidP="00033F7D">
      <w:pPr>
        <w:pStyle w:val="Default"/>
        <w:numPr>
          <w:ilvl w:val="0"/>
          <w:numId w:val="11"/>
        </w:numPr>
        <w:jc w:val="both"/>
        <w:rPr>
          <w:rFonts w:asciiTheme="minorHAnsi" w:hAnsiTheme="minorHAnsi" w:cstheme="minorHAnsi"/>
          <w:bCs/>
        </w:rPr>
      </w:pPr>
      <w:r w:rsidRPr="0019019C">
        <w:rPr>
          <w:rFonts w:asciiTheme="minorHAnsi" w:hAnsiTheme="minorHAnsi" w:cstheme="minorHAnsi"/>
        </w:rPr>
        <w:t xml:space="preserve">No TA/DA will be paid for appearing in the selection process. </w:t>
      </w:r>
    </w:p>
    <w:p w14:paraId="2C9F6D93" w14:textId="382F6396" w:rsidR="003A7BB7" w:rsidRPr="0019019C" w:rsidRDefault="003A7BB7" w:rsidP="00033F7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19019C">
        <w:rPr>
          <w:rFonts w:cstheme="minorHAnsi"/>
          <w:sz w:val="24"/>
          <w:szCs w:val="24"/>
        </w:rPr>
        <w:t>Candidates may ensure that they fi</w:t>
      </w:r>
      <w:r w:rsidR="00A41D35" w:rsidRPr="0019019C">
        <w:rPr>
          <w:rFonts w:cstheme="minorHAnsi"/>
          <w:sz w:val="24"/>
          <w:szCs w:val="24"/>
        </w:rPr>
        <w:t xml:space="preserve">ll in the correct information. </w:t>
      </w:r>
      <w:r w:rsidRPr="0019019C">
        <w:rPr>
          <w:rFonts w:cstheme="minorHAnsi"/>
          <w:sz w:val="24"/>
          <w:szCs w:val="24"/>
        </w:rPr>
        <w:t>Candidates who furnish false information will be disqualified for test/interview (as applicable).</w:t>
      </w:r>
    </w:p>
    <w:p w14:paraId="4D7DEA7D" w14:textId="77777777" w:rsidR="00F65163" w:rsidRPr="0019019C" w:rsidRDefault="00F65163" w:rsidP="003A7BB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B3B5945" w14:textId="6AF458CD" w:rsidR="003A7BB7" w:rsidRPr="0019019C" w:rsidRDefault="00590BA6" w:rsidP="003A7BB7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19019C">
        <w:rPr>
          <w:rFonts w:cstheme="minorHAnsi"/>
          <w:sz w:val="24"/>
          <w:szCs w:val="24"/>
        </w:rPr>
        <w:t>4</w:t>
      </w:r>
      <w:r w:rsidR="003A7BB7" w:rsidRPr="0019019C">
        <w:rPr>
          <w:rFonts w:cstheme="minorHAnsi"/>
          <w:sz w:val="24"/>
          <w:szCs w:val="24"/>
        </w:rPr>
        <w:t>.</w:t>
      </w:r>
      <w:r w:rsidR="003A7BB7" w:rsidRPr="0019019C">
        <w:rPr>
          <w:rFonts w:cstheme="minorHAnsi"/>
          <w:sz w:val="24"/>
          <w:szCs w:val="24"/>
        </w:rPr>
        <w:tab/>
      </w:r>
      <w:r w:rsidR="003A7BB7" w:rsidRPr="0019019C">
        <w:rPr>
          <w:rFonts w:cstheme="minorHAnsi"/>
          <w:b/>
          <w:bCs/>
          <w:sz w:val="24"/>
          <w:szCs w:val="24"/>
          <w:u w:val="single"/>
        </w:rPr>
        <w:t>COPIES OF CERTIFICATES</w:t>
      </w:r>
      <w:r w:rsidR="00A4764E" w:rsidRPr="0019019C">
        <w:rPr>
          <w:rFonts w:cstheme="minorHAnsi"/>
          <w:b/>
          <w:bCs/>
          <w:sz w:val="24"/>
          <w:szCs w:val="24"/>
          <w:u w:val="single"/>
        </w:rPr>
        <w:t xml:space="preserve"> TO BE </w:t>
      </w:r>
      <w:r w:rsidR="007264B0">
        <w:rPr>
          <w:rFonts w:cstheme="minorHAnsi"/>
          <w:b/>
          <w:bCs/>
          <w:sz w:val="24"/>
          <w:szCs w:val="24"/>
          <w:u w:val="single"/>
        </w:rPr>
        <w:t>SUBMITTED</w:t>
      </w:r>
      <w:r w:rsidR="00A4764E" w:rsidRPr="0019019C">
        <w:rPr>
          <w:rFonts w:cstheme="minorHAnsi"/>
          <w:b/>
          <w:bCs/>
          <w:sz w:val="24"/>
          <w:szCs w:val="24"/>
          <w:u w:val="single"/>
        </w:rPr>
        <w:t xml:space="preserve"> ALONG WITH APPLICATION</w:t>
      </w:r>
      <w:r w:rsidR="003A7BB7" w:rsidRPr="0019019C">
        <w:rPr>
          <w:rFonts w:cstheme="minorHAnsi"/>
          <w:b/>
          <w:bCs/>
          <w:sz w:val="24"/>
          <w:szCs w:val="24"/>
          <w:u w:val="single"/>
        </w:rPr>
        <w:t>:</w:t>
      </w:r>
    </w:p>
    <w:p w14:paraId="2EDCA71A" w14:textId="14F3EBFD" w:rsidR="003A7BB7" w:rsidRPr="0019019C" w:rsidRDefault="003A7BB7" w:rsidP="00F65163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19019C">
        <w:rPr>
          <w:rFonts w:cstheme="minorHAnsi"/>
          <w:sz w:val="24"/>
          <w:szCs w:val="24"/>
        </w:rPr>
        <w:t xml:space="preserve">Candidates should submit along with their applications, </w:t>
      </w:r>
      <w:r w:rsidR="007F4908">
        <w:rPr>
          <w:rFonts w:cstheme="minorHAnsi"/>
          <w:sz w:val="24"/>
          <w:szCs w:val="24"/>
        </w:rPr>
        <w:t xml:space="preserve">the </w:t>
      </w:r>
      <w:r w:rsidR="004C68DD" w:rsidRPr="0019019C">
        <w:rPr>
          <w:rFonts w:cstheme="minorHAnsi"/>
          <w:sz w:val="24"/>
          <w:szCs w:val="24"/>
        </w:rPr>
        <w:t>self-</w:t>
      </w:r>
      <w:r w:rsidRPr="0019019C">
        <w:rPr>
          <w:rFonts w:cstheme="minorHAnsi"/>
          <w:sz w:val="24"/>
          <w:szCs w:val="24"/>
        </w:rPr>
        <w:t>attested single copy of the certificates in support of:</w:t>
      </w:r>
    </w:p>
    <w:p w14:paraId="0C2B49FA" w14:textId="6CB10167" w:rsidR="00FF569C" w:rsidRPr="0019019C" w:rsidRDefault="003A7BB7" w:rsidP="00486681">
      <w:pPr>
        <w:pStyle w:val="ListParagraph"/>
        <w:numPr>
          <w:ilvl w:val="0"/>
          <w:numId w:val="3"/>
        </w:numPr>
        <w:tabs>
          <w:tab w:val="left" w:pos="1260"/>
        </w:tabs>
        <w:spacing w:before="240" w:after="0" w:line="240" w:lineRule="auto"/>
        <w:ind w:left="1260" w:hanging="540"/>
        <w:jc w:val="both"/>
        <w:rPr>
          <w:rFonts w:cstheme="minorHAnsi"/>
          <w:sz w:val="24"/>
          <w:szCs w:val="24"/>
        </w:rPr>
      </w:pPr>
      <w:r w:rsidRPr="0019019C">
        <w:rPr>
          <w:rFonts w:cstheme="minorHAnsi"/>
          <w:sz w:val="24"/>
          <w:szCs w:val="24"/>
        </w:rPr>
        <w:t>Educational qualification, experience (as applicable)</w:t>
      </w:r>
      <w:r w:rsidR="007F4908">
        <w:rPr>
          <w:rFonts w:cstheme="minorHAnsi"/>
          <w:sz w:val="24"/>
          <w:szCs w:val="24"/>
        </w:rPr>
        <w:t>,</w:t>
      </w:r>
      <w:r w:rsidRPr="0019019C">
        <w:rPr>
          <w:rFonts w:cstheme="minorHAnsi"/>
          <w:sz w:val="24"/>
          <w:szCs w:val="24"/>
        </w:rPr>
        <w:t xml:space="preserve"> and </w:t>
      </w:r>
      <w:r w:rsidR="0082327D" w:rsidRPr="0019019C">
        <w:rPr>
          <w:rFonts w:cstheme="minorHAnsi"/>
          <w:sz w:val="24"/>
          <w:szCs w:val="24"/>
        </w:rPr>
        <w:t xml:space="preserve">professional/ </w:t>
      </w:r>
      <w:r w:rsidRPr="0019019C">
        <w:rPr>
          <w:rFonts w:cstheme="minorHAnsi"/>
          <w:sz w:val="24"/>
          <w:szCs w:val="24"/>
        </w:rPr>
        <w:t>technical qualifications (supported by appropriate mark sheets indicating the subjects offered at the examinations)</w:t>
      </w:r>
    </w:p>
    <w:p w14:paraId="35A37ED5" w14:textId="77777777" w:rsidR="003A7BB7" w:rsidRPr="0019019C" w:rsidRDefault="003A7BB7" w:rsidP="003A7BB7">
      <w:pPr>
        <w:pStyle w:val="ListParagraph"/>
        <w:numPr>
          <w:ilvl w:val="0"/>
          <w:numId w:val="3"/>
        </w:numPr>
        <w:spacing w:before="240" w:after="100" w:afterAutospacing="1" w:line="240" w:lineRule="auto"/>
        <w:ind w:left="1260" w:hanging="540"/>
        <w:jc w:val="both"/>
        <w:rPr>
          <w:rFonts w:cstheme="minorHAnsi"/>
          <w:sz w:val="24"/>
          <w:szCs w:val="24"/>
        </w:rPr>
      </w:pPr>
      <w:r w:rsidRPr="0019019C">
        <w:rPr>
          <w:rFonts w:cstheme="minorHAnsi"/>
          <w:sz w:val="24"/>
          <w:szCs w:val="24"/>
        </w:rPr>
        <w:t>Proof of Date of Birth/Age</w:t>
      </w:r>
    </w:p>
    <w:p w14:paraId="5C457D6E" w14:textId="41645EFD" w:rsidR="003A7BB7" w:rsidRPr="0019019C" w:rsidRDefault="003A7BB7" w:rsidP="003A7BB7">
      <w:pPr>
        <w:pStyle w:val="ListParagraph"/>
        <w:numPr>
          <w:ilvl w:val="0"/>
          <w:numId w:val="3"/>
        </w:numPr>
        <w:spacing w:before="240" w:after="100" w:afterAutospacing="1" w:line="240" w:lineRule="auto"/>
        <w:ind w:left="1260" w:hanging="540"/>
        <w:jc w:val="both"/>
        <w:rPr>
          <w:rFonts w:cstheme="minorHAnsi"/>
          <w:sz w:val="24"/>
          <w:szCs w:val="24"/>
        </w:rPr>
      </w:pPr>
      <w:r w:rsidRPr="0019019C">
        <w:rPr>
          <w:rFonts w:cstheme="minorHAnsi"/>
          <w:sz w:val="24"/>
          <w:szCs w:val="24"/>
        </w:rPr>
        <w:t>SC/ST</w:t>
      </w:r>
      <w:r w:rsidR="001C6426">
        <w:rPr>
          <w:rFonts w:cstheme="minorHAnsi"/>
          <w:sz w:val="24"/>
          <w:szCs w:val="24"/>
        </w:rPr>
        <w:t>/PH</w:t>
      </w:r>
      <w:r w:rsidRPr="0019019C">
        <w:rPr>
          <w:rFonts w:cstheme="minorHAnsi"/>
          <w:sz w:val="24"/>
          <w:szCs w:val="24"/>
        </w:rPr>
        <w:t xml:space="preserve"> candidates should </w:t>
      </w:r>
      <w:r w:rsidR="001C6426">
        <w:rPr>
          <w:rFonts w:cstheme="minorHAnsi"/>
          <w:sz w:val="24"/>
          <w:szCs w:val="24"/>
        </w:rPr>
        <w:t xml:space="preserve">submit </w:t>
      </w:r>
      <w:r w:rsidR="007F4908">
        <w:rPr>
          <w:rFonts w:cstheme="minorHAnsi"/>
          <w:sz w:val="24"/>
          <w:szCs w:val="24"/>
        </w:rPr>
        <w:t xml:space="preserve">the </w:t>
      </w:r>
      <w:r w:rsidR="001C6426">
        <w:rPr>
          <w:rFonts w:cstheme="minorHAnsi"/>
          <w:sz w:val="24"/>
          <w:szCs w:val="24"/>
        </w:rPr>
        <w:t xml:space="preserve">relevant certificate </w:t>
      </w:r>
      <w:r w:rsidRPr="0019019C">
        <w:rPr>
          <w:rFonts w:cstheme="minorHAnsi"/>
          <w:sz w:val="24"/>
          <w:szCs w:val="24"/>
        </w:rPr>
        <w:t xml:space="preserve">issued by </w:t>
      </w:r>
      <w:r w:rsidR="007F4908">
        <w:rPr>
          <w:rFonts w:cstheme="minorHAnsi"/>
          <w:sz w:val="24"/>
          <w:szCs w:val="24"/>
        </w:rPr>
        <w:t xml:space="preserve">the </w:t>
      </w:r>
      <w:r w:rsidRPr="0019019C">
        <w:rPr>
          <w:rFonts w:cstheme="minorHAnsi"/>
          <w:sz w:val="24"/>
          <w:szCs w:val="24"/>
        </w:rPr>
        <w:t xml:space="preserve">authorized authority </w:t>
      </w:r>
      <w:r w:rsidR="001C6426">
        <w:rPr>
          <w:rFonts w:cstheme="minorHAnsi"/>
          <w:sz w:val="24"/>
          <w:szCs w:val="24"/>
        </w:rPr>
        <w:t>only.</w:t>
      </w:r>
    </w:p>
    <w:p w14:paraId="6F869364" w14:textId="77777777" w:rsidR="00590BA6" w:rsidRDefault="00590BA6" w:rsidP="003A7BB7">
      <w:pPr>
        <w:spacing w:after="0" w:line="240" w:lineRule="auto"/>
        <w:jc w:val="both"/>
        <w:rPr>
          <w:b/>
          <w:bCs/>
          <w:sz w:val="24"/>
          <w:szCs w:val="22"/>
          <w:u w:val="single"/>
        </w:rPr>
      </w:pPr>
      <w:r>
        <w:rPr>
          <w:b/>
          <w:bCs/>
          <w:sz w:val="24"/>
          <w:szCs w:val="22"/>
          <w:u w:val="single"/>
        </w:rPr>
        <w:t>Nature of duty:</w:t>
      </w:r>
    </w:p>
    <w:p w14:paraId="4C551C5D" w14:textId="77777777" w:rsidR="00601A46" w:rsidRDefault="00601A46" w:rsidP="00636EAC">
      <w:pPr>
        <w:spacing w:after="0" w:line="240" w:lineRule="auto"/>
        <w:jc w:val="both"/>
        <w:rPr>
          <w:b/>
          <w:bCs/>
          <w:sz w:val="24"/>
          <w:szCs w:val="22"/>
        </w:rPr>
      </w:pPr>
    </w:p>
    <w:p w14:paraId="18D14AF5" w14:textId="6B61F9A6" w:rsidR="00590BA6" w:rsidRPr="0019019C" w:rsidRDefault="00033F7D" w:rsidP="00636EAC">
      <w:pPr>
        <w:spacing w:after="0" w:line="240" w:lineRule="auto"/>
        <w:jc w:val="both"/>
        <w:rPr>
          <w:rFonts w:cstheme="minorHAnsi"/>
          <w:sz w:val="24"/>
          <w:szCs w:val="22"/>
        </w:rPr>
      </w:pPr>
      <w:r w:rsidRPr="007F4908">
        <w:rPr>
          <w:rFonts w:cstheme="minorHAnsi"/>
          <w:b/>
          <w:color w:val="000000"/>
          <w:sz w:val="24"/>
          <w:szCs w:val="24"/>
        </w:rPr>
        <w:t>Nature of Traineeship</w:t>
      </w:r>
      <w:r w:rsidRPr="0019019C">
        <w:rPr>
          <w:rFonts w:cstheme="minorHAnsi"/>
          <w:color w:val="000000"/>
          <w:sz w:val="24"/>
          <w:szCs w:val="24"/>
        </w:rPr>
        <w:t xml:space="preserve">: Selected trainees will get </w:t>
      </w:r>
      <w:r w:rsidR="007F4908">
        <w:rPr>
          <w:rFonts w:cstheme="minorHAnsi"/>
          <w:color w:val="000000"/>
          <w:sz w:val="24"/>
          <w:szCs w:val="24"/>
        </w:rPr>
        <w:t xml:space="preserve">an </w:t>
      </w:r>
      <w:r w:rsidRPr="0019019C">
        <w:rPr>
          <w:rFonts w:cstheme="minorHAnsi"/>
          <w:color w:val="000000"/>
          <w:sz w:val="24"/>
          <w:szCs w:val="24"/>
        </w:rPr>
        <w:t xml:space="preserve">opportunity to work in various sections of </w:t>
      </w:r>
      <w:r w:rsidR="007F4908">
        <w:rPr>
          <w:rFonts w:cstheme="minorHAnsi"/>
          <w:color w:val="000000"/>
          <w:sz w:val="24"/>
          <w:szCs w:val="24"/>
        </w:rPr>
        <w:t xml:space="preserve">the </w:t>
      </w:r>
      <w:r w:rsidRPr="0019019C">
        <w:rPr>
          <w:rFonts w:cstheme="minorHAnsi"/>
          <w:color w:val="000000"/>
          <w:sz w:val="24"/>
          <w:szCs w:val="24"/>
        </w:rPr>
        <w:t xml:space="preserve">IOP Library as well as on emerging tools and technologies in </w:t>
      </w:r>
      <w:r w:rsidR="007F4908">
        <w:rPr>
          <w:rFonts w:cstheme="minorHAnsi"/>
          <w:color w:val="000000"/>
          <w:sz w:val="24"/>
          <w:szCs w:val="24"/>
        </w:rPr>
        <w:t xml:space="preserve">the </w:t>
      </w:r>
      <w:r w:rsidRPr="0019019C">
        <w:rPr>
          <w:rFonts w:cstheme="minorHAnsi"/>
          <w:color w:val="000000"/>
          <w:sz w:val="24"/>
          <w:szCs w:val="24"/>
        </w:rPr>
        <w:t>Library and Information field. They will be working in different shifts and on weekends/ holidays (</w:t>
      </w:r>
      <w:r w:rsidRPr="007F4908">
        <w:rPr>
          <w:rFonts w:cstheme="minorHAnsi"/>
          <w:i/>
          <w:iCs/>
          <w:color w:val="000000"/>
          <w:sz w:val="24"/>
          <w:szCs w:val="24"/>
        </w:rPr>
        <w:t>as applicable</w:t>
      </w:r>
      <w:r w:rsidRPr="0019019C">
        <w:rPr>
          <w:rFonts w:cstheme="minorHAnsi"/>
          <w:color w:val="000000"/>
          <w:sz w:val="24"/>
          <w:szCs w:val="24"/>
        </w:rPr>
        <w:t xml:space="preserve">) on </w:t>
      </w:r>
      <w:r w:rsidR="007F4908">
        <w:rPr>
          <w:rFonts w:cstheme="minorHAnsi"/>
          <w:color w:val="000000"/>
          <w:sz w:val="24"/>
          <w:szCs w:val="24"/>
        </w:rPr>
        <w:t xml:space="preserve">a </w:t>
      </w:r>
      <w:r w:rsidRPr="0019019C">
        <w:rPr>
          <w:rFonts w:cstheme="minorHAnsi"/>
          <w:color w:val="000000"/>
          <w:sz w:val="24"/>
          <w:szCs w:val="24"/>
        </w:rPr>
        <w:t>rotation basis</w:t>
      </w:r>
      <w:r w:rsidR="0019019C">
        <w:rPr>
          <w:rFonts w:cstheme="minorHAnsi"/>
          <w:color w:val="000000"/>
          <w:sz w:val="24"/>
          <w:szCs w:val="24"/>
        </w:rPr>
        <w:t xml:space="preserve"> </w:t>
      </w:r>
      <w:r w:rsidRPr="0019019C">
        <w:rPr>
          <w:rFonts w:eastAsia="Times New Roman" w:cstheme="minorHAnsi"/>
          <w:color w:val="000000"/>
          <w:sz w:val="24"/>
          <w:szCs w:val="24"/>
        </w:rPr>
        <w:t>a</w:t>
      </w:r>
      <w:r w:rsidR="0019019C">
        <w:rPr>
          <w:rFonts w:eastAsia="Times New Roman" w:cstheme="minorHAnsi"/>
          <w:color w:val="000000"/>
          <w:sz w:val="24"/>
          <w:szCs w:val="24"/>
        </w:rPr>
        <w:t>nd other day</w:t>
      </w:r>
      <w:r w:rsidR="007F4908">
        <w:rPr>
          <w:rFonts w:eastAsia="Times New Roman" w:cstheme="minorHAnsi"/>
          <w:color w:val="000000"/>
          <w:sz w:val="24"/>
          <w:szCs w:val="24"/>
        </w:rPr>
        <w:t>-to-</w:t>
      </w:r>
      <w:r w:rsidR="0019019C">
        <w:rPr>
          <w:rFonts w:eastAsia="Times New Roman" w:cstheme="minorHAnsi"/>
          <w:color w:val="000000"/>
          <w:sz w:val="24"/>
          <w:szCs w:val="24"/>
        </w:rPr>
        <w:t>day assignments as and when required.</w:t>
      </w:r>
    </w:p>
    <w:p w14:paraId="0E4D7383" w14:textId="77777777" w:rsidR="00601A46" w:rsidRPr="0019019C" w:rsidRDefault="00601A46" w:rsidP="00601A46">
      <w:pPr>
        <w:pStyle w:val="HTMLPreformatted"/>
        <w:shd w:val="clear" w:color="auto" w:fill="FFFFFF"/>
        <w:jc w:val="both"/>
        <w:rPr>
          <w:rFonts w:asciiTheme="minorHAnsi" w:eastAsiaTheme="minorHAnsi" w:hAnsiTheme="minorHAnsi" w:cstheme="minorHAnsi"/>
          <w:b/>
          <w:sz w:val="24"/>
          <w:szCs w:val="22"/>
          <w:lang w:bidi="hi-IN"/>
        </w:rPr>
      </w:pPr>
    </w:p>
    <w:p w14:paraId="3559D1FC" w14:textId="28B34B65" w:rsidR="00917CC6" w:rsidRPr="0019019C" w:rsidRDefault="004F5D5A" w:rsidP="00917CC6">
      <w:pPr>
        <w:spacing w:after="0" w:line="240" w:lineRule="auto"/>
        <w:jc w:val="both"/>
        <w:rPr>
          <w:rFonts w:cstheme="minorHAnsi"/>
          <w:sz w:val="20"/>
        </w:rPr>
      </w:pPr>
      <w:r w:rsidRPr="0019019C">
        <w:rPr>
          <w:rFonts w:cstheme="minorHAnsi"/>
          <w:b/>
          <w:bCs/>
          <w:sz w:val="24"/>
          <w:szCs w:val="22"/>
          <w:u w:val="single"/>
        </w:rPr>
        <w:t>Duration</w:t>
      </w:r>
      <w:r w:rsidRPr="0019019C">
        <w:rPr>
          <w:rFonts w:cstheme="minorHAnsi"/>
          <w:sz w:val="24"/>
          <w:szCs w:val="22"/>
        </w:rPr>
        <w:t>:</w:t>
      </w:r>
      <w:r w:rsidR="00F65163" w:rsidRPr="0019019C">
        <w:rPr>
          <w:rFonts w:cstheme="minorHAnsi"/>
          <w:sz w:val="24"/>
          <w:szCs w:val="22"/>
        </w:rPr>
        <w:t xml:space="preserve"> </w:t>
      </w:r>
      <w:r w:rsidRPr="0019019C">
        <w:rPr>
          <w:rFonts w:cstheme="minorHAnsi"/>
          <w:sz w:val="24"/>
          <w:szCs w:val="22"/>
        </w:rPr>
        <w:t xml:space="preserve">The </w:t>
      </w:r>
      <w:r w:rsidR="00033F7D" w:rsidRPr="0019019C">
        <w:rPr>
          <w:rFonts w:cstheme="minorHAnsi"/>
          <w:sz w:val="24"/>
          <w:szCs w:val="22"/>
        </w:rPr>
        <w:t xml:space="preserve">traineeship is </w:t>
      </w:r>
      <w:r w:rsidR="00033F7D" w:rsidRPr="0019019C">
        <w:rPr>
          <w:rFonts w:eastAsia="Times New Roman" w:cstheme="minorHAnsi"/>
          <w:color w:val="000000"/>
          <w:sz w:val="24"/>
          <w:szCs w:val="24"/>
        </w:rPr>
        <w:t xml:space="preserve">for a period of 2 years </w:t>
      </w:r>
      <w:r w:rsidR="00033F7D" w:rsidRPr="0019019C">
        <w:rPr>
          <w:rFonts w:cstheme="minorHAnsi"/>
          <w:sz w:val="24"/>
          <w:szCs w:val="24"/>
        </w:rPr>
        <w:t xml:space="preserve">purely on </w:t>
      </w:r>
      <w:r w:rsidR="007F4908">
        <w:rPr>
          <w:rFonts w:cstheme="minorHAnsi"/>
          <w:sz w:val="24"/>
          <w:szCs w:val="24"/>
        </w:rPr>
        <w:t xml:space="preserve">a </w:t>
      </w:r>
      <w:r w:rsidR="00033F7D" w:rsidRPr="0019019C">
        <w:rPr>
          <w:rFonts w:cstheme="minorHAnsi"/>
          <w:sz w:val="24"/>
          <w:szCs w:val="24"/>
        </w:rPr>
        <w:t>temporary basis</w:t>
      </w:r>
      <w:r w:rsidR="00033F7D" w:rsidRPr="0019019C">
        <w:rPr>
          <w:rFonts w:cstheme="minorHAnsi"/>
          <w:sz w:val="24"/>
          <w:szCs w:val="22"/>
        </w:rPr>
        <w:t xml:space="preserve"> </w:t>
      </w:r>
      <w:r w:rsidRPr="0019019C">
        <w:rPr>
          <w:rFonts w:cstheme="minorHAnsi"/>
          <w:sz w:val="24"/>
          <w:szCs w:val="22"/>
        </w:rPr>
        <w:t>su</w:t>
      </w:r>
      <w:r w:rsidR="00033F7D" w:rsidRPr="0019019C">
        <w:rPr>
          <w:rFonts w:cstheme="minorHAnsi"/>
          <w:sz w:val="24"/>
          <w:szCs w:val="22"/>
        </w:rPr>
        <w:t xml:space="preserve">bject to satisfactory </w:t>
      </w:r>
      <w:r w:rsidR="00917CC6" w:rsidRPr="0019019C">
        <w:rPr>
          <w:rFonts w:cstheme="minorHAnsi"/>
          <w:sz w:val="24"/>
          <w:szCs w:val="22"/>
        </w:rPr>
        <w:t>performance</w:t>
      </w:r>
      <w:r w:rsidR="00A55C29">
        <w:rPr>
          <w:rFonts w:cstheme="minorHAnsi"/>
          <w:sz w:val="24"/>
          <w:szCs w:val="22"/>
        </w:rPr>
        <w:t xml:space="preserve"> with a break on every 179 days</w:t>
      </w:r>
      <w:r w:rsidR="00917CC6" w:rsidRPr="0019019C">
        <w:rPr>
          <w:rFonts w:cstheme="minorHAnsi"/>
          <w:sz w:val="24"/>
          <w:szCs w:val="22"/>
        </w:rPr>
        <w:t>.</w:t>
      </w:r>
      <w:r w:rsidR="00917CC6" w:rsidRPr="0019019C">
        <w:rPr>
          <w:rFonts w:cstheme="minorHAnsi"/>
          <w:sz w:val="20"/>
        </w:rPr>
        <w:t xml:space="preserve"> </w:t>
      </w:r>
    </w:p>
    <w:p w14:paraId="32EEC1D3" w14:textId="0DC411D2" w:rsidR="009A315B" w:rsidRDefault="00033F7D" w:rsidP="003A7BB7">
      <w:pPr>
        <w:spacing w:after="0" w:line="240" w:lineRule="auto"/>
        <w:jc w:val="both"/>
        <w:rPr>
          <w:b/>
          <w:bCs/>
          <w:sz w:val="24"/>
          <w:szCs w:val="22"/>
          <w:u w:val="single"/>
        </w:rPr>
      </w:pPr>
      <w:r w:rsidRPr="0019019C">
        <w:rPr>
          <w:rFonts w:cstheme="minorHAnsi"/>
          <w:sz w:val="24"/>
          <w:szCs w:val="22"/>
        </w:rPr>
        <w:t xml:space="preserve"> </w:t>
      </w:r>
    </w:p>
    <w:p w14:paraId="649C50C5" w14:textId="77777777" w:rsidR="003A7BB7" w:rsidRPr="00742EEA" w:rsidRDefault="003A7BB7" w:rsidP="003A7BB7">
      <w:pPr>
        <w:spacing w:after="0" w:line="240" w:lineRule="auto"/>
        <w:jc w:val="both"/>
        <w:rPr>
          <w:sz w:val="24"/>
          <w:szCs w:val="22"/>
          <w:u w:val="single"/>
        </w:rPr>
      </w:pPr>
      <w:r w:rsidRPr="00742EEA">
        <w:rPr>
          <w:b/>
          <w:bCs/>
          <w:sz w:val="24"/>
          <w:szCs w:val="22"/>
          <w:u w:val="single"/>
        </w:rPr>
        <w:t>HOW TO APPLY</w:t>
      </w:r>
    </w:p>
    <w:p w14:paraId="35548EB7" w14:textId="5F9FD2B4" w:rsidR="00CE0557" w:rsidRPr="0019019C" w:rsidRDefault="00CE0557" w:rsidP="00CE0557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 w:rsidRPr="0019019C">
        <w:rPr>
          <w:rFonts w:cstheme="minorHAnsi"/>
          <w:sz w:val="24"/>
          <w:szCs w:val="24"/>
        </w:rPr>
        <w:t>Duly filled</w:t>
      </w:r>
      <w:r w:rsidR="007F4908">
        <w:rPr>
          <w:rFonts w:cstheme="minorHAnsi"/>
          <w:sz w:val="24"/>
          <w:szCs w:val="24"/>
        </w:rPr>
        <w:t>-</w:t>
      </w:r>
      <w:r w:rsidRPr="0019019C">
        <w:rPr>
          <w:rFonts w:cstheme="minorHAnsi"/>
          <w:sz w:val="24"/>
          <w:szCs w:val="24"/>
        </w:rPr>
        <w:t>in a</w:t>
      </w:r>
      <w:r w:rsidR="00486681" w:rsidRPr="0019019C">
        <w:rPr>
          <w:rFonts w:cstheme="minorHAnsi"/>
          <w:sz w:val="24"/>
          <w:szCs w:val="24"/>
        </w:rPr>
        <w:t xml:space="preserve">pplication in the </w:t>
      </w:r>
      <w:r w:rsidR="00486681" w:rsidRPr="00FE5E26">
        <w:rPr>
          <w:rFonts w:cstheme="minorHAnsi"/>
          <w:b/>
          <w:bCs/>
          <w:sz w:val="24"/>
          <w:szCs w:val="24"/>
        </w:rPr>
        <w:t>prescribed format</w:t>
      </w:r>
      <w:r w:rsidR="00486681" w:rsidRPr="0019019C">
        <w:rPr>
          <w:rFonts w:cstheme="minorHAnsi"/>
          <w:sz w:val="24"/>
          <w:szCs w:val="24"/>
        </w:rPr>
        <w:t xml:space="preserve"> </w:t>
      </w:r>
      <w:r w:rsidRPr="0019019C">
        <w:rPr>
          <w:rFonts w:cstheme="minorHAnsi"/>
          <w:sz w:val="24"/>
          <w:szCs w:val="24"/>
        </w:rPr>
        <w:t xml:space="preserve">(soft copy) </w:t>
      </w:r>
      <w:r w:rsidR="00486681" w:rsidRPr="0019019C">
        <w:rPr>
          <w:rFonts w:cstheme="minorHAnsi"/>
          <w:sz w:val="24"/>
          <w:szCs w:val="24"/>
        </w:rPr>
        <w:t xml:space="preserve">should be sent by email to </w:t>
      </w:r>
      <w:r w:rsidR="00A41D35" w:rsidRPr="0019019C">
        <w:rPr>
          <w:rFonts w:cstheme="minorHAnsi"/>
          <w:b/>
          <w:color w:val="000000"/>
          <w:sz w:val="24"/>
          <w:szCs w:val="24"/>
        </w:rPr>
        <w:t>traineeadvt@iopb.res.in</w:t>
      </w:r>
      <w:r w:rsidR="00A41D35" w:rsidRPr="0019019C">
        <w:rPr>
          <w:rFonts w:cstheme="minorHAnsi"/>
          <w:color w:val="000000"/>
          <w:sz w:val="24"/>
          <w:szCs w:val="24"/>
        </w:rPr>
        <w:t xml:space="preserve"> </w:t>
      </w:r>
      <w:r w:rsidR="00A41D35" w:rsidRPr="0019019C">
        <w:rPr>
          <w:rFonts w:cstheme="minorHAnsi"/>
          <w:sz w:val="24"/>
          <w:szCs w:val="24"/>
        </w:rPr>
        <w:t>on or before the last date of application.</w:t>
      </w:r>
    </w:p>
    <w:p w14:paraId="5BD380F0" w14:textId="48451889" w:rsidR="003A7BB7" w:rsidRPr="0019019C" w:rsidRDefault="007F4908" w:rsidP="003A7BB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7F4908">
        <w:rPr>
          <w:rFonts w:cstheme="minorHAnsi"/>
          <w:sz w:val="24"/>
          <w:szCs w:val="24"/>
        </w:rPr>
        <w:t>NO OTHER FORMAT OF AN APPLICATION SHALL BE ACCEPTED</w:t>
      </w:r>
      <w:r w:rsidR="00636EAC" w:rsidRPr="0019019C">
        <w:rPr>
          <w:rFonts w:cstheme="minorHAnsi"/>
          <w:sz w:val="24"/>
          <w:szCs w:val="24"/>
        </w:rPr>
        <w:t>.</w:t>
      </w:r>
    </w:p>
    <w:p w14:paraId="5C065C30" w14:textId="05E6D143" w:rsidR="003A7BB7" w:rsidRPr="0019019C" w:rsidRDefault="00FE5E26" w:rsidP="00A378E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uly filled in and signed</w:t>
      </w:r>
      <w:r w:rsidR="00A4764E" w:rsidRPr="0019019C">
        <w:rPr>
          <w:rFonts w:cstheme="minorHAnsi"/>
          <w:sz w:val="24"/>
          <w:szCs w:val="24"/>
        </w:rPr>
        <w:t xml:space="preserve"> </w:t>
      </w:r>
      <w:r w:rsidR="003A7BB7" w:rsidRPr="0019019C">
        <w:rPr>
          <w:rFonts w:cstheme="minorHAnsi"/>
          <w:sz w:val="24"/>
          <w:szCs w:val="24"/>
        </w:rPr>
        <w:t xml:space="preserve">application </w:t>
      </w:r>
      <w:r w:rsidR="00CE0557" w:rsidRPr="0019019C">
        <w:rPr>
          <w:rFonts w:cstheme="minorHAnsi"/>
          <w:sz w:val="24"/>
          <w:szCs w:val="24"/>
        </w:rPr>
        <w:t xml:space="preserve">with complete details </w:t>
      </w:r>
      <w:r>
        <w:rPr>
          <w:rFonts w:cstheme="minorHAnsi"/>
          <w:sz w:val="24"/>
          <w:szCs w:val="24"/>
        </w:rPr>
        <w:t xml:space="preserve">as per the check-list </w:t>
      </w:r>
      <w:r w:rsidR="003A7BB7" w:rsidRPr="0019019C">
        <w:rPr>
          <w:rFonts w:cstheme="minorHAnsi"/>
          <w:sz w:val="24"/>
          <w:szCs w:val="24"/>
        </w:rPr>
        <w:t xml:space="preserve">should be sent to </w:t>
      </w:r>
      <w:r w:rsidR="00CE0557" w:rsidRPr="0019019C">
        <w:rPr>
          <w:rFonts w:cstheme="minorHAnsi"/>
          <w:b/>
          <w:bCs/>
          <w:sz w:val="24"/>
          <w:szCs w:val="24"/>
        </w:rPr>
        <w:t>Librarian</w:t>
      </w:r>
      <w:r w:rsidR="003A7BB7" w:rsidRPr="0019019C">
        <w:rPr>
          <w:rFonts w:cstheme="minorHAnsi"/>
          <w:b/>
          <w:bCs/>
          <w:sz w:val="24"/>
          <w:szCs w:val="24"/>
        </w:rPr>
        <w:t>, Institute of Physics, P</w:t>
      </w:r>
      <w:r w:rsidR="00A378E8" w:rsidRPr="0019019C">
        <w:rPr>
          <w:rFonts w:cstheme="minorHAnsi"/>
          <w:b/>
          <w:bCs/>
          <w:sz w:val="24"/>
          <w:szCs w:val="24"/>
        </w:rPr>
        <w:t>.</w:t>
      </w:r>
      <w:r w:rsidR="003A7BB7" w:rsidRPr="0019019C">
        <w:rPr>
          <w:rFonts w:cstheme="minorHAnsi"/>
          <w:b/>
          <w:bCs/>
          <w:sz w:val="24"/>
          <w:szCs w:val="24"/>
        </w:rPr>
        <w:t>O</w:t>
      </w:r>
      <w:r w:rsidR="00A378E8" w:rsidRPr="0019019C">
        <w:rPr>
          <w:rFonts w:cstheme="minorHAnsi"/>
          <w:b/>
          <w:bCs/>
          <w:sz w:val="24"/>
          <w:szCs w:val="24"/>
        </w:rPr>
        <w:t xml:space="preserve">. </w:t>
      </w:r>
      <w:proofErr w:type="spellStart"/>
      <w:r w:rsidR="003A7BB7" w:rsidRPr="0019019C">
        <w:rPr>
          <w:rFonts w:cstheme="minorHAnsi"/>
          <w:b/>
          <w:bCs/>
          <w:sz w:val="24"/>
          <w:szCs w:val="24"/>
        </w:rPr>
        <w:t>Sainik</w:t>
      </w:r>
      <w:proofErr w:type="spellEnd"/>
      <w:r w:rsidR="003A7BB7" w:rsidRPr="0019019C">
        <w:rPr>
          <w:rFonts w:cstheme="minorHAnsi"/>
          <w:b/>
          <w:bCs/>
          <w:sz w:val="24"/>
          <w:szCs w:val="24"/>
        </w:rPr>
        <w:t xml:space="preserve"> School, Bhubaneswar – 751 005</w:t>
      </w:r>
      <w:r w:rsidR="004C68DD" w:rsidRPr="0019019C">
        <w:rPr>
          <w:rFonts w:cstheme="minorHAnsi"/>
          <w:b/>
          <w:bCs/>
          <w:sz w:val="24"/>
          <w:szCs w:val="24"/>
        </w:rPr>
        <w:t xml:space="preserve">, </w:t>
      </w:r>
      <w:proofErr w:type="spellStart"/>
      <w:r w:rsidR="004C68DD" w:rsidRPr="0019019C">
        <w:rPr>
          <w:rFonts w:cstheme="minorHAnsi"/>
          <w:sz w:val="24"/>
          <w:szCs w:val="24"/>
        </w:rPr>
        <w:t>superscri</w:t>
      </w:r>
      <w:r w:rsidR="007F4908">
        <w:rPr>
          <w:rFonts w:cstheme="minorHAnsi"/>
          <w:sz w:val="24"/>
          <w:szCs w:val="24"/>
        </w:rPr>
        <w:t>b</w:t>
      </w:r>
      <w:r w:rsidR="004C68DD" w:rsidRPr="0019019C">
        <w:rPr>
          <w:rFonts w:cstheme="minorHAnsi"/>
          <w:sz w:val="24"/>
          <w:szCs w:val="24"/>
        </w:rPr>
        <w:t>ing</w:t>
      </w:r>
      <w:proofErr w:type="spellEnd"/>
      <w:r w:rsidR="004C68DD" w:rsidRPr="0019019C">
        <w:rPr>
          <w:rFonts w:cstheme="minorHAnsi"/>
          <w:sz w:val="24"/>
          <w:szCs w:val="24"/>
        </w:rPr>
        <w:t xml:space="preserve"> the post applied for</w:t>
      </w:r>
      <w:r w:rsidR="003A7BB7" w:rsidRPr="0019019C">
        <w:rPr>
          <w:rFonts w:cstheme="minorHAnsi"/>
          <w:sz w:val="24"/>
          <w:szCs w:val="24"/>
        </w:rPr>
        <w:t xml:space="preserve"> to reach </w:t>
      </w:r>
      <w:r w:rsidR="00A378E8" w:rsidRPr="0019019C">
        <w:rPr>
          <w:rFonts w:cstheme="minorHAnsi"/>
          <w:sz w:val="24"/>
          <w:szCs w:val="24"/>
        </w:rPr>
        <w:t>on or before the stipulated last date of application.</w:t>
      </w:r>
    </w:p>
    <w:p w14:paraId="7B0B97F1" w14:textId="4AEA3245" w:rsidR="003A7BB7" w:rsidRPr="0019019C" w:rsidRDefault="003A7BB7" w:rsidP="00A378E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7264B0">
        <w:rPr>
          <w:rFonts w:cstheme="minorHAnsi"/>
          <w:b/>
          <w:bCs/>
          <w:sz w:val="24"/>
          <w:szCs w:val="24"/>
        </w:rPr>
        <w:t>P</w:t>
      </w:r>
      <w:r w:rsidR="007264B0" w:rsidRPr="007264B0">
        <w:rPr>
          <w:rFonts w:cstheme="minorHAnsi"/>
          <w:b/>
          <w:bCs/>
          <w:sz w:val="24"/>
          <w:szCs w:val="24"/>
        </w:rPr>
        <w:t>hotograph</w:t>
      </w:r>
      <w:r w:rsidRPr="007264B0">
        <w:rPr>
          <w:rFonts w:cstheme="minorHAnsi"/>
          <w:sz w:val="24"/>
          <w:szCs w:val="24"/>
        </w:rPr>
        <w:t>:</w:t>
      </w:r>
      <w:r w:rsidRPr="0019019C">
        <w:rPr>
          <w:rFonts w:cstheme="minorHAnsi"/>
          <w:sz w:val="24"/>
          <w:szCs w:val="24"/>
        </w:rPr>
        <w:t xml:space="preserve"> A recent passport size photograph should be affixed on the right</w:t>
      </w:r>
      <w:r w:rsidR="007F4908">
        <w:rPr>
          <w:rFonts w:cstheme="minorHAnsi"/>
          <w:sz w:val="24"/>
          <w:szCs w:val="24"/>
        </w:rPr>
        <w:t>-</w:t>
      </w:r>
      <w:r w:rsidRPr="0019019C">
        <w:rPr>
          <w:rFonts w:cstheme="minorHAnsi"/>
          <w:sz w:val="24"/>
          <w:szCs w:val="24"/>
        </w:rPr>
        <w:t xml:space="preserve">hand top corner of the application. </w:t>
      </w:r>
    </w:p>
    <w:p w14:paraId="06D0F815" w14:textId="7709E6E8" w:rsidR="003A7BB7" w:rsidRPr="0019019C" w:rsidRDefault="003A7BB7" w:rsidP="00A378E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7264B0">
        <w:rPr>
          <w:rFonts w:cstheme="minorHAnsi"/>
          <w:b/>
          <w:bCs/>
          <w:sz w:val="24"/>
          <w:szCs w:val="24"/>
        </w:rPr>
        <w:lastRenderedPageBreak/>
        <w:t>C</w:t>
      </w:r>
      <w:r w:rsidR="007264B0" w:rsidRPr="007264B0">
        <w:rPr>
          <w:rFonts w:cstheme="minorHAnsi"/>
          <w:b/>
          <w:bCs/>
          <w:sz w:val="24"/>
          <w:szCs w:val="24"/>
        </w:rPr>
        <w:t xml:space="preserve">opies of </w:t>
      </w:r>
      <w:r w:rsidRPr="007264B0">
        <w:rPr>
          <w:rFonts w:cstheme="minorHAnsi"/>
          <w:b/>
          <w:bCs/>
          <w:sz w:val="24"/>
          <w:szCs w:val="24"/>
        </w:rPr>
        <w:t>C</w:t>
      </w:r>
      <w:r w:rsidR="007264B0" w:rsidRPr="007264B0">
        <w:rPr>
          <w:rFonts w:cstheme="minorHAnsi"/>
          <w:b/>
          <w:bCs/>
          <w:sz w:val="24"/>
          <w:szCs w:val="24"/>
        </w:rPr>
        <w:t>ertificates</w:t>
      </w:r>
      <w:r w:rsidRPr="007264B0">
        <w:rPr>
          <w:rFonts w:cstheme="minorHAnsi"/>
          <w:sz w:val="24"/>
          <w:szCs w:val="24"/>
        </w:rPr>
        <w:t>:</w:t>
      </w:r>
      <w:r w:rsidRPr="0019019C">
        <w:rPr>
          <w:rFonts w:cstheme="minorHAnsi"/>
          <w:sz w:val="24"/>
          <w:szCs w:val="24"/>
        </w:rPr>
        <w:t xml:space="preserve"> Candidates should </w:t>
      </w:r>
      <w:r w:rsidR="000E4134" w:rsidRPr="0019019C">
        <w:rPr>
          <w:rFonts w:cstheme="minorHAnsi"/>
          <w:sz w:val="24"/>
          <w:szCs w:val="24"/>
        </w:rPr>
        <w:t>send the</w:t>
      </w:r>
      <w:r w:rsidR="00D0359B" w:rsidRPr="0019019C">
        <w:rPr>
          <w:rFonts w:cstheme="minorHAnsi"/>
          <w:sz w:val="24"/>
          <w:szCs w:val="24"/>
        </w:rPr>
        <w:t xml:space="preserve"> </w:t>
      </w:r>
      <w:r w:rsidR="00A41D35" w:rsidRPr="0019019C">
        <w:rPr>
          <w:rFonts w:cstheme="minorHAnsi"/>
          <w:sz w:val="24"/>
          <w:szCs w:val="24"/>
        </w:rPr>
        <w:t xml:space="preserve">self-attested </w:t>
      </w:r>
      <w:r w:rsidR="00D0359B" w:rsidRPr="0019019C">
        <w:rPr>
          <w:rFonts w:cstheme="minorHAnsi"/>
          <w:sz w:val="24"/>
          <w:szCs w:val="24"/>
        </w:rPr>
        <w:t xml:space="preserve">copies </w:t>
      </w:r>
      <w:r w:rsidRPr="0019019C">
        <w:rPr>
          <w:rFonts w:cstheme="minorHAnsi"/>
          <w:sz w:val="24"/>
          <w:szCs w:val="24"/>
        </w:rPr>
        <w:t>of certificates</w:t>
      </w:r>
      <w:r w:rsidR="00A41D35" w:rsidRPr="0019019C">
        <w:rPr>
          <w:rFonts w:cstheme="minorHAnsi"/>
          <w:sz w:val="24"/>
          <w:szCs w:val="24"/>
        </w:rPr>
        <w:t xml:space="preserve">, mark sheets, experiences (if any) along with the </w:t>
      </w:r>
      <w:r w:rsidR="0019019C" w:rsidRPr="0019019C">
        <w:rPr>
          <w:rFonts w:cstheme="minorHAnsi"/>
          <w:sz w:val="24"/>
          <w:szCs w:val="24"/>
        </w:rPr>
        <w:t>application form.</w:t>
      </w:r>
    </w:p>
    <w:p w14:paraId="19C9F71A" w14:textId="4D0AC618" w:rsidR="003A7BB7" w:rsidRPr="0019019C" w:rsidRDefault="003A7BB7" w:rsidP="003A7BB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19019C">
        <w:rPr>
          <w:rFonts w:cstheme="minorHAnsi"/>
          <w:sz w:val="24"/>
          <w:szCs w:val="24"/>
        </w:rPr>
        <w:t xml:space="preserve">Persons working under the Central / State Government, PSUs, Autonomous bodies should </w:t>
      </w:r>
      <w:r w:rsidR="007F4908">
        <w:rPr>
          <w:rFonts w:cstheme="minorHAnsi"/>
          <w:sz w:val="24"/>
          <w:szCs w:val="24"/>
        </w:rPr>
        <w:t>apply</w:t>
      </w:r>
      <w:r w:rsidR="00D0359B" w:rsidRPr="0019019C">
        <w:rPr>
          <w:rFonts w:cstheme="minorHAnsi"/>
          <w:sz w:val="24"/>
          <w:szCs w:val="24"/>
        </w:rPr>
        <w:t xml:space="preserve"> </w:t>
      </w:r>
      <w:r w:rsidRPr="0019019C">
        <w:rPr>
          <w:rFonts w:cstheme="minorHAnsi"/>
          <w:sz w:val="24"/>
          <w:szCs w:val="24"/>
        </w:rPr>
        <w:t>through proper channel.</w:t>
      </w:r>
    </w:p>
    <w:p w14:paraId="3C00DE68" w14:textId="77777777" w:rsidR="00486681" w:rsidRDefault="00486681" w:rsidP="007264B0">
      <w:pPr>
        <w:spacing w:after="0" w:line="240" w:lineRule="auto"/>
        <w:jc w:val="both"/>
        <w:rPr>
          <w:b/>
          <w:bCs/>
          <w:sz w:val="24"/>
          <w:szCs w:val="22"/>
        </w:rPr>
      </w:pPr>
    </w:p>
    <w:p w14:paraId="7B0548DB" w14:textId="01DB25C6" w:rsidR="007264B0" w:rsidRDefault="007F4908" w:rsidP="007264B0">
      <w:pPr>
        <w:spacing w:after="0" w:line="240" w:lineRule="auto"/>
        <w:jc w:val="both"/>
        <w:rPr>
          <w:rFonts w:cstheme="minorHAnsi"/>
          <w:b/>
          <w:bCs/>
          <w:sz w:val="24"/>
          <w:szCs w:val="22"/>
        </w:rPr>
      </w:pPr>
      <w:r w:rsidRPr="0019019C">
        <w:rPr>
          <w:rFonts w:cstheme="minorHAnsi"/>
          <w:b/>
          <w:bCs/>
          <w:sz w:val="24"/>
          <w:szCs w:val="22"/>
        </w:rPr>
        <w:t>CAUTIONARY</w:t>
      </w:r>
      <w:r w:rsidR="007264B0" w:rsidRPr="0019019C">
        <w:rPr>
          <w:rFonts w:cstheme="minorHAnsi"/>
          <w:b/>
          <w:bCs/>
          <w:sz w:val="24"/>
          <w:szCs w:val="22"/>
        </w:rPr>
        <w:t xml:space="preserve">: </w:t>
      </w:r>
    </w:p>
    <w:p w14:paraId="14C90261" w14:textId="6D7E3CD0" w:rsidR="007264B0" w:rsidRDefault="007264B0" w:rsidP="007264B0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  <w:sz w:val="24"/>
          <w:szCs w:val="22"/>
        </w:rPr>
      </w:pPr>
      <w:r w:rsidRPr="00802399">
        <w:rPr>
          <w:rFonts w:cstheme="minorHAnsi"/>
          <w:sz w:val="24"/>
          <w:szCs w:val="22"/>
        </w:rPr>
        <w:t xml:space="preserve">Applications </w:t>
      </w:r>
      <w:r w:rsidR="007F4908">
        <w:rPr>
          <w:rFonts w:cstheme="minorHAnsi"/>
          <w:sz w:val="24"/>
          <w:szCs w:val="22"/>
        </w:rPr>
        <w:t>that</w:t>
      </w:r>
      <w:r w:rsidRPr="00802399">
        <w:rPr>
          <w:rFonts w:cstheme="minorHAnsi"/>
          <w:sz w:val="24"/>
          <w:szCs w:val="22"/>
        </w:rPr>
        <w:t xml:space="preserve"> are not in conformity with the requirements will be rejected.  </w:t>
      </w:r>
    </w:p>
    <w:p w14:paraId="7E6D10C9" w14:textId="5E149840" w:rsidR="007264B0" w:rsidRDefault="007264B0" w:rsidP="007264B0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  <w:sz w:val="24"/>
          <w:szCs w:val="22"/>
        </w:rPr>
      </w:pPr>
      <w:r w:rsidRPr="00802399">
        <w:rPr>
          <w:rFonts w:cstheme="minorHAnsi"/>
          <w:sz w:val="24"/>
          <w:szCs w:val="22"/>
        </w:rPr>
        <w:t xml:space="preserve">The </w:t>
      </w:r>
      <w:r w:rsidR="007F4908">
        <w:rPr>
          <w:rFonts w:cstheme="minorHAnsi"/>
          <w:sz w:val="24"/>
          <w:szCs w:val="22"/>
        </w:rPr>
        <w:t>‘</w:t>
      </w:r>
      <w:r w:rsidR="007F4908" w:rsidRPr="00802399">
        <w:rPr>
          <w:rFonts w:cstheme="minorHAnsi"/>
          <w:sz w:val="24"/>
          <w:szCs w:val="22"/>
        </w:rPr>
        <w:t>APPLICATION</w:t>
      </w:r>
      <w:r w:rsidR="007F4908">
        <w:rPr>
          <w:rFonts w:cstheme="minorHAnsi"/>
          <w:sz w:val="24"/>
          <w:szCs w:val="22"/>
        </w:rPr>
        <w:t>’</w:t>
      </w:r>
      <w:r w:rsidRPr="00802399">
        <w:rPr>
          <w:rFonts w:cstheme="minorHAnsi"/>
          <w:sz w:val="24"/>
          <w:szCs w:val="22"/>
        </w:rPr>
        <w:t xml:space="preserve"> which </w:t>
      </w:r>
      <w:r w:rsidR="007F4908">
        <w:rPr>
          <w:rFonts w:cstheme="minorHAnsi"/>
          <w:sz w:val="24"/>
          <w:szCs w:val="22"/>
        </w:rPr>
        <w:t>is</w:t>
      </w:r>
      <w:r w:rsidRPr="00802399">
        <w:rPr>
          <w:rFonts w:cstheme="minorHAnsi"/>
          <w:sz w:val="24"/>
          <w:szCs w:val="22"/>
        </w:rPr>
        <w:t xml:space="preserve"> not in the prescribed form or </w:t>
      </w:r>
      <w:r w:rsidR="007F4908">
        <w:rPr>
          <w:rFonts w:cstheme="minorHAnsi"/>
          <w:sz w:val="24"/>
          <w:szCs w:val="22"/>
        </w:rPr>
        <w:t>is</w:t>
      </w:r>
      <w:r w:rsidRPr="00802399">
        <w:rPr>
          <w:rFonts w:cstheme="minorHAnsi"/>
          <w:sz w:val="24"/>
          <w:szCs w:val="22"/>
        </w:rPr>
        <w:t xml:space="preserve"> not accompanied by the self-attested copies of Certificates, </w:t>
      </w:r>
      <w:r w:rsidR="007F4908">
        <w:rPr>
          <w:rFonts w:cstheme="minorHAnsi"/>
          <w:sz w:val="24"/>
          <w:szCs w:val="22"/>
        </w:rPr>
        <w:t xml:space="preserve">the </w:t>
      </w:r>
      <w:r w:rsidRPr="00802399">
        <w:rPr>
          <w:rFonts w:cstheme="minorHAnsi"/>
          <w:sz w:val="24"/>
          <w:szCs w:val="22"/>
        </w:rPr>
        <w:t xml:space="preserve">photograph will be rejected.  </w:t>
      </w:r>
    </w:p>
    <w:p w14:paraId="18C84FA9" w14:textId="77777777" w:rsidR="007264B0" w:rsidRDefault="007264B0" w:rsidP="007264B0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  <w:sz w:val="24"/>
          <w:szCs w:val="22"/>
        </w:rPr>
      </w:pPr>
      <w:r w:rsidRPr="00802399">
        <w:rPr>
          <w:rFonts w:cstheme="minorHAnsi"/>
          <w:sz w:val="24"/>
          <w:szCs w:val="22"/>
        </w:rPr>
        <w:t xml:space="preserve">Mere fulfilling of requirements as laid down in the advertisement does not qualify a candidate for test/interview. </w:t>
      </w:r>
      <w:bookmarkStart w:id="0" w:name="_GoBack"/>
      <w:bookmarkEnd w:id="0"/>
    </w:p>
    <w:p w14:paraId="57A4CB7A" w14:textId="77777777" w:rsidR="007264B0" w:rsidRDefault="007264B0" w:rsidP="007264B0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  <w:sz w:val="24"/>
          <w:szCs w:val="22"/>
        </w:rPr>
      </w:pPr>
      <w:r w:rsidRPr="00802399">
        <w:rPr>
          <w:rFonts w:cstheme="minorHAnsi"/>
          <w:sz w:val="24"/>
          <w:szCs w:val="22"/>
        </w:rPr>
        <w:t>No correspondence will be entertained with candidates not selected for test/ interview/appointment.</w:t>
      </w:r>
    </w:p>
    <w:p w14:paraId="681EF34A" w14:textId="39D90E1E" w:rsidR="007264B0" w:rsidRPr="00802399" w:rsidRDefault="007264B0" w:rsidP="007264B0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  <w:sz w:val="24"/>
          <w:szCs w:val="22"/>
        </w:rPr>
      </w:pPr>
      <w:r w:rsidRPr="0019019C">
        <w:rPr>
          <w:rFonts w:cstheme="minorHAnsi"/>
          <w:sz w:val="24"/>
          <w:szCs w:val="22"/>
        </w:rPr>
        <w:t xml:space="preserve">The </w:t>
      </w:r>
      <w:r>
        <w:rPr>
          <w:rFonts w:cstheme="minorHAnsi"/>
          <w:sz w:val="24"/>
          <w:szCs w:val="22"/>
        </w:rPr>
        <w:t>selected trainees</w:t>
      </w:r>
      <w:r w:rsidRPr="0019019C">
        <w:rPr>
          <w:rFonts w:cstheme="minorHAnsi"/>
          <w:sz w:val="24"/>
          <w:szCs w:val="22"/>
        </w:rPr>
        <w:t xml:space="preserve"> will </w:t>
      </w:r>
      <w:r>
        <w:rPr>
          <w:rFonts w:cstheme="minorHAnsi"/>
          <w:sz w:val="24"/>
          <w:szCs w:val="22"/>
        </w:rPr>
        <w:t>have to</w:t>
      </w:r>
      <w:r w:rsidRPr="0019019C">
        <w:rPr>
          <w:rFonts w:cstheme="minorHAnsi"/>
          <w:sz w:val="24"/>
          <w:szCs w:val="22"/>
        </w:rPr>
        <w:t xml:space="preserve"> abide by the Institute</w:t>
      </w:r>
      <w:r w:rsidR="007F4908">
        <w:rPr>
          <w:rFonts w:cstheme="minorHAnsi"/>
          <w:sz w:val="24"/>
          <w:szCs w:val="22"/>
        </w:rPr>
        <w:t>'s</w:t>
      </w:r>
      <w:r w:rsidRPr="0019019C">
        <w:rPr>
          <w:rFonts w:cstheme="minorHAnsi"/>
          <w:sz w:val="24"/>
          <w:szCs w:val="22"/>
        </w:rPr>
        <w:t xml:space="preserve"> terms and conditions th</w:t>
      </w:r>
      <w:r w:rsidR="007F4908">
        <w:rPr>
          <w:rFonts w:cstheme="minorHAnsi"/>
          <w:sz w:val="24"/>
          <w:szCs w:val="22"/>
        </w:rPr>
        <w:t>r</w:t>
      </w:r>
      <w:r w:rsidRPr="0019019C">
        <w:rPr>
          <w:rFonts w:cstheme="minorHAnsi"/>
          <w:sz w:val="24"/>
          <w:szCs w:val="22"/>
        </w:rPr>
        <w:t>ough an agreement</w:t>
      </w:r>
      <w:r w:rsidR="007F4908">
        <w:rPr>
          <w:rFonts w:cstheme="minorHAnsi"/>
          <w:sz w:val="24"/>
          <w:szCs w:val="22"/>
        </w:rPr>
        <w:t xml:space="preserve">. </w:t>
      </w:r>
      <w:r w:rsidR="007F4908" w:rsidRPr="007F4908">
        <w:rPr>
          <w:rFonts w:cstheme="minorHAnsi"/>
          <w:b/>
          <w:bCs/>
          <w:sz w:val="24"/>
          <w:szCs w:val="22"/>
        </w:rPr>
        <w:t>T</w:t>
      </w:r>
      <w:r w:rsidRPr="00802399">
        <w:rPr>
          <w:rFonts w:cstheme="minorHAnsi"/>
          <w:b/>
          <w:sz w:val="24"/>
          <w:szCs w:val="22"/>
        </w:rPr>
        <w:t>he services rendered by the trainee(s) will not make him/ her entitled to claim regular service or employment in the Institute at any time</w:t>
      </w:r>
      <w:r>
        <w:rPr>
          <w:rFonts w:cstheme="minorHAnsi"/>
          <w:sz w:val="24"/>
          <w:szCs w:val="22"/>
        </w:rPr>
        <w:t>.</w:t>
      </w:r>
    </w:p>
    <w:p w14:paraId="47B161E4" w14:textId="77777777" w:rsidR="007264B0" w:rsidRPr="007264B0" w:rsidRDefault="007264B0" w:rsidP="007264B0">
      <w:pPr>
        <w:spacing w:after="0" w:line="240" w:lineRule="auto"/>
        <w:jc w:val="both"/>
        <w:rPr>
          <w:b/>
          <w:bCs/>
          <w:sz w:val="24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9"/>
      </w:tblGrid>
      <w:tr w:rsidR="003A7BB7" w14:paraId="0540E072" w14:textId="77777777" w:rsidTr="004E3468">
        <w:tc>
          <w:tcPr>
            <w:tcW w:w="8955" w:type="dxa"/>
          </w:tcPr>
          <w:p w14:paraId="395A3022" w14:textId="77777777" w:rsidR="003A7BB7" w:rsidRPr="00F566B7" w:rsidRDefault="003A7BB7" w:rsidP="004E3468">
            <w:pPr>
              <w:jc w:val="center"/>
              <w:rPr>
                <w:rFonts w:ascii="Calibri Light" w:hAnsi="Calibri Light"/>
                <w:b/>
                <w:bCs/>
                <w:sz w:val="24"/>
                <w:szCs w:val="22"/>
              </w:rPr>
            </w:pPr>
            <w:r w:rsidRPr="00F566B7">
              <w:rPr>
                <w:rFonts w:ascii="Calibri Light" w:hAnsi="Calibri Light"/>
                <w:b/>
                <w:bCs/>
                <w:sz w:val="24"/>
                <w:szCs w:val="22"/>
              </w:rPr>
              <w:t>CANVASSING IN ANY FORM SHALL BE A DISQUALIFICATION.</w:t>
            </w:r>
          </w:p>
          <w:p w14:paraId="53F55168" w14:textId="77777777" w:rsidR="008E0821" w:rsidRDefault="008E0821" w:rsidP="008E0821">
            <w:pPr>
              <w:jc w:val="center"/>
              <w:rPr>
                <w:sz w:val="24"/>
                <w:szCs w:val="22"/>
              </w:rPr>
            </w:pPr>
            <w:r w:rsidRPr="00F566B7">
              <w:rPr>
                <w:rFonts w:ascii="Calibri Light" w:hAnsi="Calibri Light"/>
                <w:b/>
                <w:bCs/>
                <w:sz w:val="24"/>
                <w:szCs w:val="22"/>
              </w:rPr>
              <w:t>INSTITUTEPROMOTES GENDER EQUILIBRIUM AND</w:t>
            </w:r>
            <w:r w:rsidRPr="00F566B7">
              <w:rPr>
                <w:rFonts w:ascii="Calibri Light" w:hAnsi="Calibri Light"/>
                <w:b/>
                <w:bCs/>
                <w:sz w:val="24"/>
                <w:szCs w:val="22"/>
              </w:rPr>
              <w:br/>
              <w:t>WOMEN CANDIDATES ARE ENCOURAGED TO APPLY.</w:t>
            </w:r>
          </w:p>
        </w:tc>
      </w:tr>
    </w:tbl>
    <w:p w14:paraId="24EF2AD7" w14:textId="77777777" w:rsidR="003A7BB7" w:rsidRDefault="003A7BB7" w:rsidP="003A7BB7">
      <w:pPr>
        <w:spacing w:after="0" w:line="240" w:lineRule="auto"/>
        <w:jc w:val="both"/>
        <w:rPr>
          <w:sz w:val="24"/>
          <w:szCs w:val="22"/>
        </w:rPr>
      </w:pPr>
    </w:p>
    <w:p w14:paraId="3A270BA7" w14:textId="4CEB52DB" w:rsidR="00FF569C" w:rsidRDefault="00D0359B" w:rsidP="00D0359B">
      <w:pPr>
        <w:spacing w:after="0" w:line="240" w:lineRule="auto"/>
        <w:jc w:val="center"/>
        <w:rPr>
          <w:sz w:val="24"/>
          <w:szCs w:val="22"/>
        </w:rPr>
      </w:pPr>
      <w:r>
        <w:rPr>
          <w:sz w:val="24"/>
          <w:szCs w:val="22"/>
        </w:rPr>
        <w:t xml:space="preserve">FOR DETAILS OF ADVERTISEMENT, PLEASE VISIT OUR WEBSITE: </w:t>
      </w:r>
      <w:r w:rsidRPr="007F4908">
        <w:rPr>
          <w:b/>
          <w:sz w:val="28"/>
          <w:szCs w:val="28"/>
        </w:rPr>
        <w:t>www.iopb.res.in</w:t>
      </w:r>
    </w:p>
    <w:p w14:paraId="06F6CA88" w14:textId="77777777" w:rsidR="00FF569C" w:rsidRDefault="00FF569C" w:rsidP="003A7BB7">
      <w:pPr>
        <w:spacing w:after="0" w:line="240" w:lineRule="auto"/>
        <w:jc w:val="both"/>
        <w:rPr>
          <w:sz w:val="24"/>
          <w:szCs w:val="22"/>
        </w:rPr>
      </w:pPr>
    </w:p>
    <w:p w14:paraId="44C4741C" w14:textId="77777777" w:rsidR="00FF569C" w:rsidRDefault="00FF569C" w:rsidP="003A7BB7">
      <w:pPr>
        <w:spacing w:after="0" w:line="240" w:lineRule="auto"/>
        <w:jc w:val="both"/>
        <w:rPr>
          <w:sz w:val="24"/>
          <w:szCs w:val="22"/>
        </w:rPr>
      </w:pPr>
    </w:p>
    <w:p w14:paraId="3FA7328F" w14:textId="77777777" w:rsidR="00FF569C" w:rsidRDefault="00FF569C" w:rsidP="003A7BB7">
      <w:pPr>
        <w:spacing w:after="0" w:line="240" w:lineRule="auto"/>
        <w:jc w:val="both"/>
        <w:rPr>
          <w:sz w:val="24"/>
          <w:szCs w:val="22"/>
        </w:rPr>
      </w:pPr>
    </w:p>
    <w:p w14:paraId="3FBBA332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1C708484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23987D25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2C05A8F8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702FF23B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7A6CADDA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36567E1B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2F3099AB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7683F003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3E9B9A73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72811540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5D193288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2AB47608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6820D696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4ED535D9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647F9B40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0E73C2CA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0A047F60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1BCA768F" w14:textId="77777777" w:rsidR="001C6426" w:rsidRDefault="001C6426" w:rsidP="003A7BB7">
      <w:pPr>
        <w:spacing w:after="0" w:line="240" w:lineRule="auto"/>
        <w:jc w:val="both"/>
        <w:rPr>
          <w:sz w:val="24"/>
          <w:szCs w:val="22"/>
        </w:rPr>
      </w:pPr>
    </w:p>
    <w:p w14:paraId="41330605" w14:textId="77777777" w:rsidR="001C6426" w:rsidRDefault="001C6426" w:rsidP="003A7BB7">
      <w:pPr>
        <w:spacing w:after="0" w:line="240" w:lineRule="auto"/>
        <w:jc w:val="both"/>
        <w:rPr>
          <w:sz w:val="24"/>
          <w:szCs w:val="22"/>
        </w:rPr>
      </w:pPr>
    </w:p>
    <w:p w14:paraId="69973DFE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6A323B59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241BABC3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2B9AA824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68A874F9" w14:textId="77777777" w:rsidR="009A315B" w:rsidRDefault="009A315B" w:rsidP="003A7BB7">
      <w:pPr>
        <w:spacing w:after="0" w:line="240" w:lineRule="auto"/>
        <w:jc w:val="both"/>
        <w:rPr>
          <w:sz w:val="24"/>
          <w:szCs w:val="22"/>
        </w:rPr>
      </w:pPr>
    </w:p>
    <w:p w14:paraId="0D63B2A6" w14:textId="77777777" w:rsidR="002D3B6E" w:rsidRDefault="002D3B6E" w:rsidP="002D3B6E">
      <w:pPr>
        <w:spacing w:after="0" w:line="240" w:lineRule="auto"/>
        <w:jc w:val="both"/>
        <w:rPr>
          <w:sz w:val="24"/>
          <w:szCs w:val="22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368"/>
        <w:gridCol w:w="5400"/>
      </w:tblGrid>
      <w:tr w:rsidR="002D3B6E" w14:paraId="462CCA76" w14:textId="77777777" w:rsidTr="00FD4FE4">
        <w:tc>
          <w:tcPr>
            <w:tcW w:w="1368" w:type="dxa"/>
            <w:vAlign w:val="center"/>
          </w:tcPr>
          <w:p w14:paraId="44C92FB2" w14:textId="6BAE3F4E" w:rsidR="002D3B6E" w:rsidRDefault="001C6426" w:rsidP="00FD4FE4">
            <w:pPr>
              <w:spacing w:after="0" w:line="360" w:lineRule="auto"/>
              <w:jc w:val="center"/>
            </w:pPr>
            <w:r w:rsidRPr="001C6426">
              <w:rPr>
                <w:noProof/>
              </w:rPr>
              <w:drawing>
                <wp:inline distT="0" distB="0" distL="0" distR="0" wp14:anchorId="596378AE" wp14:editId="56F69302">
                  <wp:extent cx="764117" cy="904875"/>
                  <wp:effectExtent l="0" t="0" r="0" b="0"/>
                  <wp:docPr id="4" name="Picture 4" descr="D:\IOP_Library\New Logo IOP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:\IOP_Library\New Logo IO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661" cy="9138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0" w:type="dxa"/>
            <w:vAlign w:val="center"/>
          </w:tcPr>
          <w:p w14:paraId="75378BA3" w14:textId="46CC847B" w:rsidR="002D3B6E" w:rsidRPr="00545319" w:rsidRDefault="002D3B6E" w:rsidP="00FD4FE4">
            <w:pPr>
              <w:spacing w:after="0" w:line="240" w:lineRule="auto"/>
              <w:jc w:val="center"/>
              <w:rPr>
                <w:rFonts w:ascii="Bookman Old Style" w:hAnsi="Bookman Old Style"/>
                <w:b/>
                <w:bCs/>
                <w:sz w:val="40"/>
              </w:rPr>
            </w:pPr>
            <w:r>
              <w:rPr>
                <w:rFonts w:ascii="Bookman Old Style" w:hAnsi="Bookman Old Style"/>
                <w:b/>
                <w:bCs/>
                <w:noProof/>
                <w:sz w:val="4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78E69B8" wp14:editId="721C67F1">
                      <wp:simplePos x="0" y="0"/>
                      <wp:positionH relativeFrom="column">
                        <wp:posOffset>3840480</wp:posOffset>
                      </wp:positionH>
                      <wp:positionV relativeFrom="paragraph">
                        <wp:posOffset>-69850</wp:posOffset>
                      </wp:positionV>
                      <wp:extent cx="1002030" cy="1148715"/>
                      <wp:effectExtent l="13335" t="10795" r="13335" b="1206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2030" cy="11487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35BEA4" w14:textId="77777777" w:rsidR="002D3B6E" w:rsidRDefault="002D3B6E" w:rsidP="002D3B6E">
                                  <w:pPr>
                                    <w:jc w:val="center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43DF7D62" w14:textId="77777777" w:rsidR="002D3B6E" w:rsidRPr="004956FF" w:rsidRDefault="002D3B6E" w:rsidP="002D3B6E">
                                  <w:pPr>
                                    <w:jc w:val="center"/>
                                    <w:rPr>
                                      <w:sz w:val="18"/>
                                    </w:rPr>
                                  </w:pPr>
                                  <w:r w:rsidRPr="004956FF">
                                    <w:rPr>
                                      <w:sz w:val="18"/>
                                    </w:rPr>
                                    <w:t>Affix passport size photograph duly signe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8E69B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02.4pt;margin-top:-5.5pt;width:78.9pt;height:9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">
                      <v:textbox>
                        <w:txbxContent>
                          <w:p w14:paraId="5735BEA4" w14:textId="77777777" w:rsidR="002D3B6E" w:rsidRDefault="002D3B6E" w:rsidP="002D3B6E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</w:p>
                          <w:p w14:paraId="43DF7D62" w14:textId="77777777" w:rsidR="002D3B6E" w:rsidRPr="004956FF" w:rsidRDefault="002D3B6E" w:rsidP="002D3B6E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 w:rsidRPr="004956FF">
                              <w:rPr>
                                <w:sz w:val="18"/>
                              </w:rPr>
                              <w:t>Affix passport size photograph duly signe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45319">
              <w:rPr>
                <w:rFonts w:ascii="Bookman Old Style" w:hAnsi="Bookman Old Style"/>
                <w:b/>
                <w:bCs/>
                <w:sz w:val="40"/>
              </w:rPr>
              <w:t>Institute of Physics</w:t>
            </w:r>
          </w:p>
          <w:p w14:paraId="6EF4F375" w14:textId="77777777" w:rsidR="002D3B6E" w:rsidRPr="003C094D" w:rsidRDefault="002D3B6E" w:rsidP="00FD4FE4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3C094D">
              <w:rPr>
                <w:b/>
                <w:bCs/>
                <w:sz w:val="24"/>
                <w:szCs w:val="24"/>
              </w:rPr>
              <w:t xml:space="preserve">P:O: </w:t>
            </w:r>
            <w:proofErr w:type="spellStart"/>
            <w:r w:rsidRPr="003C094D">
              <w:rPr>
                <w:b/>
                <w:bCs/>
                <w:sz w:val="24"/>
                <w:szCs w:val="24"/>
              </w:rPr>
              <w:t>Sainik</w:t>
            </w:r>
            <w:proofErr w:type="spellEnd"/>
            <w:r w:rsidRPr="003C094D">
              <w:rPr>
                <w:b/>
                <w:bCs/>
                <w:sz w:val="24"/>
                <w:szCs w:val="24"/>
              </w:rPr>
              <w:t xml:space="preserve"> School, Bhubaneswar – 751005</w:t>
            </w:r>
          </w:p>
        </w:tc>
      </w:tr>
    </w:tbl>
    <w:p w14:paraId="6CEA2DD4" w14:textId="19E71F62" w:rsidR="002D3B6E" w:rsidRPr="00514304" w:rsidRDefault="00514304" w:rsidP="00514304">
      <w:pPr>
        <w:spacing w:after="0" w:line="240" w:lineRule="auto"/>
        <w:ind w:firstLine="720"/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ab/>
      </w:r>
      <w:r w:rsidR="002D3B6E" w:rsidRPr="00514304">
        <w:rPr>
          <w:b/>
          <w:sz w:val="24"/>
          <w:szCs w:val="24"/>
        </w:rPr>
        <w:t xml:space="preserve">APPLICATION FOR </w:t>
      </w:r>
      <w:r w:rsidR="000A203D" w:rsidRPr="00514304">
        <w:rPr>
          <w:b/>
          <w:sz w:val="24"/>
          <w:szCs w:val="24"/>
        </w:rPr>
        <w:t xml:space="preserve">LIBRARY </w:t>
      </w:r>
      <w:r w:rsidRPr="00514304">
        <w:rPr>
          <w:b/>
          <w:sz w:val="24"/>
          <w:szCs w:val="24"/>
        </w:rPr>
        <w:t xml:space="preserve">PROFESSIONAL </w:t>
      </w:r>
      <w:r w:rsidR="000A203D" w:rsidRPr="00514304">
        <w:rPr>
          <w:b/>
          <w:sz w:val="24"/>
          <w:szCs w:val="24"/>
        </w:rPr>
        <w:t>TRAINEE</w:t>
      </w:r>
      <w:r w:rsidRPr="00514304">
        <w:rPr>
          <w:b/>
          <w:sz w:val="24"/>
          <w:szCs w:val="24"/>
        </w:rPr>
        <w:t>S</w:t>
      </w:r>
    </w:p>
    <w:p w14:paraId="6EED20D7" w14:textId="16DF58E8" w:rsidR="002D3B6E" w:rsidRPr="000A203D" w:rsidRDefault="00CB4F6A" w:rsidP="000A203D">
      <w:pPr>
        <w:spacing w:after="0" w:line="240" w:lineRule="auto"/>
        <w:ind w:left="720" w:firstLine="720"/>
        <w:rPr>
          <w:b/>
          <w:bCs/>
          <w:sz w:val="24"/>
        </w:rPr>
      </w:pPr>
      <w:r>
        <w:rPr>
          <w:b/>
          <w:bCs/>
          <w:sz w:val="24"/>
        </w:rPr>
        <w:t xml:space="preserve">         </w:t>
      </w:r>
      <w:r w:rsidR="002D3B6E" w:rsidRPr="000A203D">
        <w:rPr>
          <w:b/>
          <w:bCs/>
          <w:sz w:val="24"/>
        </w:rPr>
        <w:t>Advt</w:t>
      </w:r>
      <w:r w:rsidR="003C094D" w:rsidRPr="000A203D">
        <w:rPr>
          <w:b/>
          <w:bCs/>
          <w:sz w:val="24"/>
        </w:rPr>
        <w:t>.</w:t>
      </w:r>
      <w:r w:rsidR="002D3B6E" w:rsidRPr="000A203D">
        <w:rPr>
          <w:b/>
          <w:bCs/>
          <w:sz w:val="24"/>
        </w:rPr>
        <w:t xml:space="preserve"> No</w:t>
      </w:r>
      <w:r w:rsidR="003C094D" w:rsidRPr="000A203D">
        <w:rPr>
          <w:b/>
          <w:bCs/>
          <w:sz w:val="24"/>
        </w:rPr>
        <w:t>.</w:t>
      </w:r>
      <w:r w:rsidR="001520A8">
        <w:rPr>
          <w:b/>
          <w:bCs/>
          <w:sz w:val="24"/>
        </w:rPr>
        <w:t xml:space="preserve"> IOP/</w:t>
      </w:r>
      <w:proofErr w:type="gramStart"/>
      <w:r w:rsidR="001520A8">
        <w:rPr>
          <w:b/>
          <w:bCs/>
          <w:sz w:val="24"/>
        </w:rPr>
        <w:t>Recruit(</w:t>
      </w:r>
      <w:proofErr w:type="gramEnd"/>
      <w:r w:rsidR="001520A8">
        <w:rPr>
          <w:b/>
          <w:bCs/>
          <w:sz w:val="24"/>
        </w:rPr>
        <w:t>Trainee)/01</w:t>
      </w:r>
      <w:r w:rsidR="000A203D">
        <w:rPr>
          <w:b/>
          <w:bCs/>
          <w:sz w:val="24"/>
        </w:rPr>
        <w:t>/</w:t>
      </w:r>
      <w:r w:rsidR="001C6426">
        <w:rPr>
          <w:b/>
          <w:bCs/>
          <w:sz w:val="24"/>
        </w:rPr>
        <w:t>2021</w:t>
      </w:r>
    </w:p>
    <w:p w14:paraId="0ECFEAF8" w14:textId="70AD1DD5" w:rsidR="003C094D" w:rsidRPr="004F5D5A" w:rsidRDefault="003C094D" w:rsidP="002D3B6E">
      <w:pPr>
        <w:pStyle w:val="ListParagraph"/>
        <w:spacing w:after="0" w:line="240" w:lineRule="auto"/>
        <w:ind w:left="2160"/>
        <w:rPr>
          <w:b/>
          <w:bCs/>
          <w:sz w:val="24"/>
        </w:rPr>
      </w:pPr>
      <w:r>
        <w:rPr>
          <w:b/>
          <w:bCs/>
        </w:rPr>
        <w:t xml:space="preserve">  </w:t>
      </w:r>
      <w:r w:rsidRPr="00A927E3">
        <w:rPr>
          <w:b/>
          <w:bCs/>
        </w:rPr>
        <w:t>Last date of application</w:t>
      </w:r>
      <w:r w:rsidRPr="00D8494B">
        <w:rPr>
          <w:b/>
          <w:bCs/>
          <w:sz w:val="21"/>
          <w:szCs w:val="18"/>
        </w:rPr>
        <w:t xml:space="preserve">: </w:t>
      </w:r>
      <w:r w:rsidR="00DC367C">
        <w:rPr>
          <w:b/>
          <w:bCs/>
          <w:sz w:val="21"/>
          <w:szCs w:val="18"/>
        </w:rPr>
        <w:t>12</w:t>
      </w:r>
      <w:r w:rsidR="00D6616D" w:rsidRPr="0015634B">
        <w:rPr>
          <w:b/>
          <w:bCs/>
          <w:sz w:val="21"/>
          <w:szCs w:val="18"/>
          <w:vertAlign w:val="superscript"/>
        </w:rPr>
        <w:t>th</w:t>
      </w:r>
      <w:r w:rsidR="00D6616D">
        <w:rPr>
          <w:b/>
          <w:bCs/>
          <w:sz w:val="21"/>
          <w:szCs w:val="18"/>
        </w:rPr>
        <w:t xml:space="preserve"> </w:t>
      </w:r>
      <w:r w:rsidR="001C6426">
        <w:rPr>
          <w:b/>
          <w:bCs/>
          <w:szCs w:val="16"/>
        </w:rPr>
        <w:t>March</w:t>
      </w:r>
      <w:r w:rsidRPr="00D8494B">
        <w:rPr>
          <w:b/>
          <w:bCs/>
          <w:szCs w:val="16"/>
        </w:rPr>
        <w:t>20</w:t>
      </w:r>
      <w:r w:rsidR="001C6426">
        <w:rPr>
          <w:b/>
          <w:bCs/>
          <w:szCs w:val="16"/>
        </w:rPr>
        <w:t>2</w:t>
      </w:r>
      <w:r w:rsidRPr="00D8494B">
        <w:rPr>
          <w:b/>
          <w:bCs/>
          <w:szCs w:val="16"/>
        </w:rPr>
        <w:t>1</w:t>
      </w:r>
    </w:p>
    <w:p w14:paraId="1A11B7A4" w14:textId="77777777" w:rsidR="002D3B6E" w:rsidRDefault="002D3B6E" w:rsidP="002D3B6E">
      <w:pPr>
        <w:pStyle w:val="ListParagraph"/>
        <w:spacing w:after="0" w:line="240" w:lineRule="auto"/>
        <w:jc w:val="both"/>
        <w:rPr>
          <w:sz w:val="24"/>
        </w:rPr>
      </w:pPr>
    </w:p>
    <w:p w14:paraId="34BED8D5" w14:textId="16AEDAA7" w:rsidR="002D3B6E" w:rsidRDefault="002D3B6E" w:rsidP="002D3B6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Name in full (in block letter)</w:t>
      </w:r>
      <w:r w:rsidR="002473DD">
        <w:rPr>
          <w:sz w:val="24"/>
        </w:rPr>
        <w:t>:</w:t>
      </w:r>
    </w:p>
    <w:tbl>
      <w:tblPr>
        <w:tblW w:w="0" w:type="auto"/>
        <w:tblInd w:w="10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5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  <w:gridCol w:w="306"/>
      </w:tblGrid>
      <w:tr w:rsidR="002D3B6E" w14:paraId="4063FA74" w14:textId="77777777" w:rsidTr="00FD4FE4">
        <w:tc>
          <w:tcPr>
            <w:tcW w:w="381" w:type="dxa"/>
          </w:tcPr>
          <w:p w14:paraId="18913D72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16EEFEA1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69AB3383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67E41E4D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356B5786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72098A91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7315C32D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24ED81C5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4698361D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5860BE51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127203B8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3B05589A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5724CC9B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39CA4D25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20FE616E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59EC7C65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606D1AD0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54AA7B86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2B5194FA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73CD17BB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1E1443C4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0A788029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4BD96316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6DBB13B0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3CEF38D4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</w:tr>
      <w:tr w:rsidR="002D3B6E" w14:paraId="223DAAEE" w14:textId="77777777" w:rsidTr="00FD4FE4">
        <w:tc>
          <w:tcPr>
            <w:tcW w:w="381" w:type="dxa"/>
          </w:tcPr>
          <w:p w14:paraId="568BFB06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5329E893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09CC2F9D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794B5633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5A36DD42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05D31B33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0EC72E6D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0A4CB63C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3BF7DCD6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2EDFCAB2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5A6FD70B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0F99ACAC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1581F6A3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35DF8EE0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5C790209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29500B3B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7ECBA8DA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6619ABE7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01E4AEBD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3D1038C4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325E8236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6EB61546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5A5B1F74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74D29D3F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  <w:tc>
          <w:tcPr>
            <w:tcW w:w="382" w:type="dxa"/>
          </w:tcPr>
          <w:p w14:paraId="4EE7809B" w14:textId="77777777" w:rsidR="002D3B6E" w:rsidRPr="004C68DD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1"/>
              </w:rPr>
            </w:pPr>
          </w:p>
        </w:tc>
      </w:tr>
    </w:tbl>
    <w:p w14:paraId="32D3202A" w14:textId="77777777" w:rsidR="002D3B6E" w:rsidRDefault="002D3B6E" w:rsidP="002D3B6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Address:</w:t>
      </w:r>
    </w:p>
    <w:tbl>
      <w:tblPr>
        <w:tblW w:w="0" w:type="auto"/>
        <w:tblInd w:w="10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36"/>
        <w:gridCol w:w="3813"/>
      </w:tblGrid>
      <w:tr w:rsidR="002D3B6E" w14:paraId="61F54BE5" w14:textId="77777777" w:rsidTr="00FD4FE4">
        <w:tc>
          <w:tcPr>
            <w:tcW w:w="3937" w:type="dxa"/>
          </w:tcPr>
          <w:p w14:paraId="6885AB78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Address for correspondence</w:t>
            </w:r>
          </w:p>
        </w:tc>
        <w:tc>
          <w:tcPr>
            <w:tcW w:w="3938" w:type="dxa"/>
          </w:tcPr>
          <w:p w14:paraId="6B100DFB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Permanent Address</w:t>
            </w:r>
          </w:p>
        </w:tc>
      </w:tr>
      <w:tr w:rsidR="002D3B6E" w14:paraId="17074FA8" w14:textId="77777777" w:rsidTr="00FD4FE4">
        <w:trPr>
          <w:trHeight w:val="1202"/>
        </w:trPr>
        <w:tc>
          <w:tcPr>
            <w:tcW w:w="3937" w:type="dxa"/>
          </w:tcPr>
          <w:p w14:paraId="1A6D77D2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  <w:p w14:paraId="749A6EC7" w14:textId="77777777" w:rsidR="002D3B6E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  <w:p w14:paraId="6398D109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  <w:p w14:paraId="78983323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  <w:p w14:paraId="01EEC300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3938" w:type="dxa"/>
          </w:tcPr>
          <w:p w14:paraId="3FBB7F16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</w:tr>
      <w:tr w:rsidR="002D3B6E" w14:paraId="68588EA5" w14:textId="77777777" w:rsidTr="00FD4FE4">
        <w:tc>
          <w:tcPr>
            <w:tcW w:w="3937" w:type="dxa"/>
          </w:tcPr>
          <w:p w14:paraId="0E87904A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  <w:r w:rsidRPr="005C2292">
              <w:rPr>
                <w:sz w:val="24"/>
              </w:rPr>
              <w:t>PIN:</w:t>
            </w:r>
          </w:p>
        </w:tc>
        <w:tc>
          <w:tcPr>
            <w:tcW w:w="3938" w:type="dxa"/>
          </w:tcPr>
          <w:p w14:paraId="01B71977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  <w:r w:rsidRPr="005C2292">
              <w:rPr>
                <w:sz w:val="24"/>
              </w:rPr>
              <w:t>PIN:</w:t>
            </w:r>
          </w:p>
        </w:tc>
      </w:tr>
    </w:tbl>
    <w:p w14:paraId="2865346D" w14:textId="77777777" w:rsidR="002D3B6E" w:rsidRDefault="002D3B6E" w:rsidP="002D3B6E">
      <w:pPr>
        <w:pStyle w:val="ListParagraph"/>
        <w:spacing w:after="0" w:line="240" w:lineRule="auto"/>
        <w:ind w:left="1080"/>
        <w:jc w:val="both"/>
        <w:rPr>
          <w:sz w:val="24"/>
        </w:rPr>
      </w:pPr>
    </w:p>
    <w:tbl>
      <w:tblPr>
        <w:tblW w:w="0" w:type="auto"/>
        <w:tblInd w:w="10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35"/>
        <w:gridCol w:w="3814"/>
      </w:tblGrid>
      <w:tr w:rsidR="002D3B6E" w14:paraId="0B68C5BD" w14:textId="77777777" w:rsidTr="00FD4FE4">
        <w:tc>
          <w:tcPr>
            <w:tcW w:w="3937" w:type="dxa"/>
          </w:tcPr>
          <w:p w14:paraId="4D98F3F7" w14:textId="4FB46D2B" w:rsidR="002D3B6E" w:rsidRPr="005C2292" w:rsidRDefault="001D4ABD" w:rsidP="001D4ABD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  <w:r>
              <w:rPr>
                <w:sz w:val="24"/>
              </w:rPr>
              <w:t>Phone:</w:t>
            </w:r>
          </w:p>
        </w:tc>
        <w:tc>
          <w:tcPr>
            <w:tcW w:w="3938" w:type="dxa"/>
          </w:tcPr>
          <w:p w14:paraId="7FD437AC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</w:tr>
      <w:tr w:rsidR="002D3B6E" w14:paraId="6AF9D8E0" w14:textId="77777777" w:rsidTr="00FD4FE4">
        <w:tc>
          <w:tcPr>
            <w:tcW w:w="3937" w:type="dxa"/>
          </w:tcPr>
          <w:p w14:paraId="4D7687B3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  <w:r w:rsidRPr="005C2292">
              <w:rPr>
                <w:sz w:val="24"/>
              </w:rPr>
              <w:t>Mobile No:</w:t>
            </w:r>
          </w:p>
        </w:tc>
        <w:tc>
          <w:tcPr>
            <w:tcW w:w="3938" w:type="dxa"/>
          </w:tcPr>
          <w:p w14:paraId="5740C607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</w:tr>
      <w:tr w:rsidR="002D3B6E" w14:paraId="05A97D6D" w14:textId="77777777" w:rsidTr="00FD4FE4">
        <w:tc>
          <w:tcPr>
            <w:tcW w:w="3937" w:type="dxa"/>
          </w:tcPr>
          <w:p w14:paraId="0E01FD84" w14:textId="38114743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  <w:r w:rsidRPr="005C2292">
              <w:rPr>
                <w:sz w:val="24"/>
              </w:rPr>
              <w:t>Email ID</w:t>
            </w:r>
            <w:r w:rsidR="001520A8">
              <w:rPr>
                <w:sz w:val="24"/>
              </w:rPr>
              <w:t>:</w:t>
            </w:r>
          </w:p>
        </w:tc>
        <w:tc>
          <w:tcPr>
            <w:tcW w:w="3938" w:type="dxa"/>
          </w:tcPr>
          <w:p w14:paraId="6A569569" w14:textId="77777777" w:rsidR="002D3B6E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  <w:p w14:paraId="7D677968" w14:textId="77777777" w:rsidR="002473DD" w:rsidRPr="005C2292" w:rsidRDefault="002473DD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</w:tr>
    </w:tbl>
    <w:p w14:paraId="523D6EC7" w14:textId="77777777" w:rsidR="002D3B6E" w:rsidRDefault="002D3B6E" w:rsidP="002D3B6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Date of Birth as per Christian Era:</w:t>
      </w:r>
    </w:p>
    <w:tbl>
      <w:tblPr>
        <w:tblW w:w="0" w:type="auto"/>
        <w:tblInd w:w="2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9"/>
        <w:gridCol w:w="639"/>
        <w:gridCol w:w="639"/>
        <w:gridCol w:w="639"/>
        <w:gridCol w:w="639"/>
        <w:gridCol w:w="639"/>
        <w:gridCol w:w="639"/>
        <w:gridCol w:w="639"/>
      </w:tblGrid>
      <w:tr w:rsidR="002D3B6E" w14:paraId="5EBCCB70" w14:textId="77777777" w:rsidTr="00FD4FE4">
        <w:tc>
          <w:tcPr>
            <w:tcW w:w="639" w:type="dxa"/>
          </w:tcPr>
          <w:p w14:paraId="19CF9A44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D</w:t>
            </w:r>
          </w:p>
        </w:tc>
        <w:tc>
          <w:tcPr>
            <w:tcW w:w="639" w:type="dxa"/>
            <w:tcBorders>
              <w:right w:val="double" w:sz="4" w:space="0" w:color="auto"/>
            </w:tcBorders>
          </w:tcPr>
          <w:p w14:paraId="4C5DF19A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D</w:t>
            </w:r>
          </w:p>
        </w:tc>
        <w:tc>
          <w:tcPr>
            <w:tcW w:w="639" w:type="dxa"/>
            <w:tcBorders>
              <w:left w:val="double" w:sz="4" w:space="0" w:color="auto"/>
            </w:tcBorders>
          </w:tcPr>
          <w:p w14:paraId="4B0A850D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M</w:t>
            </w:r>
          </w:p>
        </w:tc>
        <w:tc>
          <w:tcPr>
            <w:tcW w:w="639" w:type="dxa"/>
            <w:tcBorders>
              <w:right w:val="double" w:sz="4" w:space="0" w:color="auto"/>
            </w:tcBorders>
          </w:tcPr>
          <w:p w14:paraId="6D9F10F9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M</w:t>
            </w:r>
          </w:p>
        </w:tc>
        <w:tc>
          <w:tcPr>
            <w:tcW w:w="639" w:type="dxa"/>
            <w:tcBorders>
              <w:left w:val="double" w:sz="4" w:space="0" w:color="auto"/>
            </w:tcBorders>
          </w:tcPr>
          <w:p w14:paraId="0A5B04B7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Y</w:t>
            </w:r>
          </w:p>
        </w:tc>
        <w:tc>
          <w:tcPr>
            <w:tcW w:w="639" w:type="dxa"/>
          </w:tcPr>
          <w:p w14:paraId="60D09574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Y</w:t>
            </w:r>
          </w:p>
        </w:tc>
        <w:tc>
          <w:tcPr>
            <w:tcW w:w="639" w:type="dxa"/>
          </w:tcPr>
          <w:p w14:paraId="3D026D17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Y</w:t>
            </w:r>
          </w:p>
        </w:tc>
        <w:tc>
          <w:tcPr>
            <w:tcW w:w="639" w:type="dxa"/>
          </w:tcPr>
          <w:p w14:paraId="211FDF0D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Y</w:t>
            </w:r>
          </w:p>
        </w:tc>
      </w:tr>
      <w:tr w:rsidR="002D3B6E" w14:paraId="7E871FB5" w14:textId="77777777" w:rsidTr="00FD4FE4">
        <w:tc>
          <w:tcPr>
            <w:tcW w:w="639" w:type="dxa"/>
          </w:tcPr>
          <w:p w14:paraId="0BD5801A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639" w:type="dxa"/>
            <w:tcBorders>
              <w:right w:val="double" w:sz="4" w:space="0" w:color="auto"/>
            </w:tcBorders>
          </w:tcPr>
          <w:p w14:paraId="18A014F4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639" w:type="dxa"/>
            <w:tcBorders>
              <w:left w:val="double" w:sz="4" w:space="0" w:color="auto"/>
            </w:tcBorders>
          </w:tcPr>
          <w:p w14:paraId="50508E43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639" w:type="dxa"/>
            <w:tcBorders>
              <w:right w:val="double" w:sz="4" w:space="0" w:color="auto"/>
            </w:tcBorders>
          </w:tcPr>
          <w:p w14:paraId="3D6E6DF7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639" w:type="dxa"/>
            <w:tcBorders>
              <w:left w:val="double" w:sz="4" w:space="0" w:color="auto"/>
            </w:tcBorders>
          </w:tcPr>
          <w:p w14:paraId="507D7D76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639" w:type="dxa"/>
          </w:tcPr>
          <w:p w14:paraId="794304CF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639" w:type="dxa"/>
          </w:tcPr>
          <w:p w14:paraId="1B1C7D73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639" w:type="dxa"/>
          </w:tcPr>
          <w:p w14:paraId="2F056F2F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</w:tr>
    </w:tbl>
    <w:p w14:paraId="20D86774" w14:textId="77777777" w:rsidR="002D3B6E" w:rsidRDefault="002D3B6E" w:rsidP="002D3B6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Nationality:</w:t>
      </w:r>
    </w:p>
    <w:tbl>
      <w:tblPr>
        <w:tblW w:w="0" w:type="auto"/>
        <w:tblInd w:w="27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00"/>
      </w:tblGrid>
      <w:tr w:rsidR="002D3B6E" w14:paraId="5717D18C" w14:textId="77777777" w:rsidTr="00FD4FE4">
        <w:tc>
          <w:tcPr>
            <w:tcW w:w="4500" w:type="dxa"/>
          </w:tcPr>
          <w:p w14:paraId="29059AFE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</w:tr>
    </w:tbl>
    <w:p w14:paraId="47CEC871" w14:textId="77777777" w:rsidR="002D3B6E" w:rsidRDefault="002D3B6E" w:rsidP="002D3B6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Gender:</w:t>
      </w:r>
    </w:p>
    <w:tbl>
      <w:tblPr>
        <w:tblW w:w="0" w:type="auto"/>
        <w:tblInd w:w="27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50"/>
        <w:gridCol w:w="2250"/>
      </w:tblGrid>
      <w:tr w:rsidR="002D3B6E" w14:paraId="77E80E58" w14:textId="77777777" w:rsidTr="00FD4FE4">
        <w:tc>
          <w:tcPr>
            <w:tcW w:w="2250" w:type="dxa"/>
          </w:tcPr>
          <w:p w14:paraId="62EC760F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Male</w:t>
            </w:r>
          </w:p>
        </w:tc>
        <w:tc>
          <w:tcPr>
            <w:tcW w:w="2250" w:type="dxa"/>
          </w:tcPr>
          <w:p w14:paraId="247A0394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Female</w:t>
            </w:r>
          </w:p>
        </w:tc>
      </w:tr>
      <w:tr w:rsidR="002D3B6E" w14:paraId="37B2D080" w14:textId="77777777" w:rsidTr="00FD4FE4">
        <w:tc>
          <w:tcPr>
            <w:tcW w:w="2250" w:type="dxa"/>
          </w:tcPr>
          <w:p w14:paraId="1C7B2E0C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2250" w:type="dxa"/>
          </w:tcPr>
          <w:p w14:paraId="3CA24160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</w:tr>
    </w:tbl>
    <w:p w14:paraId="61F5830F" w14:textId="77777777" w:rsidR="002D3B6E" w:rsidRDefault="002D3B6E" w:rsidP="002D3B6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Marital Status:</w:t>
      </w:r>
    </w:p>
    <w:tbl>
      <w:tblPr>
        <w:tblW w:w="0" w:type="auto"/>
        <w:tblInd w:w="27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50"/>
        <w:gridCol w:w="2250"/>
      </w:tblGrid>
      <w:tr w:rsidR="002D3B6E" w14:paraId="1A0933B7" w14:textId="77777777" w:rsidTr="00FD4FE4">
        <w:tc>
          <w:tcPr>
            <w:tcW w:w="2250" w:type="dxa"/>
          </w:tcPr>
          <w:p w14:paraId="22B1B802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Unmarried</w:t>
            </w:r>
          </w:p>
        </w:tc>
        <w:tc>
          <w:tcPr>
            <w:tcW w:w="2250" w:type="dxa"/>
          </w:tcPr>
          <w:p w14:paraId="16ECEB3D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Married</w:t>
            </w:r>
          </w:p>
        </w:tc>
      </w:tr>
      <w:tr w:rsidR="002D3B6E" w14:paraId="36C36D07" w14:textId="77777777" w:rsidTr="00FD4FE4">
        <w:tc>
          <w:tcPr>
            <w:tcW w:w="2250" w:type="dxa"/>
          </w:tcPr>
          <w:p w14:paraId="6E11C1EE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2250" w:type="dxa"/>
          </w:tcPr>
          <w:p w14:paraId="3A49A81E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</w:tr>
    </w:tbl>
    <w:p w14:paraId="023A6F20" w14:textId="77777777" w:rsidR="002D3B6E" w:rsidRDefault="002D3B6E" w:rsidP="002D3B6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Religion:</w:t>
      </w:r>
    </w:p>
    <w:tbl>
      <w:tblPr>
        <w:tblW w:w="0" w:type="auto"/>
        <w:tblInd w:w="27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00"/>
      </w:tblGrid>
      <w:tr w:rsidR="002D3B6E" w14:paraId="403C288C" w14:textId="77777777" w:rsidTr="00FD4FE4">
        <w:tc>
          <w:tcPr>
            <w:tcW w:w="4500" w:type="dxa"/>
          </w:tcPr>
          <w:p w14:paraId="16C5E057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</w:tr>
    </w:tbl>
    <w:p w14:paraId="5EEC6384" w14:textId="77777777" w:rsidR="002D3B6E" w:rsidRDefault="002D3B6E" w:rsidP="002D3B6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Whether belongs to:</w:t>
      </w:r>
    </w:p>
    <w:tbl>
      <w:tblPr>
        <w:tblW w:w="0" w:type="auto"/>
        <w:tblInd w:w="27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25"/>
        <w:gridCol w:w="1125"/>
        <w:gridCol w:w="1125"/>
        <w:gridCol w:w="1125"/>
      </w:tblGrid>
      <w:tr w:rsidR="002D3B6E" w14:paraId="03450336" w14:textId="77777777" w:rsidTr="00FD4FE4">
        <w:trPr>
          <w:trHeight w:val="224"/>
        </w:trPr>
        <w:tc>
          <w:tcPr>
            <w:tcW w:w="1125" w:type="dxa"/>
          </w:tcPr>
          <w:p w14:paraId="2DB2A4EF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SC</w:t>
            </w:r>
          </w:p>
        </w:tc>
        <w:tc>
          <w:tcPr>
            <w:tcW w:w="1125" w:type="dxa"/>
          </w:tcPr>
          <w:p w14:paraId="396E2078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ST</w:t>
            </w:r>
          </w:p>
        </w:tc>
        <w:tc>
          <w:tcPr>
            <w:tcW w:w="1125" w:type="dxa"/>
          </w:tcPr>
          <w:p w14:paraId="50E0658C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OBC</w:t>
            </w:r>
          </w:p>
        </w:tc>
        <w:tc>
          <w:tcPr>
            <w:tcW w:w="1125" w:type="dxa"/>
          </w:tcPr>
          <w:p w14:paraId="4BA4906A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Gen</w:t>
            </w:r>
          </w:p>
        </w:tc>
      </w:tr>
      <w:tr w:rsidR="002D3B6E" w14:paraId="46C2F80F" w14:textId="77777777" w:rsidTr="00FD4FE4">
        <w:tc>
          <w:tcPr>
            <w:tcW w:w="1125" w:type="dxa"/>
          </w:tcPr>
          <w:p w14:paraId="0998D3C9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1125" w:type="dxa"/>
          </w:tcPr>
          <w:p w14:paraId="47017D18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1125" w:type="dxa"/>
          </w:tcPr>
          <w:p w14:paraId="1F28DF99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1125" w:type="dxa"/>
          </w:tcPr>
          <w:p w14:paraId="7E16AB9F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</w:tr>
    </w:tbl>
    <w:p w14:paraId="761E826F" w14:textId="77777777" w:rsidR="000A203D" w:rsidRPr="000A203D" w:rsidRDefault="000A203D" w:rsidP="000A203D">
      <w:pPr>
        <w:spacing w:after="0" w:line="240" w:lineRule="auto"/>
        <w:jc w:val="both"/>
        <w:rPr>
          <w:sz w:val="24"/>
        </w:rPr>
      </w:pPr>
    </w:p>
    <w:p w14:paraId="63DCB88D" w14:textId="77777777" w:rsidR="000A203D" w:rsidRDefault="000A203D" w:rsidP="000A203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</w:rPr>
      </w:pPr>
      <w:r>
        <w:rPr>
          <w:sz w:val="24"/>
        </w:rPr>
        <w:t xml:space="preserve">Are you employed? </w:t>
      </w: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520"/>
        <w:gridCol w:w="2538"/>
        <w:gridCol w:w="842"/>
        <w:gridCol w:w="900"/>
        <w:gridCol w:w="810"/>
        <w:gridCol w:w="900"/>
      </w:tblGrid>
      <w:tr w:rsidR="000A203D" w14:paraId="384756AD" w14:textId="77777777" w:rsidTr="000A203D">
        <w:tc>
          <w:tcPr>
            <w:tcW w:w="52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E853A41" w14:textId="0A7CDDF5" w:rsidR="000A203D" w:rsidRDefault="000A203D" w:rsidP="002473DD">
            <w:pPr>
              <w:pStyle w:val="ListParagraph"/>
              <w:ind w:left="0"/>
              <w:jc w:val="both"/>
              <w:rPr>
                <w:sz w:val="24"/>
              </w:rPr>
            </w:pPr>
            <w:r w:rsidRPr="000A203D">
              <w:rPr>
                <w:sz w:val="24"/>
              </w:rPr>
              <w:t xml:space="preserve"> </w:t>
            </w:r>
          </w:p>
        </w:tc>
        <w:tc>
          <w:tcPr>
            <w:tcW w:w="2538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18AABB" w14:textId="50A6BB0D" w:rsidR="000A203D" w:rsidRDefault="000A203D" w:rsidP="00FD4FE4">
            <w:pPr>
              <w:pStyle w:val="ListParagraph"/>
              <w:ind w:left="0"/>
              <w:jc w:val="both"/>
              <w:rPr>
                <w:sz w:val="24"/>
              </w:rPr>
            </w:pPr>
          </w:p>
        </w:tc>
        <w:tc>
          <w:tcPr>
            <w:tcW w:w="842" w:type="dxa"/>
            <w:tcBorders>
              <w:left w:val="single" w:sz="4" w:space="0" w:color="auto"/>
              <w:bottom w:val="single" w:sz="4" w:space="0" w:color="auto"/>
            </w:tcBorders>
          </w:tcPr>
          <w:p w14:paraId="055A769E" w14:textId="7D8F6FAD" w:rsidR="000A203D" w:rsidRDefault="000A203D" w:rsidP="00FD4FE4">
            <w:pPr>
              <w:pStyle w:val="ListParagraph"/>
              <w:spacing w:line="360" w:lineRule="auto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7A854517" w14:textId="77777777" w:rsidR="000A203D" w:rsidRDefault="000A203D" w:rsidP="00FD4FE4">
            <w:pPr>
              <w:pStyle w:val="ListParagraph"/>
              <w:spacing w:line="360" w:lineRule="auto"/>
              <w:ind w:left="0"/>
              <w:jc w:val="center"/>
              <w:rPr>
                <w:sz w:val="2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5B87E50" w14:textId="77777777" w:rsidR="000A203D" w:rsidRDefault="000A203D" w:rsidP="00FD4FE4">
            <w:pPr>
              <w:pStyle w:val="ListParagraph"/>
              <w:spacing w:line="360" w:lineRule="auto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71D29FBF" w14:textId="77777777" w:rsidR="000A203D" w:rsidRDefault="000A203D" w:rsidP="00FD4FE4">
            <w:pPr>
              <w:pStyle w:val="ListParagraph"/>
              <w:spacing w:line="360" w:lineRule="auto"/>
              <w:ind w:left="0"/>
              <w:jc w:val="center"/>
              <w:rPr>
                <w:sz w:val="24"/>
              </w:rPr>
            </w:pPr>
          </w:p>
        </w:tc>
      </w:tr>
      <w:tr w:rsidR="000A203D" w14:paraId="5AFE55E3" w14:textId="77777777" w:rsidTr="000A203D">
        <w:tc>
          <w:tcPr>
            <w:tcW w:w="52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3D50118" w14:textId="77777777" w:rsidR="000A203D" w:rsidRDefault="000A203D" w:rsidP="00FD4FE4">
            <w:pPr>
              <w:pStyle w:val="ListParagraph"/>
              <w:ind w:left="0"/>
              <w:jc w:val="both"/>
              <w:rPr>
                <w:sz w:val="24"/>
              </w:rPr>
            </w:pPr>
          </w:p>
        </w:tc>
        <w:tc>
          <w:tcPr>
            <w:tcW w:w="253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D97ABD1" w14:textId="77777777" w:rsidR="000A203D" w:rsidRDefault="000A203D" w:rsidP="00FD4FE4">
            <w:pPr>
              <w:pStyle w:val="ListParagraph"/>
              <w:ind w:left="0"/>
              <w:jc w:val="both"/>
              <w:rPr>
                <w:sz w:val="24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A7504E" w14:textId="09627660" w:rsidR="000A203D" w:rsidRDefault="000A203D" w:rsidP="00FD4FE4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C0C94D" w14:textId="77777777" w:rsidR="000A203D" w:rsidRDefault="000A203D" w:rsidP="00FD4FE4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F790AC" w14:textId="77777777" w:rsidR="000A203D" w:rsidRDefault="000A203D" w:rsidP="00FD4FE4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760082" w14:textId="77777777" w:rsidR="000A203D" w:rsidRDefault="000A203D" w:rsidP="00FD4FE4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</w:tr>
    </w:tbl>
    <w:p w14:paraId="5EDE2ACE" w14:textId="4D476A79" w:rsidR="000A203D" w:rsidRDefault="000A203D" w:rsidP="000A203D">
      <w:pPr>
        <w:pStyle w:val="ListParagraph"/>
        <w:spacing w:after="0" w:line="240" w:lineRule="auto"/>
        <w:ind w:left="990"/>
        <w:jc w:val="both"/>
        <w:rPr>
          <w:sz w:val="24"/>
        </w:rPr>
      </w:pPr>
      <w:r w:rsidRPr="000A203D">
        <w:rPr>
          <w:sz w:val="24"/>
        </w:rPr>
        <w:t xml:space="preserve">If </w:t>
      </w:r>
      <w:r>
        <w:rPr>
          <w:sz w:val="24"/>
        </w:rPr>
        <w:t>yes</w:t>
      </w:r>
      <w:r w:rsidRPr="000A203D">
        <w:rPr>
          <w:sz w:val="24"/>
        </w:rPr>
        <w:t>, please state the name of your employer</w:t>
      </w:r>
      <w:r w:rsidR="002473DD">
        <w:rPr>
          <w:sz w:val="24"/>
        </w:rPr>
        <w:t>(s)</w:t>
      </w:r>
      <w:r>
        <w:rPr>
          <w:sz w:val="24"/>
        </w:rPr>
        <w:t xml:space="preserve"> and other</w:t>
      </w:r>
      <w:r w:rsidR="002473DD">
        <w:rPr>
          <w:sz w:val="24"/>
        </w:rPr>
        <w:t xml:space="preserve"> details:</w:t>
      </w:r>
      <w:r w:rsidRPr="000A203D">
        <w:rPr>
          <w:sz w:val="24"/>
        </w:rPr>
        <w:t xml:space="preserve"> </w:t>
      </w:r>
    </w:p>
    <w:p w14:paraId="0A8A7255" w14:textId="77777777" w:rsidR="000A203D" w:rsidRDefault="000A203D" w:rsidP="002D3B6E">
      <w:pPr>
        <w:pStyle w:val="ListParagraph"/>
        <w:spacing w:after="0" w:line="360" w:lineRule="auto"/>
        <w:ind w:left="990"/>
        <w:jc w:val="both"/>
        <w:rPr>
          <w:sz w:val="24"/>
        </w:rPr>
      </w:pPr>
    </w:p>
    <w:tbl>
      <w:tblPr>
        <w:tblStyle w:val="TableGrid"/>
        <w:tblW w:w="9050" w:type="dxa"/>
        <w:tblInd w:w="-113" w:type="dxa"/>
        <w:tblLook w:val="04A0" w:firstRow="1" w:lastRow="0" w:firstColumn="1" w:lastColumn="0" w:noHBand="0" w:noVBand="1"/>
      </w:tblPr>
      <w:tblGrid>
        <w:gridCol w:w="1701"/>
        <w:gridCol w:w="1850"/>
        <w:gridCol w:w="1963"/>
        <w:gridCol w:w="1573"/>
        <w:gridCol w:w="1963"/>
      </w:tblGrid>
      <w:tr w:rsidR="00CB4F6A" w14:paraId="1A5B7A35" w14:textId="77777777" w:rsidTr="00CB4F6A">
        <w:trPr>
          <w:trHeight w:val="494"/>
        </w:trPr>
        <w:tc>
          <w:tcPr>
            <w:tcW w:w="1701" w:type="dxa"/>
          </w:tcPr>
          <w:p w14:paraId="36DEC607" w14:textId="7F721580" w:rsidR="00CB4F6A" w:rsidRDefault="00CB4F6A" w:rsidP="00CB4F6A">
            <w:pPr>
              <w:pStyle w:val="ListParagraph"/>
              <w:ind w:left="0"/>
              <w:rPr>
                <w:sz w:val="24"/>
              </w:rPr>
            </w:pPr>
            <w:r>
              <w:rPr>
                <w:noProof/>
                <w:sz w:val="24"/>
                <w:lang w:bidi="ar-SA"/>
              </w:rPr>
              <w:lastRenderedPageBreak/>
              <w:t>Name &amp; Address of Employeer</w:t>
            </w:r>
          </w:p>
        </w:tc>
        <w:tc>
          <w:tcPr>
            <w:tcW w:w="1850" w:type="dxa"/>
          </w:tcPr>
          <w:p w14:paraId="1B5FDE46" w14:textId="07F94D86" w:rsidR="00CB4F6A" w:rsidRDefault="00CB4F6A" w:rsidP="00CB4F6A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Designation of the Post held</w:t>
            </w:r>
          </w:p>
        </w:tc>
        <w:tc>
          <w:tcPr>
            <w:tcW w:w="1963" w:type="dxa"/>
          </w:tcPr>
          <w:p w14:paraId="021FB10D" w14:textId="77777777" w:rsidR="00CB4F6A" w:rsidRDefault="00CB4F6A" w:rsidP="00CB4F6A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Period of Employment</w:t>
            </w:r>
          </w:p>
          <w:p w14:paraId="47DEF434" w14:textId="0859F2AA" w:rsidR="00CB4F6A" w:rsidRDefault="00CB4F6A" w:rsidP="00CB4F6A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(From</w:t>
            </w:r>
            <w:proofErr w:type="gramStart"/>
            <w:r>
              <w:rPr>
                <w:sz w:val="24"/>
              </w:rPr>
              <w:t>..</w:t>
            </w:r>
            <w:proofErr w:type="gramEnd"/>
            <w:r>
              <w:rPr>
                <w:sz w:val="24"/>
              </w:rPr>
              <w:t xml:space="preserve"> To…)</w:t>
            </w:r>
          </w:p>
        </w:tc>
        <w:tc>
          <w:tcPr>
            <w:tcW w:w="1573" w:type="dxa"/>
          </w:tcPr>
          <w:p w14:paraId="4F4B4163" w14:textId="7DBF120F" w:rsidR="00CB4F6A" w:rsidRDefault="00CB4F6A" w:rsidP="00CB4F6A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Pay Details</w:t>
            </w:r>
          </w:p>
        </w:tc>
        <w:tc>
          <w:tcPr>
            <w:tcW w:w="1963" w:type="dxa"/>
          </w:tcPr>
          <w:p w14:paraId="15184C48" w14:textId="27F4D1A7" w:rsidR="00CB4F6A" w:rsidRDefault="00CB4F6A" w:rsidP="00CB4F6A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Nature of Employment</w:t>
            </w:r>
          </w:p>
        </w:tc>
      </w:tr>
      <w:tr w:rsidR="00CB4F6A" w14:paraId="46115DE7" w14:textId="77777777" w:rsidTr="00CB4F6A">
        <w:trPr>
          <w:trHeight w:val="494"/>
        </w:trPr>
        <w:tc>
          <w:tcPr>
            <w:tcW w:w="1701" w:type="dxa"/>
          </w:tcPr>
          <w:p w14:paraId="426C014B" w14:textId="14D7E903" w:rsidR="00CB4F6A" w:rsidRDefault="00CB4F6A" w:rsidP="002D3B6E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1850" w:type="dxa"/>
          </w:tcPr>
          <w:p w14:paraId="447A835F" w14:textId="77777777" w:rsidR="00CB4F6A" w:rsidRDefault="00CB4F6A" w:rsidP="002D3B6E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1963" w:type="dxa"/>
          </w:tcPr>
          <w:p w14:paraId="2B0EA748" w14:textId="77777777" w:rsidR="00CB4F6A" w:rsidRDefault="00CB4F6A" w:rsidP="002D3B6E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1573" w:type="dxa"/>
          </w:tcPr>
          <w:p w14:paraId="6C3451D7" w14:textId="77777777" w:rsidR="00CB4F6A" w:rsidRDefault="00CB4F6A" w:rsidP="002D3B6E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1963" w:type="dxa"/>
          </w:tcPr>
          <w:p w14:paraId="2E349965" w14:textId="77777777" w:rsidR="00CB4F6A" w:rsidRDefault="00CB4F6A" w:rsidP="002D3B6E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</w:tr>
      <w:tr w:rsidR="00CB4F6A" w14:paraId="08576354" w14:textId="77777777" w:rsidTr="00CB4F6A">
        <w:trPr>
          <w:trHeight w:val="494"/>
        </w:trPr>
        <w:tc>
          <w:tcPr>
            <w:tcW w:w="1701" w:type="dxa"/>
          </w:tcPr>
          <w:p w14:paraId="234C4987" w14:textId="77777777" w:rsidR="00CB4F6A" w:rsidRDefault="00CB4F6A" w:rsidP="002D3B6E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1850" w:type="dxa"/>
          </w:tcPr>
          <w:p w14:paraId="40AD7504" w14:textId="77777777" w:rsidR="00CB4F6A" w:rsidRDefault="00CB4F6A" w:rsidP="002D3B6E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1963" w:type="dxa"/>
          </w:tcPr>
          <w:p w14:paraId="596F0467" w14:textId="77777777" w:rsidR="00CB4F6A" w:rsidRDefault="00CB4F6A" w:rsidP="002D3B6E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1573" w:type="dxa"/>
          </w:tcPr>
          <w:p w14:paraId="1308B71E" w14:textId="77777777" w:rsidR="00CB4F6A" w:rsidRDefault="00CB4F6A" w:rsidP="002D3B6E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  <w:tc>
          <w:tcPr>
            <w:tcW w:w="1963" w:type="dxa"/>
          </w:tcPr>
          <w:p w14:paraId="5065A941" w14:textId="77777777" w:rsidR="00CB4F6A" w:rsidRDefault="00CB4F6A" w:rsidP="002D3B6E">
            <w:pPr>
              <w:pStyle w:val="ListParagraph"/>
              <w:spacing w:line="360" w:lineRule="auto"/>
              <w:ind w:left="0"/>
              <w:jc w:val="both"/>
              <w:rPr>
                <w:sz w:val="24"/>
              </w:rPr>
            </w:pPr>
          </w:p>
        </w:tc>
      </w:tr>
    </w:tbl>
    <w:p w14:paraId="1AF51716" w14:textId="77777777" w:rsidR="00CB4F6A" w:rsidRPr="00A32ACC" w:rsidRDefault="00CB4F6A" w:rsidP="00CB4F6A">
      <w:pPr>
        <w:spacing w:after="0" w:line="240" w:lineRule="auto"/>
        <w:ind w:left="630"/>
        <w:jc w:val="center"/>
        <w:rPr>
          <w:sz w:val="20"/>
        </w:rPr>
      </w:pPr>
      <w:r w:rsidRPr="00A32ACC">
        <w:rPr>
          <w:sz w:val="20"/>
        </w:rPr>
        <w:t>(Particulars of all previous and present employment are to be furnished with documentary proof)</w:t>
      </w:r>
    </w:p>
    <w:p w14:paraId="44236EC0" w14:textId="77777777" w:rsidR="000A203D" w:rsidRPr="00CB4F6A" w:rsidRDefault="000A203D" w:rsidP="00CB4F6A">
      <w:pPr>
        <w:spacing w:after="0" w:line="360" w:lineRule="auto"/>
        <w:jc w:val="both"/>
        <w:rPr>
          <w:sz w:val="24"/>
        </w:rPr>
      </w:pPr>
    </w:p>
    <w:p w14:paraId="5DDF75BE" w14:textId="77777777" w:rsidR="002D3B6E" w:rsidRPr="00E74780" w:rsidRDefault="002D3B6E" w:rsidP="002D3B6E">
      <w:pPr>
        <w:spacing w:after="0" w:line="360" w:lineRule="auto"/>
        <w:jc w:val="both"/>
        <w:rPr>
          <w:sz w:val="18"/>
        </w:rPr>
      </w:pPr>
      <w:r>
        <w:rPr>
          <w:sz w:val="24"/>
        </w:rPr>
        <w:t xml:space="preserve">            </w:t>
      </w:r>
      <w:r w:rsidRPr="00E74780">
        <w:rPr>
          <w:sz w:val="24"/>
        </w:rPr>
        <w:t>13</w:t>
      </w:r>
      <w:r>
        <w:rPr>
          <w:sz w:val="24"/>
        </w:rPr>
        <w:t xml:space="preserve">.   </w:t>
      </w:r>
      <w:r w:rsidRPr="00E74780">
        <w:rPr>
          <w:sz w:val="24"/>
        </w:rPr>
        <w:t xml:space="preserve">Educational Qualification: </w:t>
      </w:r>
      <w:r w:rsidRPr="00CB4F6A">
        <w:rPr>
          <w:szCs w:val="22"/>
        </w:rPr>
        <w:t>(Beginning with SSC onwards)</w:t>
      </w:r>
    </w:p>
    <w:tbl>
      <w:tblPr>
        <w:tblW w:w="90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58"/>
        <w:gridCol w:w="1530"/>
        <w:gridCol w:w="1800"/>
        <w:gridCol w:w="1530"/>
        <w:gridCol w:w="990"/>
        <w:gridCol w:w="1170"/>
        <w:gridCol w:w="1440"/>
      </w:tblGrid>
      <w:tr w:rsidR="002D3B6E" w14:paraId="6C97F7B3" w14:textId="77777777" w:rsidTr="00FD4FE4">
        <w:tc>
          <w:tcPr>
            <w:tcW w:w="558" w:type="dxa"/>
            <w:vAlign w:val="center"/>
          </w:tcPr>
          <w:p w14:paraId="60B4F4D4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center"/>
              <w:rPr>
                <w:b/>
                <w:sz w:val="20"/>
              </w:rPr>
            </w:pPr>
            <w:proofErr w:type="spellStart"/>
            <w:r w:rsidRPr="005C2292">
              <w:rPr>
                <w:b/>
                <w:sz w:val="20"/>
              </w:rPr>
              <w:t>Sl</w:t>
            </w:r>
            <w:proofErr w:type="spellEnd"/>
          </w:p>
        </w:tc>
        <w:tc>
          <w:tcPr>
            <w:tcW w:w="1530" w:type="dxa"/>
            <w:vAlign w:val="center"/>
          </w:tcPr>
          <w:p w14:paraId="19215E0E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center"/>
              <w:rPr>
                <w:b/>
                <w:sz w:val="20"/>
              </w:rPr>
            </w:pPr>
            <w:r w:rsidRPr="005C2292">
              <w:rPr>
                <w:b/>
                <w:sz w:val="20"/>
              </w:rPr>
              <w:t>Exam passed</w:t>
            </w:r>
          </w:p>
        </w:tc>
        <w:tc>
          <w:tcPr>
            <w:tcW w:w="1800" w:type="dxa"/>
            <w:vAlign w:val="center"/>
          </w:tcPr>
          <w:p w14:paraId="30220E49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center"/>
              <w:rPr>
                <w:b/>
                <w:sz w:val="20"/>
              </w:rPr>
            </w:pPr>
            <w:r w:rsidRPr="005C2292">
              <w:rPr>
                <w:b/>
                <w:sz w:val="20"/>
              </w:rPr>
              <w:t>Board / Univ.</w:t>
            </w:r>
          </w:p>
        </w:tc>
        <w:tc>
          <w:tcPr>
            <w:tcW w:w="1530" w:type="dxa"/>
            <w:vAlign w:val="center"/>
          </w:tcPr>
          <w:p w14:paraId="258AE023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center"/>
              <w:rPr>
                <w:b/>
                <w:sz w:val="20"/>
              </w:rPr>
            </w:pPr>
            <w:r w:rsidRPr="005C2292">
              <w:rPr>
                <w:b/>
                <w:sz w:val="20"/>
              </w:rPr>
              <w:t>Discipline</w:t>
            </w:r>
          </w:p>
        </w:tc>
        <w:tc>
          <w:tcPr>
            <w:tcW w:w="990" w:type="dxa"/>
            <w:vAlign w:val="center"/>
          </w:tcPr>
          <w:p w14:paraId="5BC55B7B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0"/>
              </w:rPr>
            </w:pPr>
            <w:r w:rsidRPr="005C2292">
              <w:rPr>
                <w:b/>
                <w:sz w:val="20"/>
              </w:rPr>
              <w:t>Year of Passing</w:t>
            </w:r>
          </w:p>
        </w:tc>
        <w:tc>
          <w:tcPr>
            <w:tcW w:w="1170" w:type="dxa"/>
            <w:vAlign w:val="center"/>
          </w:tcPr>
          <w:p w14:paraId="3D536370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0"/>
              </w:rPr>
            </w:pPr>
            <w:r w:rsidRPr="005C2292">
              <w:rPr>
                <w:b/>
                <w:sz w:val="20"/>
              </w:rPr>
              <w:t>Division / Grade</w:t>
            </w:r>
          </w:p>
        </w:tc>
        <w:tc>
          <w:tcPr>
            <w:tcW w:w="1440" w:type="dxa"/>
            <w:vAlign w:val="center"/>
          </w:tcPr>
          <w:p w14:paraId="431A8CCA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0"/>
              </w:rPr>
            </w:pPr>
            <w:r w:rsidRPr="005C2292">
              <w:rPr>
                <w:b/>
                <w:sz w:val="20"/>
              </w:rPr>
              <w:t>%age of marks obtained</w:t>
            </w:r>
          </w:p>
        </w:tc>
      </w:tr>
      <w:tr w:rsidR="002D3B6E" w14:paraId="372CF6E2" w14:textId="77777777" w:rsidTr="00FD4FE4">
        <w:tc>
          <w:tcPr>
            <w:tcW w:w="558" w:type="dxa"/>
          </w:tcPr>
          <w:p w14:paraId="1D067176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489C3153" w14:textId="77777777" w:rsidR="002D3B6E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  <w:p w14:paraId="1B3B70D8" w14:textId="77777777" w:rsidR="001520A8" w:rsidRPr="005C2292" w:rsidRDefault="001520A8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800" w:type="dxa"/>
          </w:tcPr>
          <w:p w14:paraId="5264D20E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00DB36C9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990" w:type="dxa"/>
          </w:tcPr>
          <w:p w14:paraId="74D16C5F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170" w:type="dxa"/>
          </w:tcPr>
          <w:p w14:paraId="213770ED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440" w:type="dxa"/>
          </w:tcPr>
          <w:p w14:paraId="66F3EF37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</w:tr>
      <w:tr w:rsidR="002D3B6E" w14:paraId="74C74F84" w14:textId="77777777" w:rsidTr="00FD4FE4">
        <w:tc>
          <w:tcPr>
            <w:tcW w:w="558" w:type="dxa"/>
          </w:tcPr>
          <w:p w14:paraId="53081723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2B1D283A" w14:textId="77777777" w:rsidR="002D3B6E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  <w:p w14:paraId="786C8E26" w14:textId="77777777" w:rsidR="001520A8" w:rsidRPr="005C2292" w:rsidRDefault="001520A8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800" w:type="dxa"/>
          </w:tcPr>
          <w:p w14:paraId="77965258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5CE1F4A0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990" w:type="dxa"/>
          </w:tcPr>
          <w:p w14:paraId="6372854D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170" w:type="dxa"/>
          </w:tcPr>
          <w:p w14:paraId="3B70B962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440" w:type="dxa"/>
          </w:tcPr>
          <w:p w14:paraId="6E84B958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</w:tr>
      <w:tr w:rsidR="002D3B6E" w14:paraId="30BB83BA" w14:textId="77777777" w:rsidTr="00FD4FE4">
        <w:tc>
          <w:tcPr>
            <w:tcW w:w="558" w:type="dxa"/>
          </w:tcPr>
          <w:p w14:paraId="1D42602F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189D0DAB" w14:textId="77777777" w:rsidR="002D3B6E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  <w:p w14:paraId="1670ADD7" w14:textId="77777777" w:rsidR="001520A8" w:rsidRPr="005C2292" w:rsidRDefault="001520A8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800" w:type="dxa"/>
          </w:tcPr>
          <w:p w14:paraId="7BC9BE82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059E8448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990" w:type="dxa"/>
          </w:tcPr>
          <w:p w14:paraId="2D4565CB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170" w:type="dxa"/>
          </w:tcPr>
          <w:p w14:paraId="5A5EF9F5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440" w:type="dxa"/>
          </w:tcPr>
          <w:p w14:paraId="08A80459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</w:tr>
      <w:tr w:rsidR="002D3B6E" w14:paraId="7BEB20EF" w14:textId="77777777" w:rsidTr="00FD4FE4">
        <w:tc>
          <w:tcPr>
            <w:tcW w:w="558" w:type="dxa"/>
          </w:tcPr>
          <w:p w14:paraId="24B955A8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5C220F5E" w14:textId="77777777" w:rsidR="002D3B6E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  <w:p w14:paraId="7517D4C3" w14:textId="77777777" w:rsidR="001520A8" w:rsidRPr="005C2292" w:rsidRDefault="001520A8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800" w:type="dxa"/>
          </w:tcPr>
          <w:p w14:paraId="2E4A28AA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6E06C3EB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990" w:type="dxa"/>
          </w:tcPr>
          <w:p w14:paraId="1496F720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170" w:type="dxa"/>
          </w:tcPr>
          <w:p w14:paraId="7E9337B3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440" w:type="dxa"/>
          </w:tcPr>
          <w:p w14:paraId="70CCCD41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</w:tr>
      <w:tr w:rsidR="002D3B6E" w14:paraId="3A5194B7" w14:textId="77777777" w:rsidTr="00FD4FE4">
        <w:tc>
          <w:tcPr>
            <w:tcW w:w="558" w:type="dxa"/>
          </w:tcPr>
          <w:p w14:paraId="065B6771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21B47679" w14:textId="77777777" w:rsidR="002D3B6E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  <w:p w14:paraId="7B9BFBD7" w14:textId="77777777" w:rsidR="001520A8" w:rsidRPr="005C2292" w:rsidRDefault="001520A8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800" w:type="dxa"/>
          </w:tcPr>
          <w:p w14:paraId="2A19643D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2B2738D3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990" w:type="dxa"/>
          </w:tcPr>
          <w:p w14:paraId="1ABBC721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170" w:type="dxa"/>
          </w:tcPr>
          <w:p w14:paraId="30D2F39D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440" w:type="dxa"/>
          </w:tcPr>
          <w:p w14:paraId="27D89179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</w:tr>
      <w:tr w:rsidR="002D3B6E" w14:paraId="21EE7757" w14:textId="77777777" w:rsidTr="00FD4FE4">
        <w:tc>
          <w:tcPr>
            <w:tcW w:w="558" w:type="dxa"/>
          </w:tcPr>
          <w:p w14:paraId="66C30E70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2331B3F6" w14:textId="77777777" w:rsidR="002D3B6E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  <w:p w14:paraId="640DD659" w14:textId="77777777" w:rsidR="001520A8" w:rsidRPr="005C2292" w:rsidRDefault="001520A8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800" w:type="dxa"/>
          </w:tcPr>
          <w:p w14:paraId="01E4F13F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4707BA5B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990" w:type="dxa"/>
          </w:tcPr>
          <w:p w14:paraId="0E84FEF2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170" w:type="dxa"/>
          </w:tcPr>
          <w:p w14:paraId="1F3531C7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440" w:type="dxa"/>
          </w:tcPr>
          <w:p w14:paraId="56C36B0B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</w:tr>
      <w:tr w:rsidR="002D3B6E" w14:paraId="660880E6" w14:textId="77777777" w:rsidTr="00FD4FE4">
        <w:tc>
          <w:tcPr>
            <w:tcW w:w="558" w:type="dxa"/>
          </w:tcPr>
          <w:p w14:paraId="5464FF20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44D19A17" w14:textId="77777777" w:rsidR="002D3B6E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  <w:p w14:paraId="419C4325" w14:textId="77777777" w:rsidR="001520A8" w:rsidRPr="005C2292" w:rsidRDefault="001520A8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800" w:type="dxa"/>
          </w:tcPr>
          <w:p w14:paraId="22C8B816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530" w:type="dxa"/>
          </w:tcPr>
          <w:p w14:paraId="094AEF13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990" w:type="dxa"/>
          </w:tcPr>
          <w:p w14:paraId="1AC25F88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170" w:type="dxa"/>
          </w:tcPr>
          <w:p w14:paraId="2DD79DA7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  <w:tc>
          <w:tcPr>
            <w:tcW w:w="1440" w:type="dxa"/>
          </w:tcPr>
          <w:p w14:paraId="43C7E0D1" w14:textId="77777777" w:rsidR="002D3B6E" w:rsidRPr="005C2292" w:rsidRDefault="002D3B6E" w:rsidP="00FD4FE4">
            <w:pPr>
              <w:pStyle w:val="ListParagraph"/>
              <w:spacing w:after="0" w:line="360" w:lineRule="auto"/>
              <w:ind w:left="0"/>
              <w:jc w:val="both"/>
              <w:rPr>
                <w:sz w:val="18"/>
              </w:rPr>
            </w:pPr>
          </w:p>
        </w:tc>
      </w:tr>
    </w:tbl>
    <w:p w14:paraId="5274D43F" w14:textId="77777777" w:rsidR="00CB4F6A" w:rsidRDefault="00CB4F6A" w:rsidP="00CB4F6A">
      <w:pPr>
        <w:pStyle w:val="ListParagraph"/>
        <w:spacing w:after="0" w:line="240" w:lineRule="auto"/>
        <w:ind w:left="990"/>
        <w:jc w:val="both"/>
        <w:rPr>
          <w:sz w:val="24"/>
        </w:rPr>
      </w:pPr>
    </w:p>
    <w:p w14:paraId="1FA92C93" w14:textId="77777777" w:rsidR="002D3B6E" w:rsidRDefault="002D3B6E" w:rsidP="002D3B6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Whether any relations working in DAE or its constituent units or autonomous bodies, if so the particulars thereof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7"/>
        <w:gridCol w:w="2634"/>
        <w:gridCol w:w="1426"/>
        <w:gridCol w:w="1655"/>
        <w:gridCol w:w="2017"/>
      </w:tblGrid>
      <w:tr w:rsidR="002D3B6E" w14:paraId="659E0D32" w14:textId="77777777" w:rsidTr="00FD4FE4">
        <w:tc>
          <w:tcPr>
            <w:tcW w:w="1008" w:type="dxa"/>
          </w:tcPr>
          <w:p w14:paraId="381FC963" w14:textId="77777777" w:rsidR="002D3B6E" w:rsidRPr="005C2292" w:rsidRDefault="002D3B6E" w:rsidP="00FD4FE4">
            <w:pPr>
              <w:spacing w:after="0" w:line="240" w:lineRule="auto"/>
              <w:jc w:val="center"/>
              <w:rPr>
                <w:sz w:val="24"/>
              </w:rPr>
            </w:pPr>
            <w:proofErr w:type="spellStart"/>
            <w:r w:rsidRPr="005C2292">
              <w:rPr>
                <w:sz w:val="24"/>
              </w:rPr>
              <w:t>Sl</w:t>
            </w:r>
            <w:proofErr w:type="spellEnd"/>
            <w:r w:rsidRPr="005C2292">
              <w:rPr>
                <w:sz w:val="24"/>
              </w:rPr>
              <w:t xml:space="preserve"> No</w:t>
            </w:r>
          </w:p>
        </w:tc>
        <w:tc>
          <w:tcPr>
            <w:tcW w:w="2676" w:type="dxa"/>
          </w:tcPr>
          <w:p w14:paraId="367DA778" w14:textId="77777777" w:rsidR="002D3B6E" w:rsidRPr="005C2292" w:rsidRDefault="002D3B6E" w:rsidP="00FD4FE4">
            <w:pPr>
              <w:spacing w:after="0" w:line="240" w:lineRule="auto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Name</w:t>
            </w:r>
          </w:p>
        </w:tc>
        <w:tc>
          <w:tcPr>
            <w:tcW w:w="1426" w:type="dxa"/>
          </w:tcPr>
          <w:p w14:paraId="0D8E6B88" w14:textId="77777777" w:rsidR="002D3B6E" w:rsidRPr="005C2292" w:rsidRDefault="002D3B6E" w:rsidP="00FD4FE4">
            <w:pPr>
              <w:spacing w:after="0" w:line="240" w:lineRule="auto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Relationship</w:t>
            </w:r>
          </w:p>
        </w:tc>
        <w:tc>
          <w:tcPr>
            <w:tcW w:w="1679" w:type="dxa"/>
          </w:tcPr>
          <w:p w14:paraId="2BBFF814" w14:textId="77777777" w:rsidR="002D3B6E" w:rsidRPr="005C2292" w:rsidRDefault="002D3B6E" w:rsidP="00FD4FE4">
            <w:pPr>
              <w:spacing w:after="0" w:line="240" w:lineRule="auto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Unit</w:t>
            </w:r>
          </w:p>
        </w:tc>
        <w:tc>
          <w:tcPr>
            <w:tcW w:w="2049" w:type="dxa"/>
          </w:tcPr>
          <w:p w14:paraId="7E9CEF87" w14:textId="77777777" w:rsidR="002D3B6E" w:rsidRPr="005C2292" w:rsidRDefault="002D3B6E" w:rsidP="00FD4FE4">
            <w:pPr>
              <w:spacing w:after="0" w:line="240" w:lineRule="auto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Post held</w:t>
            </w:r>
          </w:p>
        </w:tc>
      </w:tr>
      <w:tr w:rsidR="002D3B6E" w14:paraId="0D0614CF" w14:textId="77777777" w:rsidTr="00FD4FE4">
        <w:tc>
          <w:tcPr>
            <w:tcW w:w="1008" w:type="dxa"/>
          </w:tcPr>
          <w:p w14:paraId="7B6D1A71" w14:textId="77777777" w:rsidR="002D3B6E" w:rsidRPr="005C2292" w:rsidRDefault="002D3B6E" w:rsidP="00FD4FE4">
            <w:pPr>
              <w:spacing w:after="0" w:line="240" w:lineRule="auto"/>
              <w:jc w:val="both"/>
              <w:rPr>
                <w:sz w:val="24"/>
              </w:rPr>
            </w:pPr>
          </w:p>
          <w:p w14:paraId="239C54BE" w14:textId="77777777" w:rsidR="002D3B6E" w:rsidRPr="005C2292" w:rsidRDefault="002D3B6E" w:rsidP="00FD4FE4">
            <w:pPr>
              <w:spacing w:after="0" w:line="240" w:lineRule="auto"/>
              <w:jc w:val="both"/>
              <w:rPr>
                <w:sz w:val="24"/>
              </w:rPr>
            </w:pPr>
          </w:p>
        </w:tc>
        <w:tc>
          <w:tcPr>
            <w:tcW w:w="2676" w:type="dxa"/>
          </w:tcPr>
          <w:p w14:paraId="3F6BC1E2" w14:textId="77777777" w:rsidR="002D3B6E" w:rsidRPr="005C2292" w:rsidRDefault="002D3B6E" w:rsidP="00FD4FE4">
            <w:pPr>
              <w:spacing w:after="0" w:line="240" w:lineRule="auto"/>
              <w:jc w:val="both"/>
              <w:rPr>
                <w:sz w:val="24"/>
              </w:rPr>
            </w:pPr>
          </w:p>
        </w:tc>
        <w:tc>
          <w:tcPr>
            <w:tcW w:w="1426" w:type="dxa"/>
          </w:tcPr>
          <w:p w14:paraId="23F9D22C" w14:textId="77777777" w:rsidR="002D3B6E" w:rsidRPr="005C2292" w:rsidRDefault="002D3B6E" w:rsidP="00FD4FE4">
            <w:pPr>
              <w:spacing w:after="0" w:line="240" w:lineRule="auto"/>
              <w:jc w:val="both"/>
              <w:rPr>
                <w:sz w:val="24"/>
              </w:rPr>
            </w:pPr>
          </w:p>
        </w:tc>
        <w:tc>
          <w:tcPr>
            <w:tcW w:w="1679" w:type="dxa"/>
          </w:tcPr>
          <w:p w14:paraId="42009802" w14:textId="77777777" w:rsidR="002D3B6E" w:rsidRPr="005C2292" w:rsidRDefault="002D3B6E" w:rsidP="00FD4FE4">
            <w:pPr>
              <w:spacing w:after="0" w:line="240" w:lineRule="auto"/>
              <w:jc w:val="both"/>
              <w:rPr>
                <w:sz w:val="24"/>
              </w:rPr>
            </w:pPr>
          </w:p>
        </w:tc>
        <w:tc>
          <w:tcPr>
            <w:tcW w:w="2049" w:type="dxa"/>
          </w:tcPr>
          <w:p w14:paraId="2BD45D25" w14:textId="77777777" w:rsidR="002D3B6E" w:rsidRPr="005C2292" w:rsidRDefault="002D3B6E" w:rsidP="00FD4FE4">
            <w:pPr>
              <w:spacing w:after="0" w:line="240" w:lineRule="auto"/>
              <w:jc w:val="both"/>
              <w:rPr>
                <w:sz w:val="24"/>
              </w:rPr>
            </w:pPr>
          </w:p>
        </w:tc>
      </w:tr>
    </w:tbl>
    <w:p w14:paraId="3D58FDCD" w14:textId="77777777" w:rsidR="002D3B6E" w:rsidRDefault="002D3B6E" w:rsidP="002D3B6E">
      <w:pPr>
        <w:pStyle w:val="ListParagraph"/>
        <w:spacing w:after="0" w:line="240" w:lineRule="auto"/>
        <w:ind w:left="990"/>
        <w:jc w:val="both"/>
        <w:rPr>
          <w:sz w:val="24"/>
        </w:rPr>
      </w:pPr>
    </w:p>
    <w:p w14:paraId="4EE88775" w14:textId="77777777" w:rsidR="002D3B6E" w:rsidRDefault="002D3B6E" w:rsidP="002D3B6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Are you under any contractual obligation to serve any Central / State Govt</w:t>
      </w:r>
      <w:proofErr w:type="gramStart"/>
      <w:r>
        <w:rPr>
          <w:sz w:val="24"/>
        </w:rPr>
        <w:t>./</w:t>
      </w:r>
      <w:proofErr w:type="gramEnd"/>
      <w:r>
        <w:rPr>
          <w:sz w:val="24"/>
        </w:rPr>
        <w:t xml:space="preserve"> PSU/Autonomous Body? If yes give details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729"/>
      </w:tblGrid>
      <w:tr w:rsidR="002D3B6E" w14:paraId="7BB55BE2" w14:textId="77777777" w:rsidTr="00FD4FE4">
        <w:tc>
          <w:tcPr>
            <w:tcW w:w="8838" w:type="dxa"/>
          </w:tcPr>
          <w:p w14:paraId="49A16C72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  <w:p w14:paraId="50CA1C31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  <w:p w14:paraId="74A86847" w14:textId="77777777" w:rsidR="002D3B6E" w:rsidRPr="005C2292" w:rsidRDefault="002D3B6E" w:rsidP="00FD4FE4">
            <w:pPr>
              <w:pStyle w:val="ListParagraph"/>
              <w:spacing w:after="0" w:line="240" w:lineRule="auto"/>
              <w:ind w:left="0"/>
              <w:jc w:val="both"/>
              <w:rPr>
                <w:sz w:val="24"/>
              </w:rPr>
            </w:pPr>
          </w:p>
        </w:tc>
      </w:tr>
    </w:tbl>
    <w:p w14:paraId="15363367" w14:textId="581D94E1" w:rsidR="0038393D" w:rsidRPr="001520A8" w:rsidRDefault="0038393D" w:rsidP="001520A8">
      <w:pPr>
        <w:spacing w:after="0" w:line="240" w:lineRule="auto"/>
        <w:jc w:val="both"/>
        <w:rPr>
          <w:sz w:val="24"/>
        </w:rPr>
      </w:pPr>
    </w:p>
    <w:p w14:paraId="7792E31C" w14:textId="5B5EAED6" w:rsidR="002D3B6E" w:rsidRDefault="002D3B6E" w:rsidP="002D3B6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Name and Address of not less than two persons to whom a reference can be made, if required.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4386"/>
        <w:gridCol w:w="4325"/>
      </w:tblGrid>
      <w:tr w:rsidR="002D3B6E" w14:paraId="70691344" w14:textId="77777777" w:rsidTr="00FD4FE4">
        <w:tc>
          <w:tcPr>
            <w:tcW w:w="4500" w:type="dxa"/>
          </w:tcPr>
          <w:p w14:paraId="591FACAB" w14:textId="77777777" w:rsidR="002D3B6E" w:rsidRDefault="002D3B6E" w:rsidP="00FD4FE4">
            <w:pPr>
              <w:jc w:val="both"/>
              <w:rPr>
                <w:sz w:val="24"/>
              </w:rPr>
            </w:pPr>
            <w:r>
              <w:rPr>
                <w:sz w:val="24"/>
              </w:rPr>
              <w:t>1.</w:t>
            </w:r>
          </w:p>
          <w:p w14:paraId="2F3013EF" w14:textId="77777777" w:rsidR="002D3B6E" w:rsidRDefault="002D3B6E" w:rsidP="00FD4FE4">
            <w:pPr>
              <w:jc w:val="both"/>
              <w:rPr>
                <w:sz w:val="24"/>
              </w:rPr>
            </w:pPr>
          </w:p>
          <w:p w14:paraId="62797C4F" w14:textId="77777777" w:rsidR="002D3B6E" w:rsidRDefault="002D3B6E" w:rsidP="00FD4FE4">
            <w:pPr>
              <w:jc w:val="both"/>
              <w:rPr>
                <w:sz w:val="24"/>
              </w:rPr>
            </w:pPr>
          </w:p>
          <w:p w14:paraId="76F1587C" w14:textId="77777777" w:rsidR="002D3B6E" w:rsidRDefault="002D3B6E" w:rsidP="00FD4FE4">
            <w:pPr>
              <w:jc w:val="both"/>
              <w:rPr>
                <w:sz w:val="24"/>
              </w:rPr>
            </w:pPr>
          </w:p>
          <w:p w14:paraId="23DC9532" w14:textId="77777777" w:rsidR="001520A8" w:rsidRDefault="001520A8" w:rsidP="00FD4FE4">
            <w:pPr>
              <w:jc w:val="both"/>
              <w:rPr>
                <w:sz w:val="24"/>
              </w:rPr>
            </w:pPr>
          </w:p>
          <w:p w14:paraId="69A2BD49" w14:textId="77777777" w:rsidR="001520A8" w:rsidRDefault="001520A8" w:rsidP="00FD4FE4">
            <w:pPr>
              <w:jc w:val="both"/>
              <w:rPr>
                <w:sz w:val="24"/>
              </w:rPr>
            </w:pPr>
          </w:p>
        </w:tc>
        <w:tc>
          <w:tcPr>
            <w:tcW w:w="4437" w:type="dxa"/>
          </w:tcPr>
          <w:p w14:paraId="23448A83" w14:textId="77777777" w:rsidR="002D3B6E" w:rsidRDefault="002D3B6E" w:rsidP="00FD4FE4">
            <w:pPr>
              <w:jc w:val="both"/>
              <w:rPr>
                <w:sz w:val="24"/>
              </w:rPr>
            </w:pPr>
            <w:r>
              <w:rPr>
                <w:sz w:val="24"/>
              </w:rPr>
              <w:t>2.</w:t>
            </w:r>
          </w:p>
          <w:p w14:paraId="17829A23" w14:textId="77777777" w:rsidR="002D3B6E" w:rsidRDefault="002D3B6E" w:rsidP="00FD4FE4">
            <w:pPr>
              <w:jc w:val="both"/>
              <w:rPr>
                <w:sz w:val="24"/>
              </w:rPr>
            </w:pPr>
          </w:p>
          <w:p w14:paraId="085FDC54" w14:textId="77777777" w:rsidR="002D3B6E" w:rsidRDefault="002D3B6E" w:rsidP="00FD4FE4">
            <w:pPr>
              <w:jc w:val="both"/>
              <w:rPr>
                <w:sz w:val="24"/>
              </w:rPr>
            </w:pPr>
          </w:p>
          <w:p w14:paraId="60942B0D" w14:textId="77777777" w:rsidR="002D3B6E" w:rsidRDefault="002D3B6E" w:rsidP="00FD4FE4">
            <w:pPr>
              <w:jc w:val="both"/>
              <w:rPr>
                <w:sz w:val="24"/>
              </w:rPr>
            </w:pPr>
          </w:p>
          <w:p w14:paraId="2F4475D4" w14:textId="77777777" w:rsidR="002D3B6E" w:rsidRDefault="002D3B6E" w:rsidP="00FD4FE4">
            <w:pPr>
              <w:jc w:val="both"/>
              <w:rPr>
                <w:sz w:val="24"/>
              </w:rPr>
            </w:pPr>
          </w:p>
        </w:tc>
      </w:tr>
    </w:tbl>
    <w:p w14:paraId="6769FEDF" w14:textId="77777777" w:rsidR="002D3B6E" w:rsidRPr="00B930B0" w:rsidRDefault="002D3B6E" w:rsidP="002D3B6E">
      <w:pPr>
        <w:pStyle w:val="ListParagraph"/>
        <w:spacing w:after="0" w:line="240" w:lineRule="auto"/>
        <w:ind w:left="990"/>
        <w:jc w:val="both"/>
        <w:rPr>
          <w:sz w:val="24"/>
        </w:rPr>
      </w:pPr>
    </w:p>
    <w:p w14:paraId="6863A96B" w14:textId="21DAE8C3" w:rsidR="002D3B6E" w:rsidRPr="0038393D" w:rsidRDefault="0038393D" w:rsidP="0038393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sz w:val="24"/>
        </w:rPr>
      </w:pPr>
      <w:r>
        <w:rPr>
          <w:sz w:val="24"/>
        </w:rPr>
        <w:lastRenderedPageBreak/>
        <w:t>Have you qualified UGC-NET</w:t>
      </w:r>
      <w:r w:rsidR="001520A8">
        <w:rPr>
          <w:sz w:val="24"/>
        </w:rPr>
        <w:t xml:space="preserve">/JRF? </w:t>
      </w:r>
      <w:r>
        <w:rPr>
          <w:sz w:val="24"/>
        </w:rPr>
        <w:t>If yes, please provide the details:</w:t>
      </w:r>
    </w:p>
    <w:tbl>
      <w:tblPr>
        <w:tblW w:w="90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8"/>
      </w:tblGrid>
      <w:tr w:rsidR="002D3B6E" w14:paraId="2F0D9F3A" w14:textId="77777777" w:rsidTr="00FD4FE4">
        <w:tc>
          <w:tcPr>
            <w:tcW w:w="9018" w:type="dxa"/>
          </w:tcPr>
          <w:p w14:paraId="52676A1A" w14:textId="77777777" w:rsidR="002D3B6E" w:rsidRDefault="002D3B6E" w:rsidP="00FD4FE4">
            <w:pPr>
              <w:spacing w:after="0" w:line="240" w:lineRule="auto"/>
              <w:jc w:val="both"/>
              <w:rPr>
                <w:sz w:val="24"/>
              </w:rPr>
            </w:pPr>
          </w:p>
          <w:p w14:paraId="0FE71497" w14:textId="77777777" w:rsidR="002D3B6E" w:rsidRPr="005C2292" w:rsidRDefault="002D3B6E" w:rsidP="00FD4FE4">
            <w:pPr>
              <w:spacing w:after="0" w:line="240" w:lineRule="auto"/>
              <w:jc w:val="both"/>
              <w:rPr>
                <w:sz w:val="24"/>
              </w:rPr>
            </w:pPr>
          </w:p>
        </w:tc>
      </w:tr>
    </w:tbl>
    <w:p w14:paraId="358FF914" w14:textId="77777777" w:rsidR="0038393D" w:rsidRPr="0038393D" w:rsidRDefault="0038393D" w:rsidP="0038393D">
      <w:pPr>
        <w:spacing w:after="0" w:line="240" w:lineRule="auto"/>
        <w:jc w:val="both"/>
        <w:rPr>
          <w:sz w:val="24"/>
        </w:rPr>
      </w:pPr>
    </w:p>
    <w:p w14:paraId="413EFBEF" w14:textId="5C452F21" w:rsidR="001520A8" w:rsidRPr="0038393D" w:rsidRDefault="001520A8" w:rsidP="001520A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Please provide the publication details (if any)(additional sheet may be used):</w:t>
      </w:r>
    </w:p>
    <w:tbl>
      <w:tblPr>
        <w:tblW w:w="90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8"/>
      </w:tblGrid>
      <w:tr w:rsidR="0038393D" w14:paraId="76A486CB" w14:textId="77777777" w:rsidTr="003C17E5">
        <w:tc>
          <w:tcPr>
            <w:tcW w:w="9018" w:type="dxa"/>
          </w:tcPr>
          <w:p w14:paraId="0E30ED5B" w14:textId="77777777" w:rsidR="0038393D" w:rsidRPr="005C2292" w:rsidRDefault="0038393D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060E6712" w14:textId="77777777" w:rsidR="0038393D" w:rsidRDefault="0038393D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6620543C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014C6202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6A58A2E4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656DFF8F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47F20A7C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2B89025A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422BFF3A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2CEB2751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545020B2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21033770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1372974F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5D5EB1DC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14DA3D1C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13671C23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75AF30B2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2E238073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78AA394A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3564B143" w14:textId="77777777" w:rsidR="001520A8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72F12809" w14:textId="77777777" w:rsidR="001520A8" w:rsidRPr="005C2292" w:rsidRDefault="001520A8" w:rsidP="001520A8">
            <w:pPr>
              <w:spacing w:after="0" w:line="240" w:lineRule="auto"/>
              <w:jc w:val="both"/>
              <w:rPr>
                <w:sz w:val="24"/>
              </w:rPr>
            </w:pPr>
          </w:p>
          <w:p w14:paraId="7194DB0D" w14:textId="77777777" w:rsidR="0038393D" w:rsidRPr="005C2292" w:rsidRDefault="0038393D" w:rsidP="001520A8">
            <w:pPr>
              <w:spacing w:after="0" w:line="240" w:lineRule="auto"/>
              <w:jc w:val="both"/>
              <w:rPr>
                <w:sz w:val="24"/>
              </w:rPr>
            </w:pPr>
          </w:p>
        </w:tc>
      </w:tr>
    </w:tbl>
    <w:p w14:paraId="7594608B" w14:textId="77777777" w:rsidR="0038393D" w:rsidRDefault="0038393D" w:rsidP="002D3B6E">
      <w:pPr>
        <w:spacing w:after="0" w:line="240" w:lineRule="auto"/>
        <w:ind w:left="630"/>
        <w:jc w:val="center"/>
        <w:rPr>
          <w:spacing w:val="30"/>
          <w:sz w:val="24"/>
          <w:u w:val="single"/>
        </w:rPr>
      </w:pPr>
    </w:p>
    <w:p w14:paraId="2FB593EA" w14:textId="77777777" w:rsidR="001520A8" w:rsidRDefault="001520A8" w:rsidP="001520A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sz w:val="24"/>
        </w:rPr>
      </w:pPr>
      <w:r>
        <w:rPr>
          <w:sz w:val="24"/>
        </w:rPr>
        <w:t>Any other information you intend to add:</w:t>
      </w:r>
    </w:p>
    <w:tbl>
      <w:tblPr>
        <w:tblW w:w="90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8"/>
      </w:tblGrid>
      <w:tr w:rsidR="001520A8" w14:paraId="5C963BA4" w14:textId="77777777" w:rsidTr="003A20F7">
        <w:tc>
          <w:tcPr>
            <w:tcW w:w="9018" w:type="dxa"/>
          </w:tcPr>
          <w:p w14:paraId="63F85751" w14:textId="77777777" w:rsidR="001520A8" w:rsidRPr="005C2292" w:rsidRDefault="001520A8" w:rsidP="003A20F7">
            <w:pPr>
              <w:spacing w:after="0" w:line="240" w:lineRule="auto"/>
              <w:jc w:val="both"/>
              <w:rPr>
                <w:sz w:val="24"/>
              </w:rPr>
            </w:pPr>
          </w:p>
          <w:p w14:paraId="493A9A10" w14:textId="77777777" w:rsidR="001520A8" w:rsidRPr="005C2292" w:rsidRDefault="001520A8" w:rsidP="003A20F7">
            <w:pPr>
              <w:spacing w:after="0" w:line="240" w:lineRule="auto"/>
              <w:jc w:val="both"/>
              <w:rPr>
                <w:sz w:val="24"/>
              </w:rPr>
            </w:pPr>
          </w:p>
          <w:p w14:paraId="68353745" w14:textId="77777777" w:rsidR="001520A8" w:rsidRPr="005C2292" w:rsidRDefault="001520A8" w:rsidP="003A20F7">
            <w:pPr>
              <w:spacing w:after="0" w:line="240" w:lineRule="auto"/>
              <w:jc w:val="both"/>
              <w:rPr>
                <w:sz w:val="24"/>
              </w:rPr>
            </w:pPr>
          </w:p>
        </w:tc>
      </w:tr>
    </w:tbl>
    <w:p w14:paraId="5848AAA8" w14:textId="77777777" w:rsidR="0038393D" w:rsidRDefault="0038393D" w:rsidP="002D3B6E">
      <w:pPr>
        <w:spacing w:after="0" w:line="240" w:lineRule="auto"/>
        <w:ind w:left="630"/>
        <w:jc w:val="center"/>
        <w:rPr>
          <w:spacing w:val="30"/>
          <w:sz w:val="24"/>
          <w:u w:val="single"/>
        </w:rPr>
      </w:pPr>
    </w:p>
    <w:p w14:paraId="76C7DA1A" w14:textId="77777777" w:rsidR="0038393D" w:rsidRDefault="0038393D" w:rsidP="002D3B6E">
      <w:pPr>
        <w:spacing w:after="0" w:line="240" w:lineRule="auto"/>
        <w:ind w:left="630"/>
        <w:jc w:val="center"/>
        <w:rPr>
          <w:spacing w:val="30"/>
          <w:sz w:val="24"/>
          <w:u w:val="single"/>
        </w:rPr>
      </w:pPr>
    </w:p>
    <w:p w14:paraId="42B0F68E" w14:textId="77777777" w:rsidR="002D3B6E" w:rsidRPr="001520A8" w:rsidRDefault="002D3B6E" w:rsidP="002D3B6E">
      <w:pPr>
        <w:spacing w:after="0" w:line="240" w:lineRule="auto"/>
        <w:ind w:left="630"/>
        <w:jc w:val="center"/>
        <w:rPr>
          <w:b/>
          <w:bCs/>
          <w:spacing w:val="30"/>
          <w:sz w:val="24"/>
          <w:u w:val="single"/>
        </w:rPr>
      </w:pPr>
      <w:r w:rsidRPr="001520A8">
        <w:rPr>
          <w:b/>
          <w:bCs/>
          <w:spacing w:val="30"/>
          <w:sz w:val="24"/>
          <w:u w:val="single"/>
        </w:rPr>
        <w:t>DECLARATION</w:t>
      </w:r>
    </w:p>
    <w:p w14:paraId="1F984F76" w14:textId="77777777" w:rsidR="0038393D" w:rsidRPr="00B34461" w:rsidRDefault="0038393D" w:rsidP="002D3B6E">
      <w:pPr>
        <w:spacing w:after="0" w:line="240" w:lineRule="auto"/>
        <w:ind w:left="630"/>
        <w:jc w:val="center"/>
        <w:rPr>
          <w:spacing w:val="30"/>
          <w:sz w:val="24"/>
          <w:u w:val="single"/>
        </w:rPr>
      </w:pPr>
    </w:p>
    <w:p w14:paraId="19EF6FEB" w14:textId="77777777" w:rsidR="002D3B6E" w:rsidRDefault="002D3B6E" w:rsidP="002D3B6E">
      <w:pPr>
        <w:spacing w:after="0"/>
        <w:ind w:firstLine="630"/>
        <w:jc w:val="both"/>
        <w:rPr>
          <w:sz w:val="24"/>
        </w:rPr>
      </w:pPr>
      <w:r>
        <w:rPr>
          <w:sz w:val="24"/>
        </w:rPr>
        <w:t>I hereby declare that the above information are factually correct to the best of my knowledge and belief and I also understand that I shall be disqualified if any of the information furnished by me is found to be incorrect or false.</w:t>
      </w:r>
    </w:p>
    <w:p w14:paraId="0C567318" w14:textId="77777777" w:rsidR="002D3B6E" w:rsidRDefault="002D3B6E" w:rsidP="002D3B6E">
      <w:pPr>
        <w:tabs>
          <w:tab w:val="left" w:pos="5580"/>
        </w:tabs>
        <w:spacing w:after="120" w:line="240" w:lineRule="auto"/>
        <w:rPr>
          <w:sz w:val="24"/>
        </w:rPr>
      </w:pPr>
    </w:p>
    <w:p w14:paraId="73C6483A" w14:textId="77777777" w:rsidR="00B72826" w:rsidRDefault="00B72826" w:rsidP="002D3B6E">
      <w:pPr>
        <w:tabs>
          <w:tab w:val="left" w:pos="5580"/>
        </w:tabs>
        <w:spacing w:after="120" w:line="240" w:lineRule="auto"/>
        <w:rPr>
          <w:sz w:val="24"/>
        </w:rPr>
      </w:pPr>
    </w:p>
    <w:p w14:paraId="6B8A06C1" w14:textId="77777777" w:rsidR="002D3B6E" w:rsidRDefault="002D3B6E" w:rsidP="002D3B6E">
      <w:pPr>
        <w:tabs>
          <w:tab w:val="left" w:pos="5580"/>
        </w:tabs>
        <w:spacing w:after="120" w:line="240" w:lineRule="auto"/>
        <w:rPr>
          <w:sz w:val="24"/>
        </w:rPr>
      </w:pPr>
      <w:r>
        <w:rPr>
          <w:sz w:val="24"/>
        </w:rPr>
        <w:t>Place:</w:t>
      </w:r>
      <w:r>
        <w:rPr>
          <w:sz w:val="24"/>
        </w:rPr>
        <w:tab/>
        <w:t>Signature of the applicant</w:t>
      </w:r>
    </w:p>
    <w:p w14:paraId="29320C4E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  <w:r>
        <w:rPr>
          <w:sz w:val="24"/>
        </w:rPr>
        <w:t xml:space="preserve">Date:                                                                                      </w:t>
      </w:r>
      <w:r>
        <w:rPr>
          <w:sz w:val="24"/>
        </w:rPr>
        <w:tab/>
        <w:t xml:space="preserve">Name:                  </w:t>
      </w:r>
    </w:p>
    <w:p w14:paraId="000EDF49" w14:textId="77777777" w:rsidR="002D3B6E" w:rsidRDefault="002D3B6E" w:rsidP="002D3B6E">
      <w:pPr>
        <w:tabs>
          <w:tab w:val="left" w:pos="5580"/>
        </w:tabs>
        <w:spacing w:after="120" w:line="240" w:lineRule="auto"/>
        <w:rPr>
          <w:sz w:val="24"/>
        </w:rPr>
      </w:pPr>
      <w:r>
        <w:rPr>
          <w:sz w:val="24"/>
        </w:rPr>
        <w:br w:type="page"/>
      </w:r>
    </w:p>
    <w:p w14:paraId="5598A9EB" w14:textId="77777777" w:rsidR="002D3B6E" w:rsidRPr="00786AEF" w:rsidRDefault="002D3B6E" w:rsidP="002D3B6E">
      <w:pPr>
        <w:tabs>
          <w:tab w:val="left" w:pos="7592"/>
        </w:tabs>
        <w:spacing w:after="0" w:line="240" w:lineRule="auto"/>
        <w:jc w:val="center"/>
        <w:rPr>
          <w:b/>
          <w:bCs/>
          <w:sz w:val="28"/>
        </w:rPr>
      </w:pPr>
      <w:r w:rsidRPr="00786AEF">
        <w:rPr>
          <w:b/>
          <w:bCs/>
          <w:sz w:val="28"/>
        </w:rPr>
        <w:lastRenderedPageBreak/>
        <w:t xml:space="preserve">Check List to be furnished along with the application </w:t>
      </w:r>
    </w:p>
    <w:p w14:paraId="5CBB7144" w14:textId="77777777" w:rsidR="002D3B6E" w:rsidRDefault="002D3B6E" w:rsidP="002D3B6E">
      <w:pPr>
        <w:tabs>
          <w:tab w:val="left" w:pos="7592"/>
        </w:tabs>
        <w:spacing w:after="0" w:line="240" w:lineRule="auto"/>
        <w:jc w:val="center"/>
        <w:rPr>
          <w:sz w:val="20"/>
        </w:rPr>
      </w:pPr>
    </w:p>
    <w:p w14:paraId="1DF51D77" w14:textId="77777777" w:rsidR="002D3B6E" w:rsidRDefault="002D3B6E" w:rsidP="002D3B6E">
      <w:pPr>
        <w:tabs>
          <w:tab w:val="left" w:pos="7592"/>
        </w:tabs>
        <w:spacing w:after="0" w:line="240" w:lineRule="auto"/>
        <w:jc w:val="center"/>
        <w:rPr>
          <w:b/>
          <w:bCs/>
          <w:sz w:val="24"/>
        </w:rPr>
      </w:pPr>
      <w:r w:rsidRPr="00786AEF">
        <w:rPr>
          <w:b/>
          <w:bCs/>
          <w:sz w:val="24"/>
        </w:rPr>
        <w:t>(Put X in box applicable)</w:t>
      </w:r>
    </w:p>
    <w:p w14:paraId="5F7816F3" w14:textId="77777777" w:rsidR="002D3B6E" w:rsidRPr="00786AEF" w:rsidRDefault="002D3B6E" w:rsidP="002D3B6E">
      <w:pPr>
        <w:tabs>
          <w:tab w:val="left" w:pos="7592"/>
        </w:tabs>
        <w:spacing w:after="0" w:line="240" w:lineRule="auto"/>
        <w:jc w:val="center"/>
        <w:rPr>
          <w:b/>
          <w:bCs/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7"/>
        <w:gridCol w:w="6468"/>
        <w:gridCol w:w="1224"/>
      </w:tblGrid>
      <w:tr w:rsidR="002D3B6E" w14:paraId="39957A4C" w14:textId="77777777" w:rsidTr="00FD4FE4">
        <w:tc>
          <w:tcPr>
            <w:tcW w:w="1054" w:type="dxa"/>
          </w:tcPr>
          <w:p w14:paraId="1D155560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jc w:val="center"/>
              <w:rPr>
                <w:sz w:val="24"/>
              </w:rPr>
            </w:pPr>
            <w:proofErr w:type="spellStart"/>
            <w:r w:rsidRPr="005C2292">
              <w:rPr>
                <w:sz w:val="24"/>
              </w:rPr>
              <w:t>Sl</w:t>
            </w:r>
            <w:proofErr w:type="spellEnd"/>
            <w:r w:rsidRPr="005C2292">
              <w:rPr>
                <w:sz w:val="24"/>
              </w:rPr>
              <w:t xml:space="preserve"> No.</w:t>
            </w:r>
          </w:p>
        </w:tc>
        <w:tc>
          <w:tcPr>
            <w:tcW w:w="6642" w:type="dxa"/>
          </w:tcPr>
          <w:p w14:paraId="56790955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Description</w:t>
            </w:r>
          </w:p>
        </w:tc>
        <w:tc>
          <w:tcPr>
            <w:tcW w:w="1259" w:type="dxa"/>
          </w:tcPr>
          <w:p w14:paraId="7C67EA53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jc w:val="center"/>
              <w:rPr>
                <w:sz w:val="24"/>
              </w:rPr>
            </w:pPr>
          </w:p>
        </w:tc>
      </w:tr>
      <w:tr w:rsidR="002D3B6E" w14:paraId="071EC550" w14:textId="77777777" w:rsidTr="00FD4FE4">
        <w:tc>
          <w:tcPr>
            <w:tcW w:w="1054" w:type="dxa"/>
          </w:tcPr>
          <w:p w14:paraId="36819119" w14:textId="77777777" w:rsidR="002D3B6E" w:rsidRPr="005C2292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1</w:t>
            </w:r>
          </w:p>
        </w:tc>
        <w:tc>
          <w:tcPr>
            <w:tcW w:w="6642" w:type="dxa"/>
          </w:tcPr>
          <w:p w14:paraId="23A83D9B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Copy of application completed attached</w:t>
            </w:r>
          </w:p>
        </w:tc>
        <w:tc>
          <w:tcPr>
            <w:tcW w:w="1259" w:type="dxa"/>
          </w:tcPr>
          <w:p w14:paraId="08502EC4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  <w:tr w:rsidR="002D3B6E" w14:paraId="65AE4B25" w14:textId="77777777" w:rsidTr="00FD4FE4">
        <w:tc>
          <w:tcPr>
            <w:tcW w:w="1054" w:type="dxa"/>
          </w:tcPr>
          <w:p w14:paraId="428432B4" w14:textId="77777777" w:rsidR="002D3B6E" w:rsidRPr="005C2292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2</w:t>
            </w:r>
          </w:p>
        </w:tc>
        <w:tc>
          <w:tcPr>
            <w:tcW w:w="6642" w:type="dxa"/>
          </w:tcPr>
          <w:p w14:paraId="6499F669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Photograph affixed on the applications</w:t>
            </w:r>
          </w:p>
        </w:tc>
        <w:tc>
          <w:tcPr>
            <w:tcW w:w="1259" w:type="dxa"/>
          </w:tcPr>
          <w:p w14:paraId="018EFDE1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  <w:tr w:rsidR="002D3B6E" w14:paraId="57F8AE39" w14:textId="77777777" w:rsidTr="00FD4FE4">
        <w:tc>
          <w:tcPr>
            <w:tcW w:w="1054" w:type="dxa"/>
          </w:tcPr>
          <w:p w14:paraId="6A85C34D" w14:textId="77777777" w:rsidR="002D3B6E" w:rsidRPr="005C2292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3</w:t>
            </w:r>
          </w:p>
        </w:tc>
        <w:tc>
          <w:tcPr>
            <w:tcW w:w="6642" w:type="dxa"/>
          </w:tcPr>
          <w:p w14:paraId="28A245C1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pplication signed</w:t>
            </w:r>
          </w:p>
        </w:tc>
        <w:tc>
          <w:tcPr>
            <w:tcW w:w="1259" w:type="dxa"/>
          </w:tcPr>
          <w:p w14:paraId="745ABC5A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  <w:tr w:rsidR="002D3B6E" w14:paraId="76AB6D0D" w14:textId="77777777" w:rsidTr="00FD4FE4">
        <w:tc>
          <w:tcPr>
            <w:tcW w:w="1054" w:type="dxa"/>
          </w:tcPr>
          <w:p w14:paraId="7A409F57" w14:textId="77777777" w:rsidR="002D3B6E" w:rsidRPr="005C2292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 w:rsidRPr="005C2292">
              <w:rPr>
                <w:sz w:val="24"/>
              </w:rPr>
              <w:t>4</w:t>
            </w:r>
          </w:p>
        </w:tc>
        <w:tc>
          <w:tcPr>
            <w:tcW w:w="6642" w:type="dxa"/>
          </w:tcPr>
          <w:p w14:paraId="1C2DB642" w14:textId="013AD223" w:rsidR="002D3B6E" w:rsidRPr="005C2292" w:rsidRDefault="002D3B6E" w:rsidP="001520A8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An Attested copy of </w:t>
            </w:r>
            <w:r w:rsidR="001520A8">
              <w:rPr>
                <w:sz w:val="24"/>
              </w:rPr>
              <w:t xml:space="preserve">necessary </w:t>
            </w:r>
            <w:r>
              <w:rPr>
                <w:sz w:val="24"/>
              </w:rPr>
              <w:t xml:space="preserve">certificates is attached </w:t>
            </w:r>
          </w:p>
        </w:tc>
        <w:tc>
          <w:tcPr>
            <w:tcW w:w="1259" w:type="dxa"/>
          </w:tcPr>
          <w:p w14:paraId="20B5B9F3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  <w:tr w:rsidR="002D3B6E" w14:paraId="45EC39AC" w14:textId="77777777" w:rsidTr="00FD4FE4">
        <w:tc>
          <w:tcPr>
            <w:tcW w:w="1054" w:type="dxa"/>
          </w:tcPr>
          <w:p w14:paraId="29837A65" w14:textId="77777777" w:rsidR="002D3B6E" w:rsidRPr="005C2292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a.</w:t>
            </w:r>
          </w:p>
        </w:tc>
        <w:tc>
          <w:tcPr>
            <w:tcW w:w="6642" w:type="dxa"/>
          </w:tcPr>
          <w:p w14:paraId="33FB331C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Proof of Date of Birth</w:t>
            </w:r>
          </w:p>
        </w:tc>
        <w:tc>
          <w:tcPr>
            <w:tcW w:w="1259" w:type="dxa"/>
          </w:tcPr>
          <w:p w14:paraId="46E47869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  <w:tr w:rsidR="002D3B6E" w14:paraId="24297AFF" w14:textId="77777777" w:rsidTr="00FD4FE4">
        <w:tc>
          <w:tcPr>
            <w:tcW w:w="1054" w:type="dxa"/>
          </w:tcPr>
          <w:p w14:paraId="126D5A0C" w14:textId="77777777" w:rsidR="002D3B6E" w:rsidRPr="005C2292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b.</w:t>
            </w:r>
          </w:p>
        </w:tc>
        <w:tc>
          <w:tcPr>
            <w:tcW w:w="6642" w:type="dxa"/>
          </w:tcPr>
          <w:p w14:paraId="08243AAE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Caste Certificate</w:t>
            </w:r>
          </w:p>
        </w:tc>
        <w:tc>
          <w:tcPr>
            <w:tcW w:w="1259" w:type="dxa"/>
          </w:tcPr>
          <w:p w14:paraId="70EBE127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  <w:tr w:rsidR="002D3B6E" w14:paraId="0123DA43" w14:textId="77777777" w:rsidTr="00FD4FE4">
        <w:tc>
          <w:tcPr>
            <w:tcW w:w="1054" w:type="dxa"/>
          </w:tcPr>
          <w:p w14:paraId="66605CC7" w14:textId="77777777" w:rsidR="002D3B6E" w:rsidRPr="005C2292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c.</w:t>
            </w:r>
          </w:p>
        </w:tc>
        <w:tc>
          <w:tcPr>
            <w:tcW w:w="6642" w:type="dxa"/>
          </w:tcPr>
          <w:p w14:paraId="19D43DD3" w14:textId="77777777" w:rsidR="002D3B6E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Educational &amp; Professional qualifications</w:t>
            </w:r>
          </w:p>
          <w:p w14:paraId="7E5480F8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(Mark list/ Board/ Degree Certificate from SSC onwards)</w:t>
            </w:r>
          </w:p>
        </w:tc>
        <w:tc>
          <w:tcPr>
            <w:tcW w:w="1259" w:type="dxa"/>
          </w:tcPr>
          <w:p w14:paraId="0AE4A894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  <w:tr w:rsidR="002D3B6E" w14:paraId="6C4D36BA" w14:textId="77777777" w:rsidTr="00FD4FE4">
        <w:tc>
          <w:tcPr>
            <w:tcW w:w="1054" w:type="dxa"/>
          </w:tcPr>
          <w:p w14:paraId="5778DB0F" w14:textId="77777777" w:rsidR="002D3B6E" w:rsidRPr="005C2292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d.</w:t>
            </w:r>
          </w:p>
        </w:tc>
        <w:tc>
          <w:tcPr>
            <w:tcW w:w="6642" w:type="dxa"/>
          </w:tcPr>
          <w:p w14:paraId="5278BA6C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Experience Certificate</w:t>
            </w:r>
          </w:p>
        </w:tc>
        <w:tc>
          <w:tcPr>
            <w:tcW w:w="1259" w:type="dxa"/>
          </w:tcPr>
          <w:p w14:paraId="7C949CB8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  <w:tr w:rsidR="002D3B6E" w14:paraId="35CBA36E" w14:textId="77777777" w:rsidTr="00FD4FE4">
        <w:tc>
          <w:tcPr>
            <w:tcW w:w="1054" w:type="dxa"/>
          </w:tcPr>
          <w:p w14:paraId="69396F62" w14:textId="77777777" w:rsidR="002D3B6E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e.</w:t>
            </w:r>
          </w:p>
        </w:tc>
        <w:tc>
          <w:tcPr>
            <w:tcW w:w="6642" w:type="dxa"/>
          </w:tcPr>
          <w:p w14:paraId="5B72FF81" w14:textId="77777777" w:rsidR="002D3B6E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Domicile Certificate if domiciled in Kashmir Division of the State of Jammu &amp; Kashmir, if applicable.</w:t>
            </w:r>
          </w:p>
        </w:tc>
        <w:tc>
          <w:tcPr>
            <w:tcW w:w="1259" w:type="dxa"/>
          </w:tcPr>
          <w:p w14:paraId="65C0F032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  <w:tr w:rsidR="002D3B6E" w14:paraId="01CAA7B8" w14:textId="77777777" w:rsidTr="00FD4FE4">
        <w:tc>
          <w:tcPr>
            <w:tcW w:w="1054" w:type="dxa"/>
          </w:tcPr>
          <w:p w14:paraId="604970B3" w14:textId="77777777" w:rsidR="002D3B6E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f.</w:t>
            </w:r>
          </w:p>
        </w:tc>
        <w:tc>
          <w:tcPr>
            <w:tcW w:w="6642" w:type="dxa"/>
          </w:tcPr>
          <w:p w14:paraId="7C7576A3" w14:textId="77777777" w:rsidR="002D3B6E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Relevant document if a family member of those who died in 1984 riots, if applicable</w:t>
            </w:r>
          </w:p>
        </w:tc>
        <w:tc>
          <w:tcPr>
            <w:tcW w:w="1259" w:type="dxa"/>
          </w:tcPr>
          <w:p w14:paraId="415555D5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  <w:tr w:rsidR="002D3B6E" w14:paraId="4AA9D618" w14:textId="77777777" w:rsidTr="00FD4FE4">
        <w:tc>
          <w:tcPr>
            <w:tcW w:w="1054" w:type="dxa"/>
          </w:tcPr>
          <w:p w14:paraId="5691016E" w14:textId="77777777" w:rsidR="002D3B6E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g.</w:t>
            </w:r>
          </w:p>
        </w:tc>
        <w:tc>
          <w:tcPr>
            <w:tcW w:w="6642" w:type="dxa"/>
          </w:tcPr>
          <w:p w14:paraId="13F0ACA9" w14:textId="77777777" w:rsidR="002D3B6E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Discharge certificate from </w:t>
            </w:r>
            <w:proofErr w:type="spellStart"/>
            <w:r>
              <w:rPr>
                <w:sz w:val="24"/>
              </w:rPr>
              <w:t>Defence</w:t>
            </w:r>
            <w:proofErr w:type="spellEnd"/>
            <w:r>
              <w:rPr>
                <w:sz w:val="24"/>
              </w:rPr>
              <w:t xml:space="preserve"> Service (if applicable)</w:t>
            </w:r>
          </w:p>
        </w:tc>
        <w:tc>
          <w:tcPr>
            <w:tcW w:w="1259" w:type="dxa"/>
          </w:tcPr>
          <w:p w14:paraId="131C95C1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  <w:tr w:rsidR="002D3B6E" w14:paraId="5618BDE0" w14:textId="77777777" w:rsidTr="00FD4FE4">
        <w:tc>
          <w:tcPr>
            <w:tcW w:w="1054" w:type="dxa"/>
          </w:tcPr>
          <w:p w14:paraId="70872D68" w14:textId="77777777" w:rsidR="002D3B6E" w:rsidRDefault="002D3B6E" w:rsidP="00FD4FE4">
            <w:pPr>
              <w:tabs>
                <w:tab w:val="left" w:pos="7592"/>
              </w:tabs>
              <w:spacing w:after="0"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h.</w:t>
            </w:r>
          </w:p>
        </w:tc>
        <w:tc>
          <w:tcPr>
            <w:tcW w:w="6642" w:type="dxa"/>
          </w:tcPr>
          <w:p w14:paraId="0CE5F50E" w14:textId="77777777" w:rsidR="002D3B6E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Check list attached</w:t>
            </w:r>
          </w:p>
        </w:tc>
        <w:tc>
          <w:tcPr>
            <w:tcW w:w="1259" w:type="dxa"/>
          </w:tcPr>
          <w:p w14:paraId="6CF6E0BE" w14:textId="77777777" w:rsidR="002D3B6E" w:rsidRPr="005C2292" w:rsidRDefault="002D3B6E" w:rsidP="00FD4FE4">
            <w:pPr>
              <w:tabs>
                <w:tab w:val="left" w:pos="7592"/>
              </w:tabs>
              <w:spacing w:after="0" w:line="240" w:lineRule="auto"/>
              <w:rPr>
                <w:sz w:val="24"/>
              </w:rPr>
            </w:pPr>
          </w:p>
        </w:tc>
      </w:tr>
    </w:tbl>
    <w:p w14:paraId="0E392719" w14:textId="77777777" w:rsidR="002D3B6E" w:rsidRDefault="002D3B6E" w:rsidP="002D3B6E">
      <w:pPr>
        <w:tabs>
          <w:tab w:val="left" w:pos="7592"/>
        </w:tabs>
        <w:spacing w:after="0" w:line="240" w:lineRule="auto"/>
        <w:rPr>
          <w:sz w:val="20"/>
        </w:rPr>
      </w:pPr>
    </w:p>
    <w:p w14:paraId="419DB310" w14:textId="77777777" w:rsidR="002D3B6E" w:rsidRDefault="002D3B6E" w:rsidP="002D3B6E">
      <w:pPr>
        <w:tabs>
          <w:tab w:val="left" w:pos="5580"/>
        </w:tabs>
        <w:spacing w:after="120" w:line="240" w:lineRule="auto"/>
        <w:rPr>
          <w:sz w:val="24"/>
        </w:rPr>
      </w:pPr>
    </w:p>
    <w:p w14:paraId="59EB4381" w14:textId="77777777" w:rsidR="002D3B6E" w:rsidRDefault="002D3B6E" w:rsidP="002D3B6E">
      <w:pPr>
        <w:tabs>
          <w:tab w:val="left" w:pos="5580"/>
        </w:tabs>
        <w:spacing w:after="120" w:line="240" w:lineRule="auto"/>
        <w:rPr>
          <w:sz w:val="24"/>
        </w:rPr>
      </w:pPr>
    </w:p>
    <w:p w14:paraId="31898BC6" w14:textId="77777777" w:rsidR="002D3B6E" w:rsidRDefault="002D3B6E" w:rsidP="002D3B6E">
      <w:pPr>
        <w:tabs>
          <w:tab w:val="left" w:pos="5580"/>
        </w:tabs>
        <w:spacing w:after="120" w:line="240" w:lineRule="auto"/>
        <w:rPr>
          <w:sz w:val="24"/>
        </w:rPr>
      </w:pPr>
    </w:p>
    <w:p w14:paraId="04C3F197" w14:textId="77777777" w:rsidR="002D3B6E" w:rsidRDefault="002D3B6E" w:rsidP="002D3B6E">
      <w:pPr>
        <w:tabs>
          <w:tab w:val="left" w:pos="5580"/>
        </w:tabs>
        <w:spacing w:after="120" w:line="240" w:lineRule="auto"/>
        <w:rPr>
          <w:sz w:val="24"/>
        </w:rPr>
      </w:pPr>
      <w:r>
        <w:rPr>
          <w:sz w:val="24"/>
        </w:rPr>
        <w:t>Place:</w:t>
      </w:r>
      <w:r>
        <w:rPr>
          <w:sz w:val="24"/>
        </w:rPr>
        <w:tab/>
        <w:t>Signature of the applicant</w:t>
      </w:r>
    </w:p>
    <w:p w14:paraId="6C17EC58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  <w:r>
        <w:rPr>
          <w:sz w:val="24"/>
        </w:rPr>
        <w:t xml:space="preserve">Date:                                                                                      </w:t>
      </w:r>
      <w:r>
        <w:rPr>
          <w:sz w:val="24"/>
        </w:rPr>
        <w:tab/>
        <w:t xml:space="preserve">Name:                 </w:t>
      </w:r>
    </w:p>
    <w:p w14:paraId="6CD2D88A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</w:p>
    <w:p w14:paraId="6FCA079D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</w:p>
    <w:p w14:paraId="3492F803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</w:p>
    <w:p w14:paraId="05416D2D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</w:p>
    <w:p w14:paraId="3A0601E8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</w:p>
    <w:p w14:paraId="138401B8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</w:p>
    <w:p w14:paraId="4A429A8D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</w:p>
    <w:p w14:paraId="78300197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</w:p>
    <w:p w14:paraId="64B9ED0C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</w:p>
    <w:p w14:paraId="49FCCBDD" w14:textId="77777777" w:rsidR="002D3B6E" w:rsidRDefault="002D3B6E" w:rsidP="002D3B6E">
      <w:pPr>
        <w:tabs>
          <w:tab w:val="left" w:pos="5580"/>
          <w:tab w:val="left" w:pos="5760"/>
        </w:tabs>
        <w:spacing w:after="120" w:line="240" w:lineRule="auto"/>
        <w:rPr>
          <w:sz w:val="24"/>
        </w:rPr>
      </w:pPr>
    </w:p>
    <w:sectPr w:rsidR="002D3B6E" w:rsidSect="003A7BB7">
      <w:pgSz w:w="11907" w:h="16839" w:code="9"/>
      <w:pgMar w:top="1260" w:right="1008" w:bottom="72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29C87C0"/>
    <w:multiLevelType w:val="hybridMultilevel"/>
    <w:tmpl w:val="6D7A5AA8"/>
    <w:lvl w:ilvl="0" w:tplc="7B3C16FE">
      <w:start w:val="5"/>
      <w:numFmt w:val="decimal"/>
      <w:lvlText w:val="%1."/>
      <w:lvlJc w:val="left"/>
      <w:rPr>
        <w:rFonts w:cs="Times New Roman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FF54BD2"/>
    <w:multiLevelType w:val="hybridMultilevel"/>
    <w:tmpl w:val="D4F0BC5A"/>
    <w:lvl w:ilvl="0" w:tplc="5B3C818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2A85D43"/>
    <w:multiLevelType w:val="hybridMultilevel"/>
    <w:tmpl w:val="E11A525E"/>
    <w:lvl w:ilvl="0" w:tplc="3F1A4B32">
      <w:start w:val="1"/>
      <w:numFmt w:val="decimal"/>
      <w:lvlText w:val="%1."/>
      <w:lvlJc w:val="left"/>
      <w:pPr>
        <w:ind w:left="99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8F94DFC"/>
    <w:multiLevelType w:val="hybridMultilevel"/>
    <w:tmpl w:val="D730E57A"/>
    <w:lvl w:ilvl="0" w:tplc="22D815D8">
      <w:start w:val="1"/>
      <w:numFmt w:val="lowerLetter"/>
      <w:lvlText w:val="(%1)"/>
      <w:lvlJc w:val="left"/>
      <w:pPr>
        <w:ind w:left="2160" w:hanging="144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BA82297"/>
    <w:multiLevelType w:val="hybridMultilevel"/>
    <w:tmpl w:val="7C56738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4A57A7"/>
    <w:multiLevelType w:val="hybridMultilevel"/>
    <w:tmpl w:val="AD68F564"/>
    <w:lvl w:ilvl="0" w:tplc="A88E0026">
      <w:start w:val="1"/>
      <w:numFmt w:val="lowerLetter"/>
      <w:lvlText w:val="(%1)"/>
      <w:lvlJc w:val="left"/>
      <w:pPr>
        <w:ind w:left="3312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4032" w:hanging="360"/>
      </w:pPr>
    </w:lvl>
    <w:lvl w:ilvl="2" w:tplc="0409001B" w:tentative="1">
      <w:start w:val="1"/>
      <w:numFmt w:val="lowerRoman"/>
      <w:lvlText w:val="%3."/>
      <w:lvlJc w:val="right"/>
      <w:pPr>
        <w:ind w:left="4752" w:hanging="180"/>
      </w:pPr>
    </w:lvl>
    <w:lvl w:ilvl="3" w:tplc="0409000F" w:tentative="1">
      <w:start w:val="1"/>
      <w:numFmt w:val="decimal"/>
      <w:lvlText w:val="%4."/>
      <w:lvlJc w:val="left"/>
      <w:pPr>
        <w:ind w:left="5472" w:hanging="360"/>
      </w:pPr>
    </w:lvl>
    <w:lvl w:ilvl="4" w:tplc="04090019" w:tentative="1">
      <w:start w:val="1"/>
      <w:numFmt w:val="lowerLetter"/>
      <w:lvlText w:val="%5."/>
      <w:lvlJc w:val="left"/>
      <w:pPr>
        <w:ind w:left="6192" w:hanging="360"/>
      </w:pPr>
    </w:lvl>
    <w:lvl w:ilvl="5" w:tplc="0409001B" w:tentative="1">
      <w:start w:val="1"/>
      <w:numFmt w:val="lowerRoman"/>
      <w:lvlText w:val="%6."/>
      <w:lvlJc w:val="right"/>
      <w:pPr>
        <w:ind w:left="6912" w:hanging="180"/>
      </w:pPr>
    </w:lvl>
    <w:lvl w:ilvl="6" w:tplc="0409000F" w:tentative="1">
      <w:start w:val="1"/>
      <w:numFmt w:val="decimal"/>
      <w:lvlText w:val="%7."/>
      <w:lvlJc w:val="left"/>
      <w:pPr>
        <w:ind w:left="7632" w:hanging="360"/>
      </w:pPr>
    </w:lvl>
    <w:lvl w:ilvl="7" w:tplc="04090019" w:tentative="1">
      <w:start w:val="1"/>
      <w:numFmt w:val="lowerLetter"/>
      <w:lvlText w:val="%8."/>
      <w:lvlJc w:val="left"/>
      <w:pPr>
        <w:ind w:left="8352" w:hanging="360"/>
      </w:pPr>
    </w:lvl>
    <w:lvl w:ilvl="8" w:tplc="0409001B" w:tentative="1">
      <w:start w:val="1"/>
      <w:numFmt w:val="lowerRoman"/>
      <w:lvlText w:val="%9."/>
      <w:lvlJc w:val="right"/>
      <w:pPr>
        <w:ind w:left="9072" w:hanging="180"/>
      </w:pPr>
    </w:lvl>
  </w:abstractNum>
  <w:abstractNum w:abstractNumId="6">
    <w:nsid w:val="3878154B"/>
    <w:multiLevelType w:val="hybridMultilevel"/>
    <w:tmpl w:val="E11A525E"/>
    <w:lvl w:ilvl="0" w:tplc="3F1A4B32">
      <w:start w:val="1"/>
      <w:numFmt w:val="decimal"/>
      <w:lvlText w:val="%1."/>
      <w:lvlJc w:val="left"/>
      <w:pPr>
        <w:ind w:left="99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24A5255"/>
    <w:multiLevelType w:val="hybridMultilevel"/>
    <w:tmpl w:val="27729DE0"/>
    <w:lvl w:ilvl="0" w:tplc="F5BCD88C">
      <w:start w:val="14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>
    <w:nsid w:val="507E326B"/>
    <w:multiLevelType w:val="hybridMultilevel"/>
    <w:tmpl w:val="031EF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4452F84"/>
    <w:multiLevelType w:val="hybridMultilevel"/>
    <w:tmpl w:val="D2D48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E166D5"/>
    <w:multiLevelType w:val="hybridMultilevel"/>
    <w:tmpl w:val="8B863E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7CF326E"/>
    <w:multiLevelType w:val="hybridMultilevel"/>
    <w:tmpl w:val="D6DC534E"/>
    <w:lvl w:ilvl="0" w:tplc="A88E0026">
      <w:start w:val="1"/>
      <w:numFmt w:val="lowerLetter"/>
      <w:lvlText w:val="(%1)"/>
      <w:lvlJc w:val="left"/>
      <w:pPr>
        <w:ind w:left="612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2">
    <w:nsid w:val="721B5247"/>
    <w:multiLevelType w:val="hybridMultilevel"/>
    <w:tmpl w:val="C80AB49E"/>
    <w:lvl w:ilvl="0" w:tplc="44C0C6A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6572886"/>
    <w:multiLevelType w:val="hybridMultilevel"/>
    <w:tmpl w:val="641E6180"/>
    <w:lvl w:ilvl="0" w:tplc="D516302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10"/>
  </w:num>
  <w:num w:numId="5">
    <w:abstractNumId w:val="7"/>
  </w:num>
  <w:num w:numId="6">
    <w:abstractNumId w:val="13"/>
  </w:num>
  <w:num w:numId="7">
    <w:abstractNumId w:val="8"/>
  </w:num>
  <w:num w:numId="8">
    <w:abstractNumId w:val="11"/>
  </w:num>
  <w:num w:numId="9">
    <w:abstractNumId w:val="9"/>
  </w:num>
  <w:num w:numId="10">
    <w:abstractNumId w:val="4"/>
  </w:num>
  <w:num w:numId="11">
    <w:abstractNumId w:val="12"/>
  </w:num>
  <w:num w:numId="12">
    <w:abstractNumId w:val="0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bEwMTS3NLY0NjZU0lEKTi0uzszPAykwrgUARewR5CwAAAA="/>
  </w:docVars>
  <w:rsids>
    <w:rsidRoot w:val="003A7BB7"/>
    <w:rsid w:val="0000401E"/>
    <w:rsid w:val="000118BB"/>
    <w:rsid w:val="000279D5"/>
    <w:rsid w:val="00030717"/>
    <w:rsid w:val="00033F7D"/>
    <w:rsid w:val="00043191"/>
    <w:rsid w:val="00045E0C"/>
    <w:rsid w:val="000469DA"/>
    <w:rsid w:val="00051128"/>
    <w:rsid w:val="00056D0F"/>
    <w:rsid w:val="00062031"/>
    <w:rsid w:val="00063984"/>
    <w:rsid w:val="000658FB"/>
    <w:rsid w:val="000745DA"/>
    <w:rsid w:val="00076BC4"/>
    <w:rsid w:val="00077DCF"/>
    <w:rsid w:val="000929D7"/>
    <w:rsid w:val="000944A6"/>
    <w:rsid w:val="000950DE"/>
    <w:rsid w:val="00097358"/>
    <w:rsid w:val="000A066D"/>
    <w:rsid w:val="000A1C02"/>
    <w:rsid w:val="000A203D"/>
    <w:rsid w:val="000A5D79"/>
    <w:rsid w:val="000B2B91"/>
    <w:rsid w:val="000C2B25"/>
    <w:rsid w:val="000C7F0A"/>
    <w:rsid w:val="000D1B45"/>
    <w:rsid w:val="000D6480"/>
    <w:rsid w:val="000D684C"/>
    <w:rsid w:val="000D7483"/>
    <w:rsid w:val="000E1082"/>
    <w:rsid w:val="000E1E35"/>
    <w:rsid w:val="000E4134"/>
    <w:rsid w:val="000E68D4"/>
    <w:rsid w:val="000F0FEC"/>
    <w:rsid w:val="000F1F44"/>
    <w:rsid w:val="001009E2"/>
    <w:rsid w:val="00105FD0"/>
    <w:rsid w:val="001147DF"/>
    <w:rsid w:val="001167E4"/>
    <w:rsid w:val="001210F2"/>
    <w:rsid w:val="00126485"/>
    <w:rsid w:val="00131F2A"/>
    <w:rsid w:val="0014011C"/>
    <w:rsid w:val="00151B1F"/>
    <w:rsid w:val="001520A8"/>
    <w:rsid w:val="0015634B"/>
    <w:rsid w:val="00175299"/>
    <w:rsid w:val="00185C7F"/>
    <w:rsid w:val="0019019C"/>
    <w:rsid w:val="00190828"/>
    <w:rsid w:val="00190F6A"/>
    <w:rsid w:val="00193C1C"/>
    <w:rsid w:val="00195B29"/>
    <w:rsid w:val="00196ABC"/>
    <w:rsid w:val="001A5745"/>
    <w:rsid w:val="001A5CF5"/>
    <w:rsid w:val="001B0395"/>
    <w:rsid w:val="001B1675"/>
    <w:rsid w:val="001B1CC1"/>
    <w:rsid w:val="001B3C4A"/>
    <w:rsid w:val="001B5A56"/>
    <w:rsid w:val="001C6426"/>
    <w:rsid w:val="001C6A64"/>
    <w:rsid w:val="001D0077"/>
    <w:rsid w:val="001D4ABD"/>
    <w:rsid w:val="001E07B6"/>
    <w:rsid w:val="0020380A"/>
    <w:rsid w:val="00212DD4"/>
    <w:rsid w:val="00216997"/>
    <w:rsid w:val="002169F7"/>
    <w:rsid w:val="00216B68"/>
    <w:rsid w:val="00224BC9"/>
    <w:rsid w:val="00235DEF"/>
    <w:rsid w:val="00237B1B"/>
    <w:rsid w:val="00240161"/>
    <w:rsid w:val="002473DD"/>
    <w:rsid w:val="00252E39"/>
    <w:rsid w:val="0025510C"/>
    <w:rsid w:val="0026265C"/>
    <w:rsid w:val="002706C5"/>
    <w:rsid w:val="00272697"/>
    <w:rsid w:val="00295EEC"/>
    <w:rsid w:val="0029794E"/>
    <w:rsid w:val="002A2BAE"/>
    <w:rsid w:val="002B3F25"/>
    <w:rsid w:val="002B3F9A"/>
    <w:rsid w:val="002C16A4"/>
    <w:rsid w:val="002C5386"/>
    <w:rsid w:val="002D3B6E"/>
    <w:rsid w:val="002D6F2A"/>
    <w:rsid w:val="002E3782"/>
    <w:rsid w:val="002E39F1"/>
    <w:rsid w:val="002F29E5"/>
    <w:rsid w:val="002F7377"/>
    <w:rsid w:val="002F7AFB"/>
    <w:rsid w:val="003065DE"/>
    <w:rsid w:val="003073D3"/>
    <w:rsid w:val="00316AF2"/>
    <w:rsid w:val="003170A4"/>
    <w:rsid w:val="00322CD7"/>
    <w:rsid w:val="00326751"/>
    <w:rsid w:val="003356C8"/>
    <w:rsid w:val="00335D6F"/>
    <w:rsid w:val="003422D8"/>
    <w:rsid w:val="003426BB"/>
    <w:rsid w:val="003446EB"/>
    <w:rsid w:val="00353737"/>
    <w:rsid w:val="0035670E"/>
    <w:rsid w:val="00361715"/>
    <w:rsid w:val="0036467B"/>
    <w:rsid w:val="00371B14"/>
    <w:rsid w:val="003735D2"/>
    <w:rsid w:val="003746BB"/>
    <w:rsid w:val="00381FE2"/>
    <w:rsid w:val="0038393D"/>
    <w:rsid w:val="00392F5C"/>
    <w:rsid w:val="0039554F"/>
    <w:rsid w:val="003970EE"/>
    <w:rsid w:val="003A39BB"/>
    <w:rsid w:val="003A67D8"/>
    <w:rsid w:val="003A7BB7"/>
    <w:rsid w:val="003B28E8"/>
    <w:rsid w:val="003B74FF"/>
    <w:rsid w:val="003C094D"/>
    <w:rsid w:val="003C1A96"/>
    <w:rsid w:val="003C3147"/>
    <w:rsid w:val="003C6392"/>
    <w:rsid w:val="003D11D5"/>
    <w:rsid w:val="003D2744"/>
    <w:rsid w:val="003D32A4"/>
    <w:rsid w:val="003E335E"/>
    <w:rsid w:val="003E5F6C"/>
    <w:rsid w:val="003E79C8"/>
    <w:rsid w:val="003F2831"/>
    <w:rsid w:val="003F2FF1"/>
    <w:rsid w:val="003F58EB"/>
    <w:rsid w:val="003F7B73"/>
    <w:rsid w:val="00422E21"/>
    <w:rsid w:val="0042708F"/>
    <w:rsid w:val="00433872"/>
    <w:rsid w:val="00433B29"/>
    <w:rsid w:val="00442F4C"/>
    <w:rsid w:val="004519F4"/>
    <w:rsid w:val="00453886"/>
    <w:rsid w:val="00460FC0"/>
    <w:rsid w:val="00463BE5"/>
    <w:rsid w:val="00474C5A"/>
    <w:rsid w:val="004816CA"/>
    <w:rsid w:val="00483DF2"/>
    <w:rsid w:val="00484523"/>
    <w:rsid w:val="00486681"/>
    <w:rsid w:val="00491E15"/>
    <w:rsid w:val="00495CCF"/>
    <w:rsid w:val="004A1CEC"/>
    <w:rsid w:val="004A4676"/>
    <w:rsid w:val="004B3070"/>
    <w:rsid w:val="004B62CE"/>
    <w:rsid w:val="004C0967"/>
    <w:rsid w:val="004C68DD"/>
    <w:rsid w:val="004D2DA0"/>
    <w:rsid w:val="004D7C2B"/>
    <w:rsid w:val="004F36D3"/>
    <w:rsid w:val="004F58D6"/>
    <w:rsid w:val="004F5D5A"/>
    <w:rsid w:val="00500715"/>
    <w:rsid w:val="00502BDA"/>
    <w:rsid w:val="005047F6"/>
    <w:rsid w:val="00514304"/>
    <w:rsid w:val="00525665"/>
    <w:rsid w:val="00540744"/>
    <w:rsid w:val="00540906"/>
    <w:rsid w:val="00541FD5"/>
    <w:rsid w:val="005452A7"/>
    <w:rsid w:val="00545CE4"/>
    <w:rsid w:val="005534C0"/>
    <w:rsid w:val="005625C0"/>
    <w:rsid w:val="00563B83"/>
    <w:rsid w:val="00564EE0"/>
    <w:rsid w:val="0057437F"/>
    <w:rsid w:val="0057465F"/>
    <w:rsid w:val="005752D2"/>
    <w:rsid w:val="00575855"/>
    <w:rsid w:val="00575D9C"/>
    <w:rsid w:val="005761F1"/>
    <w:rsid w:val="00576C4B"/>
    <w:rsid w:val="005804C3"/>
    <w:rsid w:val="0058445E"/>
    <w:rsid w:val="00585BFF"/>
    <w:rsid w:val="0058657D"/>
    <w:rsid w:val="00587023"/>
    <w:rsid w:val="00590BA6"/>
    <w:rsid w:val="005921D2"/>
    <w:rsid w:val="005A379B"/>
    <w:rsid w:val="005B4C1C"/>
    <w:rsid w:val="005B6EFF"/>
    <w:rsid w:val="005C3646"/>
    <w:rsid w:val="005D2F9C"/>
    <w:rsid w:val="005E462D"/>
    <w:rsid w:val="005E680B"/>
    <w:rsid w:val="005E6B90"/>
    <w:rsid w:val="005F09BB"/>
    <w:rsid w:val="005F3A99"/>
    <w:rsid w:val="005F4291"/>
    <w:rsid w:val="005F7E6C"/>
    <w:rsid w:val="00601A46"/>
    <w:rsid w:val="00605DDB"/>
    <w:rsid w:val="006067DC"/>
    <w:rsid w:val="00610C60"/>
    <w:rsid w:val="00615426"/>
    <w:rsid w:val="00620BB7"/>
    <w:rsid w:val="00621A69"/>
    <w:rsid w:val="0062433D"/>
    <w:rsid w:val="00627792"/>
    <w:rsid w:val="00632101"/>
    <w:rsid w:val="00634421"/>
    <w:rsid w:val="00636EAC"/>
    <w:rsid w:val="00650DB1"/>
    <w:rsid w:val="00655A6B"/>
    <w:rsid w:val="00664173"/>
    <w:rsid w:val="0067055F"/>
    <w:rsid w:val="006724EA"/>
    <w:rsid w:val="00673EFD"/>
    <w:rsid w:val="006762E8"/>
    <w:rsid w:val="006941C8"/>
    <w:rsid w:val="006A162E"/>
    <w:rsid w:val="006A257C"/>
    <w:rsid w:val="006A3B56"/>
    <w:rsid w:val="006A49C4"/>
    <w:rsid w:val="006C2A6F"/>
    <w:rsid w:val="006D0068"/>
    <w:rsid w:val="006D0295"/>
    <w:rsid w:val="006E0342"/>
    <w:rsid w:val="006E03B9"/>
    <w:rsid w:val="006E3307"/>
    <w:rsid w:val="006E3A81"/>
    <w:rsid w:val="006E4BEE"/>
    <w:rsid w:val="006F1A70"/>
    <w:rsid w:val="006F1EE9"/>
    <w:rsid w:val="007010AE"/>
    <w:rsid w:val="007010FE"/>
    <w:rsid w:val="00706BDE"/>
    <w:rsid w:val="007113BB"/>
    <w:rsid w:val="00714FDE"/>
    <w:rsid w:val="00716981"/>
    <w:rsid w:val="007264B0"/>
    <w:rsid w:val="00735426"/>
    <w:rsid w:val="0073686C"/>
    <w:rsid w:val="007457BA"/>
    <w:rsid w:val="0075541A"/>
    <w:rsid w:val="0076796B"/>
    <w:rsid w:val="00767AF6"/>
    <w:rsid w:val="007708C3"/>
    <w:rsid w:val="0077153C"/>
    <w:rsid w:val="00777790"/>
    <w:rsid w:val="00785982"/>
    <w:rsid w:val="00787DE8"/>
    <w:rsid w:val="007907D9"/>
    <w:rsid w:val="0079492A"/>
    <w:rsid w:val="007959F1"/>
    <w:rsid w:val="0079794F"/>
    <w:rsid w:val="00797EB8"/>
    <w:rsid w:val="007A166A"/>
    <w:rsid w:val="007A410F"/>
    <w:rsid w:val="007B0C54"/>
    <w:rsid w:val="007B60C6"/>
    <w:rsid w:val="007B71D8"/>
    <w:rsid w:val="007C15E4"/>
    <w:rsid w:val="007D026E"/>
    <w:rsid w:val="007D14D9"/>
    <w:rsid w:val="007D1EBB"/>
    <w:rsid w:val="007F4908"/>
    <w:rsid w:val="00802399"/>
    <w:rsid w:val="00803F77"/>
    <w:rsid w:val="0080679B"/>
    <w:rsid w:val="00807F36"/>
    <w:rsid w:val="00816406"/>
    <w:rsid w:val="008171BD"/>
    <w:rsid w:val="00817779"/>
    <w:rsid w:val="008206DE"/>
    <w:rsid w:val="0082327D"/>
    <w:rsid w:val="008240E2"/>
    <w:rsid w:val="0082672B"/>
    <w:rsid w:val="00836B74"/>
    <w:rsid w:val="00836C7F"/>
    <w:rsid w:val="00857AE9"/>
    <w:rsid w:val="008620AD"/>
    <w:rsid w:val="00862B2F"/>
    <w:rsid w:val="0086567C"/>
    <w:rsid w:val="00871786"/>
    <w:rsid w:val="0087199C"/>
    <w:rsid w:val="00875499"/>
    <w:rsid w:val="0088161C"/>
    <w:rsid w:val="00881D1B"/>
    <w:rsid w:val="0088530E"/>
    <w:rsid w:val="00887276"/>
    <w:rsid w:val="008A2120"/>
    <w:rsid w:val="008B0444"/>
    <w:rsid w:val="008B09C0"/>
    <w:rsid w:val="008B3896"/>
    <w:rsid w:val="008C1C31"/>
    <w:rsid w:val="008C3699"/>
    <w:rsid w:val="008C71D5"/>
    <w:rsid w:val="008D365B"/>
    <w:rsid w:val="008E0821"/>
    <w:rsid w:val="008E1A6F"/>
    <w:rsid w:val="008F26DD"/>
    <w:rsid w:val="008F3293"/>
    <w:rsid w:val="00900280"/>
    <w:rsid w:val="00903AD0"/>
    <w:rsid w:val="00911628"/>
    <w:rsid w:val="00913EE9"/>
    <w:rsid w:val="00915A13"/>
    <w:rsid w:val="00917CC6"/>
    <w:rsid w:val="00933F10"/>
    <w:rsid w:val="00937CC9"/>
    <w:rsid w:val="00942FC3"/>
    <w:rsid w:val="00943E1C"/>
    <w:rsid w:val="00945B77"/>
    <w:rsid w:val="00954A5D"/>
    <w:rsid w:val="00955324"/>
    <w:rsid w:val="00975840"/>
    <w:rsid w:val="00975BEF"/>
    <w:rsid w:val="009779D5"/>
    <w:rsid w:val="00981D32"/>
    <w:rsid w:val="00982111"/>
    <w:rsid w:val="0098256E"/>
    <w:rsid w:val="0098512D"/>
    <w:rsid w:val="009943B4"/>
    <w:rsid w:val="00994B8E"/>
    <w:rsid w:val="009A315B"/>
    <w:rsid w:val="009B24B3"/>
    <w:rsid w:val="009C0EE2"/>
    <w:rsid w:val="009C1059"/>
    <w:rsid w:val="009C1826"/>
    <w:rsid w:val="009C6758"/>
    <w:rsid w:val="009D15EE"/>
    <w:rsid w:val="009D6324"/>
    <w:rsid w:val="009D6377"/>
    <w:rsid w:val="009E1B0E"/>
    <w:rsid w:val="009E3C73"/>
    <w:rsid w:val="009E449B"/>
    <w:rsid w:val="009E4F03"/>
    <w:rsid w:val="009F1335"/>
    <w:rsid w:val="009F3ED4"/>
    <w:rsid w:val="009F5FA8"/>
    <w:rsid w:val="00A03718"/>
    <w:rsid w:val="00A10C7D"/>
    <w:rsid w:val="00A277D0"/>
    <w:rsid w:val="00A323CD"/>
    <w:rsid w:val="00A348E4"/>
    <w:rsid w:val="00A378E8"/>
    <w:rsid w:val="00A41D35"/>
    <w:rsid w:val="00A41E5A"/>
    <w:rsid w:val="00A4536F"/>
    <w:rsid w:val="00A4764E"/>
    <w:rsid w:val="00A55C29"/>
    <w:rsid w:val="00A5608B"/>
    <w:rsid w:val="00A619C5"/>
    <w:rsid w:val="00A62E4A"/>
    <w:rsid w:val="00A675C7"/>
    <w:rsid w:val="00A74D30"/>
    <w:rsid w:val="00A80635"/>
    <w:rsid w:val="00A918B8"/>
    <w:rsid w:val="00A92919"/>
    <w:rsid w:val="00A9472E"/>
    <w:rsid w:val="00A96038"/>
    <w:rsid w:val="00A972B3"/>
    <w:rsid w:val="00AA1D44"/>
    <w:rsid w:val="00AB07BE"/>
    <w:rsid w:val="00AB35F8"/>
    <w:rsid w:val="00AC3DCB"/>
    <w:rsid w:val="00AC4636"/>
    <w:rsid w:val="00AC5BFF"/>
    <w:rsid w:val="00AD0CDC"/>
    <w:rsid w:val="00AD21C6"/>
    <w:rsid w:val="00AD6D03"/>
    <w:rsid w:val="00AE0FAB"/>
    <w:rsid w:val="00AE1A38"/>
    <w:rsid w:val="00AE3CA5"/>
    <w:rsid w:val="00AE6CC1"/>
    <w:rsid w:val="00AF0A02"/>
    <w:rsid w:val="00AF0ABB"/>
    <w:rsid w:val="00AF4746"/>
    <w:rsid w:val="00AF7251"/>
    <w:rsid w:val="00AF7571"/>
    <w:rsid w:val="00B0399F"/>
    <w:rsid w:val="00B03BF3"/>
    <w:rsid w:val="00B03F86"/>
    <w:rsid w:val="00B138CC"/>
    <w:rsid w:val="00B2357B"/>
    <w:rsid w:val="00B276DF"/>
    <w:rsid w:val="00B4577B"/>
    <w:rsid w:val="00B62BE1"/>
    <w:rsid w:val="00B62D3F"/>
    <w:rsid w:val="00B654A2"/>
    <w:rsid w:val="00B65B86"/>
    <w:rsid w:val="00B72826"/>
    <w:rsid w:val="00B72D5D"/>
    <w:rsid w:val="00B75AD6"/>
    <w:rsid w:val="00B84E6C"/>
    <w:rsid w:val="00B96278"/>
    <w:rsid w:val="00B97D93"/>
    <w:rsid w:val="00BA3885"/>
    <w:rsid w:val="00BA5536"/>
    <w:rsid w:val="00BA6325"/>
    <w:rsid w:val="00BB5D6B"/>
    <w:rsid w:val="00BB7FB5"/>
    <w:rsid w:val="00BC04BE"/>
    <w:rsid w:val="00BC358E"/>
    <w:rsid w:val="00BC57D2"/>
    <w:rsid w:val="00BE0DAA"/>
    <w:rsid w:val="00BE76BB"/>
    <w:rsid w:val="00BE7EC9"/>
    <w:rsid w:val="00BF1545"/>
    <w:rsid w:val="00BF6787"/>
    <w:rsid w:val="00C009B2"/>
    <w:rsid w:val="00C11E9A"/>
    <w:rsid w:val="00C179D2"/>
    <w:rsid w:val="00C2337C"/>
    <w:rsid w:val="00C27DB3"/>
    <w:rsid w:val="00C32A33"/>
    <w:rsid w:val="00C33266"/>
    <w:rsid w:val="00C477CB"/>
    <w:rsid w:val="00C50CD1"/>
    <w:rsid w:val="00C5740B"/>
    <w:rsid w:val="00C635EF"/>
    <w:rsid w:val="00C72083"/>
    <w:rsid w:val="00C7278D"/>
    <w:rsid w:val="00C73DF3"/>
    <w:rsid w:val="00C830DD"/>
    <w:rsid w:val="00C854B3"/>
    <w:rsid w:val="00C93779"/>
    <w:rsid w:val="00CA4A74"/>
    <w:rsid w:val="00CA58FF"/>
    <w:rsid w:val="00CB4F6A"/>
    <w:rsid w:val="00CB69A5"/>
    <w:rsid w:val="00CB734A"/>
    <w:rsid w:val="00CC2491"/>
    <w:rsid w:val="00CC36FF"/>
    <w:rsid w:val="00CC48FD"/>
    <w:rsid w:val="00CD2AFF"/>
    <w:rsid w:val="00CD394F"/>
    <w:rsid w:val="00CE0557"/>
    <w:rsid w:val="00CF2A38"/>
    <w:rsid w:val="00D00278"/>
    <w:rsid w:val="00D002DC"/>
    <w:rsid w:val="00D0359B"/>
    <w:rsid w:val="00D17324"/>
    <w:rsid w:val="00D17B2F"/>
    <w:rsid w:val="00D35F89"/>
    <w:rsid w:val="00D47556"/>
    <w:rsid w:val="00D53D66"/>
    <w:rsid w:val="00D54077"/>
    <w:rsid w:val="00D55C3A"/>
    <w:rsid w:val="00D569C1"/>
    <w:rsid w:val="00D57779"/>
    <w:rsid w:val="00D57FE2"/>
    <w:rsid w:val="00D6217B"/>
    <w:rsid w:val="00D6616D"/>
    <w:rsid w:val="00D765AC"/>
    <w:rsid w:val="00D7712D"/>
    <w:rsid w:val="00D8494B"/>
    <w:rsid w:val="00D87B16"/>
    <w:rsid w:val="00DB31E0"/>
    <w:rsid w:val="00DB6030"/>
    <w:rsid w:val="00DC11A0"/>
    <w:rsid w:val="00DC1ECA"/>
    <w:rsid w:val="00DC367C"/>
    <w:rsid w:val="00DC41B0"/>
    <w:rsid w:val="00DC7637"/>
    <w:rsid w:val="00DD2DF2"/>
    <w:rsid w:val="00DD4159"/>
    <w:rsid w:val="00DE755E"/>
    <w:rsid w:val="00DF2949"/>
    <w:rsid w:val="00DF64F3"/>
    <w:rsid w:val="00E009EF"/>
    <w:rsid w:val="00E14362"/>
    <w:rsid w:val="00E144F0"/>
    <w:rsid w:val="00E22959"/>
    <w:rsid w:val="00E23249"/>
    <w:rsid w:val="00E2358C"/>
    <w:rsid w:val="00E23CED"/>
    <w:rsid w:val="00E3382D"/>
    <w:rsid w:val="00E51D58"/>
    <w:rsid w:val="00E53190"/>
    <w:rsid w:val="00E60BFF"/>
    <w:rsid w:val="00E63972"/>
    <w:rsid w:val="00E66424"/>
    <w:rsid w:val="00E679AB"/>
    <w:rsid w:val="00E70009"/>
    <w:rsid w:val="00E700DB"/>
    <w:rsid w:val="00E76224"/>
    <w:rsid w:val="00E83055"/>
    <w:rsid w:val="00E9086C"/>
    <w:rsid w:val="00E952B6"/>
    <w:rsid w:val="00E971B7"/>
    <w:rsid w:val="00EA169A"/>
    <w:rsid w:val="00EB2585"/>
    <w:rsid w:val="00EB3F35"/>
    <w:rsid w:val="00EC031A"/>
    <w:rsid w:val="00EC3C1D"/>
    <w:rsid w:val="00ED48AF"/>
    <w:rsid w:val="00EE2C6A"/>
    <w:rsid w:val="00EE3105"/>
    <w:rsid w:val="00EF0EE7"/>
    <w:rsid w:val="00EF2216"/>
    <w:rsid w:val="00F016A9"/>
    <w:rsid w:val="00F02053"/>
    <w:rsid w:val="00F06F5A"/>
    <w:rsid w:val="00F2635C"/>
    <w:rsid w:val="00F3792F"/>
    <w:rsid w:val="00F417C3"/>
    <w:rsid w:val="00F47130"/>
    <w:rsid w:val="00F565A2"/>
    <w:rsid w:val="00F566B7"/>
    <w:rsid w:val="00F65163"/>
    <w:rsid w:val="00F7005B"/>
    <w:rsid w:val="00F858CD"/>
    <w:rsid w:val="00F962A0"/>
    <w:rsid w:val="00FA6EF0"/>
    <w:rsid w:val="00FA7911"/>
    <w:rsid w:val="00FB3EDF"/>
    <w:rsid w:val="00FB4E03"/>
    <w:rsid w:val="00FB4ED8"/>
    <w:rsid w:val="00FC4A94"/>
    <w:rsid w:val="00FC63D8"/>
    <w:rsid w:val="00FC7DFB"/>
    <w:rsid w:val="00FD5EFD"/>
    <w:rsid w:val="00FE396D"/>
    <w:rsid w:val="00FE4245"/>
    <w:rsid w:val="00FE46C2"/>
    <w:rsid w:val="00FE5E26"/>
    <w:rsid w:val="00FF0958"/>
    <w:rsid w:val="00FF2112"/>
    <w:rsid w:val="00FF277E"/>
    <w:rsid w:val="00FF569C"/>
    <w:rsid w:val="00FF6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456CB8"/>
  <w15:docId w15:val="{2DC16A2A-C7AC-426E-BDD7-490BF7D82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BB7"/>
  </w:style>
  <w:style w:type="paragraph" w:styleId="Heading4">
    <w:name w:val="heading 4"/>
    <w:basedOn w:val="Normal"/>
    <w:link w:val="Heading4Char"/>
    <w:uiPriority w:val="9"/>
    <w:qFormat/>
    <w:rsid w:val="003955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7BB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A7BB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A7BB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2FC3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FC3"/>
    <w:rPr>
      <w:rFonts w:ascii="Segoe UI" w:hAnsi="Segoe UI" w:cs="Mangal"/>
      <w:sz w:val="18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621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6217B"/>
    <w:rPr>
      <w:rFonts w:ascii="Courier New" w:eastAsia="Times New Roman" w:hAnsi="Courier New" w:cs="Courier New"/>
      <w:sz w:val="20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39554F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39554F"/>
    <w:rPr>
      <w:b/>
      <w:bCs/>
    </w:rPr>
  </w:style>
  <w:style w:type="paragraph" w:customStyle="1" w:styleId="Default">
    <w:name w:val="Default"/>
    <w:rsid w:val="0039554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opb.res.in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4</TotalTime>
  <Pages>7</Pages>
  <Words>1245</Words>
  <Characters>709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L Infosystems Limited</Company>
  <LinksUpToDate>false</LinksUpToDate>
  <CharactersWithSpaces>8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chandrra Patnaik</dc:creator>
  <cp:lastModifiedBy>librarian</cp:lastModifiedBy>
  <cp:revision>40</cp:revision>
  <cp:lastPrinted>2017-06-01T06:29:00Z</cp:lastPrinted>
  <dcterms:created xsi:type="dcterms:W3CDTF">2017-05-31T05:29:00Z</dcterms:created>
  <dcterms:modified xsi:type="dcterms:W3CDTF">2021-03-17T05:49:00Z</dcterms:modified>
</cp:coreProperties>
</file>